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C087D" w:rsidRDefault="008C087D" w:rsidP="008C087D">
      <w:pPr>
        <w:pStyle w:val="Compact"/>
        <w:jc w:val="center"/>
        <w:rPr>
          <w:b/>
          <w:bCs/>
          <w:i/>
          <w:iCs/>
          <w:sz w:val="44"/>
          <w:szCs w:val="44"/>
        </w:rPr>
      </w:pPr>
      <w:r>
        <w:rPr>
          <w:b/>
          <w:bCs/>
          <w:i/>
          <w:iCs/>
          <w:sz w:val="44"/>
          <w:szCs w:val="44"/>
        </w:rPr>
        <w:t>KENDRIYA VIDYALAYA JAMALPUR</w:t>
      </w:r>
    </w:p>
    <w:p w:rsidR="008C087D" w:rsidRPr="00337985" w:rsidRDefault="008C087D" w:rsidP="008C087D">
      <w:pPr>
        <w:pStyle w:val="Compact"/>
        <w:jc w:val="center"/>
        <w:rPr>
          <w:b/>
          <w:bCs/>
          <w:i/>
          <w:iCs/>
          <w:sz w:val="44"/>
          <w:szCs w:val="44"/>
          <w:u w:val="single"/>
        </w:rPr>
      </w:pPr>
      <w:r w:rsidRPr="00337985">
        <w:rPr>
          <w:b/>
          <w:bCs/>
          <w:i/>
          <w:iCs/>
          <w:sz w:val="44"/>
          <w:szCs w:val="44"/>
          <w:u w:val="single"/>
        </w:rPr>
        <w:t>Committees</w:t>
      </w:r>
    </w:p>
    <w:p w:rsidR="008C087D" w:rsidRDefault="008C087D" w:rsidP="008C087D">
      <w:pPr>
        <w:pStyle w:val="Compact"/>
        <w:rPr>
          <w:b/>
          <w:bCs/>
          <w:i/>
          <w:iCs/>
        </w:rPr>
      </w:pPr>
    </w:p>
    <w:tbl>
      <w:tblPr>
        <w:tblW w:w="0" w:type="auto"/>
        <w:tblLook w:val="04A0"/>
      </w:tblPr>
      <w:tblGrid>
        <w:gridCol w:w="738"/>
        <w:gridCol w:w="8838"/>
      </w:tblGrid>
      <w:tr w:rsidR="008C087D" w:rsidRPr="004C3695" w:rsidTr="0029056B">
        <w:trPr>
          <w:trHeight w:val="467"/>
        </w:trPr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S.NO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NAME OF THE COMMITTEE</w:t>
            </w:r>
          </w:p>
        </w:tc>
      </w:tr>
      <w:tr w:rsidR="008C087D" w:rsidRPr="004C3695" w:rsidTr="0029056B">
        <w:trPr>
          <w:trHeight w:val="323"/>
        </w:trPr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1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ACADEMIC ADVISORY COMMITTEE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2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SHALA DARPAN COMMITTEE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3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E-Class Room Committee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4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UBI Committee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5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Admission Committee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6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Time Table Committee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7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Home Examination Committee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8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CBSE Examination Committee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9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Back To Basics Committee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10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Safety and security Committee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11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School Inclusion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12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 xml:space="preserve">Grievance </w:t>
            </w:r>
            <w:proofErr w:type="spellStart"/>
            <w:r w:rsidRPr="004C3695">
              <w:t>Redrassal</w:t>
            </w:r>
            <w:proofErr w:type="spellEnd"/>
            <w:r w:rsidRPr="004C3695">
              <w:t xml:space="preserve"> Committee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13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RTE and Scholarship Committee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14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Guidance &amp; Counseling, NAEP and Sexual Harassment Committee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15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NTSE and other Competitive Examination Committee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16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Condemnation committee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17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Cleanliness Committee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18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Furniture Committee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19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CCA Committee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20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Checking of Fees (CS-54)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21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Discipline committee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lastRenderedPageBreak/>
              <w:t>22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Excursion and Educational Tours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23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School Beautification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24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Scout &amp; Guide committee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25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proofErr w:type="spellStart"/>
            <w:r w:rsidRPr="004C3695">
              <w:t>Rajbhasha</w:t>
            </w:r>
            <w:proofErr w:type="spellEnd"/>
            <w:r w:rsidRPr="004C3695">
              <w:t xml:space="preserve"> Committee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26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Library committee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27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Medical Checkup and First Aid Committee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28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Website Committee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29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Internal Complaints Committee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30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Teaching aid and equip committee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31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Corporal Punishment Monitoring Committee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32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Disaster management and fire safety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33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>
              <w:t>M</w:t>
            </w:r>
            <w:r w:rsidRPr="004C3695">
              <w:t>aintenance and repair committee</w:t>
            </w:r>
            <w:r>
              <w:t xml:space="preserve">- </w:t>
            </w:r>
            <w:r w:rsidRPr="004C3695">
              <w:t>Electrical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34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>
              <w:t>M</w:t>
            </w:r>
            <w:r w:rsidRPr="004C3695">
              <w:t>aintenance and repair committee</w:t>
            </w:r>
            <w:r>
              <w:t>- C</w:t>
            </w:r>
            <w:r w:rsidRPr="004C3695">
              <w:t>ivil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35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proofErr w:type="spellStart"/>
            <w:r w:rsidRPr="004C3695">
              <w:t>V</w:t>
            </w:r>
            <w:r>
              <w:t>idyalaya</w:t>
            </w:r>
            <w:proofErr w:type="spellEnd"/>
            <w:r>
              <w:t xml:space="preserve"> Purchase Committee, LPC</w:t>
            </w:r>
          </w:p>
        </w:tc>
      </w:tr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36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>
              <w:t>Subject C</w:t>
            </w:r>
            <w:r w:rsidRPr="004C3695">
              <w:t>ommittee</w:t>
            </w:r>
          </w:p>
        </w:tc>
      </w:tr>
      <w:tr w:rsidR="008C087D" w:rsidRPr="004C3695" w:rsidTr="0029056B">
        <w:tblPrEx>
          <w:tblLook w:val="0000"/>
        </w:tblPrEx>
        <w:trPr>
          <w:trHeight w:val="270"/>
        </w:trPr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37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proofErr w:type="spellStart"/>
            <w:r>
              <w:t>Atal</w:t>
            </w:r>
            <w:proofErr w:type="spellEnd"/>
            <w:r>
              <w:t xml:space="preserve"> Tinkering L</w:t>
            </w:r>
            <w:r w:rsidRPr="004C3695">
              <w:t>ab.</w:t>
            </w:r>
          </w:p>
        </w:tc>
      </w:tr>
      <w:tr w:rsidR="008C087D" w:rsidRPr="004C3695" w:rsidTr="0029056B">
        <w:tblPrEx>
          <w:tblLook w:val="0000"/>
        </w:tblPrEx>
        <w:trPr>
          <w:trHeight w:val="315"/>
        </w:trPr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38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>
              <w:t>Quarters</w:t>
            </w:r>
            <w:r w:rsidRPr="004C3695">
              <w:t xml:space="preserve"> MAINTENANCE committee</w:t>
            </w:r>
          </w:p>
        </w:tc>
      </w:tr>
      <w:tr w:rsidR="008C087D" w:rsidRPr="004C3695" w:rsidTr="0029056B">
        <w:tblPrEx>
          <w:tblLook w:val="0000"/>
        </w:tblPrEx>
        <w:trPr>
          <w:trHeight w:val="210"/>
        </w:trPr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39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RECORD OF STAFF MEETING</w:t>
            </w:r>
          </w:p>
        </w:tc>
      </w:tr>
      <w:tr w:rsidR="008C087D" w:rsidRPr="004C3695" w:rsidTr="0029056B">
        <w:tblPrEx>
          <w:tblLook w:val="0000"/>
        </w:tblPrEx>
        <w:trPr>
          <w:trHeight w:val="278"/>
        </w:trPr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40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pPr>
              <w:ind w:left="108"/>
            </w:pPr>
            <w:r w:rsidRPr="004C3695">
              <w:t>VMC ORGANISING COMMITTEE</w:t>
            </w:r>
          </w:p>
        </w:tc>
      </w:tr>
      <w:tr w:rsidR="008C087D" w:rsidRPr="004C3695" w:rsidTr="0029056B">
        <w:tblPrEx>
          <w:tblLook w:val="0000"/>
        </w:tblPrEx>
        <w:trPr>
          <w:trHeight w:val="225"/>
        </w:trPr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41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VIDYALAYA PLAN/ASSESSMENT TOOL</w:t>
            </w:r>
          </w:p>
        </w:tc>
      </w:tr>
      <w:tr w:rsidR="008C087D" w:rsidRPr="004C3695" w:rsidTr="0029056B">
        <w:tblPrEx>
          <w:tblLook w:val="0000"/>
        </w:tblPrEx>
        <w:trPr>
          <w:trHeight w:val="170"/>
        </w:trPr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42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VIDYALAYA PATRIKA AND DIARY</w:t>
            </w:r>
          </w:p>
        </w:tc>
      </w:tr>
      <w:tr w:rsidR="008C087D" w:rsidRPr="004C3695" w:rsidTr="0029056B">
        <w:tblPrEx>
          <w:tblLook w:val="0000"/>
        </w:tblPrEx>
        <w:trPr>
          <w:trHeight w:val="240"/>
        </w:trPr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43</w:t>
            </w:r>
          </w:p>
        </w:tc>
        <w:tc>
          <w:tcPr>
            <w:tcW w:w="8838" w:type="dxa"/>
            <w:vAlign w:val="center"/>
          </w:tcPr>
          <w:p w:rsidR="008C087D" w:rsidRPr="004C3695" w:rsidRDefault="008C087D" w:rsidP="0029056B">
            <w:r w:rsidRPr="004C3695">
              <w:t>CLUB COMMITTEE</w:t>
            </w:r>
          </w:p>
        </w:tc>
      </w:tr>
    </w:tbl>
    <w:p w:rsidR="008C087D" w:rsidRPr="004C3695" w:rsidRDefault="008C087D" w:rsidP="008C087D">
      <w:pPr>
        <w:ind w:left="2880"/>
        <w:rPr>
          <w:szCs w:val="22"/>
        </w:rPr>
      </w:pPr>
    </w:p>
    <w:p w:rsidR="008C087D" w:rsidRPr="004C3695" w:rsidRDefault="008C087D" w:rsidP="008C087D">
      <w:pPr>
        <w:ind w:left="2880"/>
        <w:rPr>
          <w:b/>
          <w:bCs/>
          <w:szCs w:val="22"/>
        </w:rPr>
      </w:pPr>
      <w:r w:rsidRPr="004C3695">
        <w:rPr>
          <w:b/>
          <w:bCs/>
          <w:szCs w:val="22"/>
        </w:rPr>
        <w:t>1. ACADEMIC ADVISORY COMMITTEE</w:t>
      </w:r>
    </w:p>
    <w:tbl>
      <w:tblPr>
        <w:tblW w:w="10590" w:type="dxa"/>
        <w:tblInd w:w="-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690"/>
        <w:gridCol w:w="5190"/>
        <w:gridCol w:w="2535"/>
        <w:gridCol w:w="2175"/>
      </w:tblGrid>
      <w:tr w:rsidR="008C087D" w:rsidRPr="004C3695" w:rsidTr="0029056B">
        <w:trPr>
          <w:trHeight w:val="330"/>
        </w:trPr>
        <w:tc>
          <w:tcPr>
            <w:tcW w:w="69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  <w:szCs w:val="22"/>
              </w:rPr>
            </w:pPr>
            <w:r w:rsidRPr="004C3695">
              <w:rPr>
                <w:b/>
                <w:bCs/>
                <w:szCs w:val="22"/>
              </w:rPr>
              <w:t>S.NO</w:t>
            </w:r>
          </w:p>
        </w:tc>
        <w:tc>
          <w:tcPr>
            <w:tcW w:w="519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  <w:szCs w:val="22"/>
              </w:rPr>
            </w:pPr>
            <w:r w:rsidRPr="004C3695">
              <w:rPr>
                <w:b/>
                <w:bCs/>
                <w:szCs w:val="22"/>
              </w:rPr>
              <w:t>NAME</w:t>
            </w:r>
          </w:p>
        </w:tc>
        <w:tc>
          <w:tcPr>
            <w:tcW w:w="2535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  <w:szCs w:val="22"/>
              </w:rPr>
            </w:pPr>
            <w:r w:rsidRPr="004C3695">
              <w:rPr>
                <w:b/>
                <w:bCs/>
                <w:szCs w:val="22"/>
              </w:rPr>
              <w:t>DESIGNATION</w:t>
            </w:r>
          </w:p>
        </w:tc>
        <w:tc>
          <w:tcPr>
            <w:tcW w:w="2175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  <w:szCs w:val="22"/>
              </w:rPr>
            </w:pPr>
            <w:r w:rsidRPr="004C3695">
              <w:rPr>
                <w:b/>
                <w:bCs/>
                <w:szCs w:val="22"/>
              </w:rPr>
              <w:t>SIGNATURE</w:t>
            </w:r>
          </w:p>
        </w:tc>
      </w:tr>
      <w:tr w:rsidR="008C087D" w:rsidRPr="004C3695" w:rsidTr="0029056B">
        <w:trPr>
          <w:trHeight w:val="285"/>
        </w:trPr>
        <w:tc>
          <w:tcPr>
            <w:tcW w:w="690" w:type="dxa"/>
            <w:vAlign w:val="center"/>
          </w:tcPr>
          <w:p w:rsidR="008C087D" w:rsidRPr="004C3695" w:rsidRDefault="008C087D" w:rsidP="0029056B">
            <w:pPr>
              <w:jc w:val="center"/>
              <w:rPr>
                <w:szCs w:val="22"/>
              </w:rPr>
            </w:pPr>
            <w:r w:rsidRPr="004C3695">
              <w:rPr>
                <w:szCs w:val="22"/>
              </w:rPr>
              <w:lastRenderedPageBreak/>
              <w:t>1</w:t>
            </w:r>
          </w:p>
        </w:tc>
        <w:tc>
          <w:tcPr>
            <w:tcW w:w="5190" w:type="dxa"/>
            <w:vAlign w:val="center"/>
          </w:tcPr>
          <w:p w:rsidR="008C087D" w:rsidRPr="004C3695" w:rsidRDefault="008C087D" w:rsidP="0029056B">
            <w:pPr>
              <w:rPr>
                <w:szCs w:val="22"/>
              </w:rPr>
            </w:pPr>
            <w:proofErr w:type="spellStart"/>
            <w:r w:rsidRPr="004C3695">
              <w:rPr>
                <w:szCs w:val="22"/>
              </w:rPr>
              <w:t>Mr</w:t>
            </w:r>
            <w:proofErr w:type="spellEnd"/>
            <w:r w:rsidRPr="004C3695">
              <w:rPr>
                <w:szCs w:val="22"/>
              </w:rPr>
              <w:t xml:space="preserve"> P K MAHTO    - CONVENOR</w:t>
            </w:r>
          </w:p>
        </w:tc>
        <w:tc>
          <w:tcPr>
            <w:tcW w:w="2535" w:type="dxa"/>
            <w:vAlign w:val="center"/>
          </w:tcPr>
          <w:p w:rsidR="008C087D" w:rsidRPr="004C3695" w:rsidRDefault="008C087D" w:rsidP="0029056B">
            <w:pPr>
              <w:rPr>
                <w:szCs w:val="22"/>
              </w:rPr>
            </w:pPr>
            <w:r w:rsidRPr="004C3695">
              <w:rPr>
                <w:szCs w:val="22"/>
              </w:rPr>
              <w:t>VICE PRINCIPAL</w:t>
            </w:r>
          </w:p>
        </w:tc>
        <w:tc>
          <w:tcPr>
            <w:tcW w:w="2175" w:type="dxa"/>
            <w:vAlign w:val="center"/>
          </w:tcPr>
          <w:p w:rsidR="008C087D" w:rsidRPr="004C3695" w:rsidRDefault="008C087D" w:rsidP="0029056B">
            <w:pPr>
              <w:jc w:val="center"/>
              <w:rPr>
                <w:szCs w:val="22"/>
              </w:rPr>
            </w:pPr>
          </w:p>
        </w:tc>
      </w:tr>
      <w:tr w:rsidR="008C087D" w:rsidRPr="004C3695" w:rsidTr="0029056B">
        <w:trPr>
          <w:trHeight w:val="285"/>
        </w:trPr>
        <w:tc>
          <w:tcPr>
            <w:tcW w:w="690" w:type="dxa"/>
            <w:vAlign w:val="center"/>
          </w:tcPr>
          <w:p w:rsidR="008C087D" w:rsidRPr="004C3695" w:rsidRDefault="008C087D" w:rsidP="0029056B">
            <w:pPr>
              <w:jc w:val="center"/>
              <w:rPr>
                <w:szCs w:val="22"/>
              </w:rPr>
            </w:pPr>
            <w:r w:rsidRPr="004C3695">
              <w:rPr>
                <w:szCs w:val="22"/>
              </w:rPr>
              <w:t>2</w:t>
            </w:r>
          </w:p>
        </w:tc>
        <w:tc>
          <w:tcPr>
            <w:tcW w:w="5190" w:type="dxa"/>
            <w:vAlign w:val="center"/>
          </w:tcPr>
          <w:p w:rsidR="008C087D" w:rsidRPr="004C3695" w:rsidRDefault="008C087D" w:rsidP="0029056B">
            <w:pPr>
              <w:rPr>
                <w:szCs w:val="22"/>
              </w:rPr>
            </w:pPr>
            <w:proofErr w:type="spellStart"/>
            <w:r w:rsidRPr="004C3695">
              <w:rPr>
                <w:szCs w:val="22"/>
              </w:rPr>
              <w:t>Mr</w:t>
            </w:r>
            <w:proofErr w:type="spellEnd"/>
            <w:r w:rsidRPr="004C3695">
              <w:rPr>
                <w:szCs w:val="22"/>
              </w:rPr>
              <w:t xml:space="preserve"> GEORGE K.A.</w:t>
            </w:r>
          </w:p>
        </w:tc>
        <w:tc>
          <w:tcPr>
            <w:tcW w:w="2535" w:type="dxa"/>
            <w:vAlign w:val="center"/>
          </w:tcPr>
          <w:p w:rsidR="008C087D" w:rsidRPr="004C3695" w:rsidRDefault="008C087D" w:rsidP="0029056B">
            <w:pPr>
              <w:rPr>
                <w:szCs w:val="22"/>
              </w:rPr>
            </w:pPr>
            <w:r w:rsidRPr="004C3695">
              <w:rPr>
                <w:szCs w:val="22"/>
              </w:rPr>
              <w:t>PGT  ENGLISH</w:t>
            </w:r>
          </w:p>
        </w:tc>
        <w:tc>
          <w:tcPr>
            <w:tcW w:w="2175" w:type="dxa"/>
            <w:vAlign w:val="center"/>
          </w:tcPr>
          <w:p w:rsidR="008C087D" w:rsidRPr="004C3695" w:rsidRDefault="008C087D" w:rsidP="0029056B">
            <w:pPr>
              <w:jc w:val="center"/>
              <w:rPr>
                <w:szCs w:val="22"/>
              </w:rPr>
            </w:pPr>
          </w:p>
        </w:tc>
      </w:tr>
      <w:tr w:rsidR="008C087D" w:rsidRPr="004C3695" w:rsidTr="0029056B">
        <w:trPr>
          <w:trHeight w:val="375"/>
        </w:trPr>
        <w:tc>
          <w:tcPr>
            <w:tcW w:w="690" w:type="dxa"/>
            <w:vAlign w:val="center"/>
          </w:tcPr>
          <w:p w:rsidR="008C087D" w:rsidRPr="004C3695" w:rsidRDefault="008C087D" w:rsidP="0029056B">
            <w:pPr>
              <w:jc w:val="center"/>
              <w:rPr>
                <w:szCs w:val="22"/>
              </w:rPr>
            </w:pPr>
            <w:r w:rsidRPr="004C3695">
              <w:rPr>
                <w:szCs w:val="22"/>
              </w:rPr>
              <w:t>3</w:t>
            </w:r>
          </w:p>
        </w:tc>
        <w:tc>
          <w:tcPr>
            <w:tcW w:w="5190" w:type="dxa"/>
            <w:vAlign w:val="center"/>
          </w:tcPr>
          <w:p w:rsidR="008C087D" w:rsidRPr="004C3695" w:rsidRDefault="008C087D" w:rsidP="0029056B">
            <w:pPr>
              <w:rPr>
                <w:szCs w:val="22"/>
              </w:rPr>
            </w:pPr>
            <w:r w:rsidRPr="004C3695">
              <w:rPr>
                <w:szCs w:val="22"/>
              </w:rPr>
              <w:t>DR  S.K.SHUKLA</w:t>
            </w:r>
          </w:p>
        </w:tc>
        <w:tc>
          <w:tcPr>
            <w:tcW w:w="2535" w:type="dxa"/>
            <w:vAlign w:val="center"/>
          </w:tcPr>
          <w:p w:rsidR="008C087D" w:rsidRPr="004C3695" w:rsidRDefault="008C087D" w:rsidP="0029056B">
            <w:pPr>
              <w:rPr>
                <w:szCs w:val="22"/>
              </w:rPr>
            </w:pPr>
            <w:r w:rsidRPr="004C3695">
              <w:rPr>
                <w:szCs w:val="22"/>
              </w:rPr>
              <w:t>PGT HINDI</w:t>
            </w:r>
          </w:p>
        </w:tc>
        <w:tc>
          <w:tcPr>
            <w:tcW w:w="2175" w:type="dxa"/>
            <w:vAlign w:val="center"/>
          </w:tcPr>
          <w:p w:rsidR="008C087D" w:rsidRPr="004C3695" w:rsidRDefault="008C087D" w:rsidP="0029056B">
            <w:pPr>
              <w:jc w:val="center"/>
              <w:rPr>
                <w:szCs w:val="22"/>
              </w:rPr>
            </w:pPr>
          </w:p>
        </w:tc>
      </w:tr>
      <w:tr w:rsidR="008C087D" w:rsidRPr="004C3695" w:rsidTr="0029056B">
        <w:trPr>
          <w:trHeight w:val="285"/>
        </w:trPr>
        <w:tc>
          <w:tcPr>
            <w:tcW w:w="690" w:type="dxa"/>
            <w:vAlign w:val="center"/>
          </w:tcPr>
          <w:p w:rsidR="008C087D" w:rsidRPr="004C3695" w:rsidRDefault="008C087D" w:rsidP="0029056B">
            <w:pPr>
              <w:jc w:val="center"/>
              <w:rPr>
                <w:szCs w:val="22"/>
              </w:rPr>
            </w:pPr>
            <w:r w:rsidRPr="004C3695">
              <w:rPr>
                <w:szCs w:val="22"/>
              </w:rPr>
              <w:t>4</w:t>
            </w:r>
          </w:p>
        </w:tc>
        <w:tc>
          <w:tcPr>
            <w:tcW w:w="5190" w:type="dxa"/>
            <w:vAlign w:val="center"/>
          </w:tcPr>
          <w:p w:rsidR="008C087D" w:rsidRPr="004C3695" w:rsidRDefault="008C087D" w:rsidP="0029056B">
            <w:pPr>
              <w:rPr>
                <w:szCs w:val="22"/>
              </w:rPr>
            </w:pPr>
            <w:proofErr w:type="spellStart"/>
            <w:r w:rsidRPr="004C3695">
              <w:rPr>
                <w:szCs w:val="22"/>
              </w:rPr>
              <w:t>Mr</w:t>
            </w:r>
            <w:proofErr w:type="spellEnd"/>
            <w:r w:rsidRPr="004C3695">
              <w:rPr>
                <w:szCs w:val="22"/>
              </w:rPr>
              <w:t xml:space="preserve"> PRAMOD KUMAR</w:t>
            </w:r>
          </w:p>
        </w:tc>
        <w:tc>
          <w:tcPr>
            <w:tcW w:w="2535" w:type="dxa"/>
            <w:vAlign w:val="center"/>
          </w:tcPr>
          <w:p w:rsidR="008C087D" w:rsidRPr="004C3695" w:rsidRDefault="008C087D" w:rsidP="0029056B">
            <w:pPr>
              <w:rPr>
                <w:szCs w:val="22"/>
              </w:rPr>
            </w:pPr>
            <w:r w:rsidRPr="004C3695">
              <w:rPr>
                <w:szCs w:val="22"/>
              </w:rPr>
              <w:t>PGT PHYSICS</w:t>
            </w:r>
          </w:p>
        </w:tc>
        <w:tc>
          <w:tcPr>
            <w:tcW w:w="2175" w:type="dxa"/>
            <w:vAlign w:val="center"/>
          </w:tcPr>
          <w:p w:rsidR="008C087D" w:rsidRPr="004C3695" w:rsidRDefault="008C087D" w:rsidP="0029056B">
            <w:pPr>
              <w:jc w:val="center"/>
              <w:rPr>
                <w:szCs w:val="22"/>
              </w:rPr>
            </w:pPr>
          </w:p>
        </w:tc>
      </w:tr>
      <w:tr w:rsidR="008C087D" w:rsidRPr="004C3695" w:rsidTr="0029056B">
        <w:trPr>
          <w:trHeight w:val="420"/>
        </w:trPr>
        <w:tc>
          <w:tcPr>
            <w:tcW w:w="690" w:type="dxa"/>
            <w:vAlign w:val="center"/>
          </w:tcPr>
          <w:p w:rsidR="008C087D" w:rsidRPr="004C3695" w:rsidRDefault="008C087D" w:rsidP="0029056B">
            <w:pPr>
              <w:jc w:val="center"/>
              <w:rPr>
                <w:szCs w:val="22"/>
              </w:rPr>
            </w:pPr>
            <w:r w:rsidRPr="004C3695">
              <w:rPr>
                <w:szCs w:val="22"/>
              </w:rPr>
              <w:t>5</w:t>
            </w:r>
          </w:p>
        </w:tc>
        <w:tc>
          <w:tcPr>
            <w:tcW w:w="5190" w:type="dxa"/>
            <w:vAlign w:val="center"/>
          </w:tcPr>
          <w:p w:rsidR="008C087D" w:rsidRPr="004C3695" w:rsidRDefault="008C087D" w:rsidP="0029056B">
            <w:pPr>
              <w:rPr>
                <w:szCs w:val="22"/>
              </w:rPr>
            </w:pPr>
            <w:proofErr w:type="spellStart"/>
            <w:r w:rsidRPr="004C3695">
              <w:rPr>
                <w:szCs w:val="22"/>
              </w:rPr>
              <w:t>Mr</w:t>
            </w:r>
            <w:proofErr w:type="spellEnd"/>
            <w:r w:rsidRPr="004C3695">
              <w:rPr>
                <w:szCs w:val="22"/>
              </w:rPr>
              <w:t xml:space="preserve"> MANOJ KUMAR</w:t>
            </w:r>
          </w:p>
        </w:tc>
        <w:tc>
          <w:tcPr>
            <w:tcW w:w="2535" w:type="dxa"/>
            <w:vAlign w:val="center"/>
          </w:tcPr>
          <w:p w:rsidR="008C087D" w:rsidRPr="004C3695" w:rsidRDefault="008C087D" w:rsidP="0029056B">
            <w:pPr>
              <w:rPr>
                <w:szCs w:val="22"/>
              </w:rPr>
            </w:pPr>
            <w:r w:rsidRPr="004C3695">
              <w:rPr>
                <w:szCs w:val="22"/>
              </w:rPr>
              <w:t>PGT CHEMISTRY</w:t>
            </w:r>
          </w:p>
        </w:tc>
        <w:tc>
          <w:tcPr>
            <w:tcW w:w="2175" w:type="dxa"/>
            <w:vAlign w:val="center"/>
          </w:tcPr>
          <w:p w:rsidR="008C087D" w:rsidRPr="004C3695" w:rsidRDefault="008C087D" w:rsidP="0029056B">
            <w:pPr>
              <w:jc w:val="center"/>
              <w:rPr>
                <w:szCs w:val="22"/>
              </w:rPr>
            </w:pPr>
          </w:p>
        </w:tc>
      </w:tr>
      <w:tr w:rsidR="008C087D" w:rsidRPr="004C3695" w:rsidTr="0029056B">
        <w:trPr>
          <w:trHeight w:val="345"/>
        </w:trPr>
        <w:tc>
          <w:tcPr>
            <w:tcW w:w="690" w:type="dxa"/>
            <w:vAlign w:val="center"/>
          </w:tcPr>
          <w:p w:rsidR="008C087D" w:rsidRPr="004C3695" w:rsidRDefault="008C087D" w:rsidP="0029056B">
            <w:pPr>
              <w:jc w:val="center"/>
              <w:rPr>
                <w:szCs w:val="22"/>
              </w:rPr>
            </w:pPr>
            <w:r w:rsidRPr="004C3695">
              <w:rPr>
                <w:szCs w:val="22"/>
              </w:rPr>
              <w:t>6</w:t>
            </w:r>
          </w:p>
        </w:tc>
        <w:tc>
          <w:tcPr>
            <w:tcW w:w="5190" w:type="dxa"/>
            <w:vAlign w:val="center"/>
          </w:tcPr>
          <w:p w:rsidR="008C087D" w:rsidRPr="004C3695" w:rsidRDefault="008C087D" w:rsidP="0029056B">
            <w:pPr>
              <w:rPr>
                <w:szCs w:val="22"/>
              </w:rPr>
            </w:pPr>
            <w:proofErr w:type="spellStart"/>
            <w:r w:rsidRPr="004C3695">
              <w:rPr>
                <w:szCs w:val="22"/>
              </w:rPr>
              <w:t>Mr</w:t>
            </w:r>
            <w:proofErr w:type="spellEnd"/>
            <w:r w:rsidRPr="004C3695">
              <w:rPr>
                <w:szCs w:val="22"/>
              </w:rPr>
              <w:t xml:space="preserve"> MANIK KUMAR</w:t>
            </w:r>
          </w:p>
        </w:tc>
        <w:tc>
          <w:tcPr>
            <w:tcW w:w="2535" w:type="dxa"/>
            <w:vAlign w:val="center"/>
          </w:tcPr>
          <w:p w:rsidR="008C087D" w:rsidRPr="004C3695" w:rsidRDefault="008C087D" w:rsidP="0029056B">
            <w:pPr>
              <w:rPr>
                <w:szCs w:val="22"/>
              </w:rPr>
            </w:pPr>
            <w:r w:rsidRPr="004C3695">
              <w:rPr>
                <w:szCs w:val="22"/>
              </w:rPr>
              <w:t>PGT CS</w:t>
            </w:r>
          </w:p>
        </w:tc>
        <w:tc>
          <w:tcPr>
            <w:tcW w:w="2175" w:type="dxa"/>
            <w:vAlign w:val="center"/>
          </w:tcPr>
          <w:p w:rsidR="008C087D" w:rsidRPr="004C3695" w:rsidRDefault="008C087D" w:rsidP="0029056B">
            <w:pPr>
              <w:jc w:val="center"/>
              <w:rPr>
                <w:szCs w:val="22"/>
              </w:rPr>
            </w:pPr>
          </w:p>
        </w:tc>
      </w:tr>
      <w:tr w:rsidR="008C087D" w:rsidRPr="004C3695" w:rsidTr="0029056B">
        <w:trPr>
          <w:trHeight w:val="330"/>
        </w:trPr>
        <w:tc>
          <w:tcPr>
            <w:tcW w:w="690" w:type="dxa"/>
            <w:vAlign w:val="center"/>
          </w:tcPr>
          <w:p w:rsidR="008C087D" w:rsidRPr="004C3695" w:rsidRDefault="008C087D" w:rsidP="0029056B">
            <w:pPr>
              <w:jc w:val="center"/>
              <w:rPr>
                <w:szCs w:val="22"/>
              </w:rPr>
            </w:pPr>
            <w:r w:rsidRPr="004C3695">
              <w:rPr>
                <w:szCs w:val="22"/>
              </w:rPr>
              <w:t>7</w:t>
            </w:r>
          </w:p>
        </w:tc>
        <w:tc>
          <w:tcPr>
            <w:tcW w:w="5190" w:type="dxa"/>
            <w:vAlign w:val="center"/>
          </w:tcPr>
          <w:p w:rsidR="008C087D" w:rsidRPr="004C3695" w:rsidRDefault="008C087D" w:rsidP="0029056B">
            <w:pPr>
              <w:rPr>
                <w:szCs w:val="22"/>
              </w:rPr>
            </w:pPr>
            <w:proofErr w:type="spellStart"/>
            <w:r w:rsidRPr="004C3695">
              <w:rPr>
                <w:szCs w:val="22"/>
              </w:rPr>
              <w:t>Mrs</w:t>
            </w:r>
            <w:proofErr w:type="spellEnd"/>
            <w:r w:rsidRPr="004C3695">
              <w:rPr>
                <w:szCs w:val="22"/>
              </w:rPr>
              <w:t xml:space="preserve"> P.P. DHAL</w:t>
            </w:r>
          </w:p>
        </w:tc>
        <w:tc>
          <w:tcPr>
            <w:tcW w:w="2535" w:type="dxa"/>
            <w:vAlign w:val="center"/>
          </w:tcPr>
          <w:p w:rsidR="008C087D" w:rsidRPr="004C3695" w:rsidRDefault="008C087D" w:rsidP="0029056B">
            <w:pPr>
              <w:rPr>
                <w:szCs w:val="22"/>
              </w:rPr>
            </w:pPr>
            <w:r w:rsidRPr="004C3695">
              <w:rPr>
                <w:szCs w:val="22"/>
              </w:rPr>
              <w:t>PGT ECONOMICS</w:t>
            </w:r>
          </w:p>
        </w:tc>
        <w:tc>
          <w:tcPr>
            <w:tcW w:w="2175" w:type="dxa"/>
            <w:vAlign w:val="center"/>
          </w:tcPr>
          <w:p w:rsidR="008C087D" w:rsidRPr="004C3695" w:rsidRDefault="008C087D" w:rsidP="0029056B">
            <w:pPr>
              <w:jc w:val="center"/>
              <w:rPr>
                <w:szCs w:val="22"/>
              </w:rPr>
            </w:pPr>
          </w:p>
        </w:tc>
      </w:tr>
      <w:tr w:rsidR="008C087D" w:rsidRPr="004C3695" w:rsidTr="0029056B">
        <w:trPr>
          <w:trHeight w:val="375"/>
        </w:trPr>
        <w:tc>
          <w:tcPr>
            <w:tcW w:w="690" w:type="dxa"/>
            <w:vAlign w:val="center"/>
          </w:tcPr>
          <w:p w:rsidR="008C087D" w:rsidRPr="004C3695" w:rsidRDefault="008C087D" w:rsidP="0029056B">
            <w:pPr>
              <w:jc w:val="center"/>
              <w:rPr>
                <w:szCs w:val="22"/>
              </w:rPr>
            </w:pPr>
            <w:r w:rsidRPr="004C3695">
              <w:rPr>
                <w:szCs w:val="22"/>
              </w:rPr>
              <w:t>8</w:t>
            </w:r>
          </w:p>
        </w:tc>
        <w:tc>
          <w:tcPr>
            <w:tcW w:w="5190" w:type="dxa"/>
            <w:vAlign w:val="center"/>
          </w:tcPr>
          <w:p w:rsidR="008C087D" w:rsidRPr="004C3695" w:rsidRDefault="008C087D" w:rsidP="0029056B">
            <w:pPr>
              <w:rPr>
                <w:szCs w:val="22"/>
              </w:rPr>
            </w:pPr>
            <w:r w:rsidRPr="004C3695">
              <w:rPr>
                <w:szCs w:val="22"/>
              </w:rPr>
              <w:t>MR A.K SHARMA</w:t>
            </w:r>
          </w:p>
        </w:tc>
        <w:tc>
          <w:tcPr>
            <w:tcW w:w="2535" w:type="dxa"/>
            <w:vAlign w:val="center"/>
          </w:tcPr>
          <w:p w:rsidR="008C087D" w:rsidRPr="004C3695" w:rsidRDefault="008C087D" w:rsidP="0029056B">
            <w:pPr>
              <w:rPr>
                <w:szCs w:val="22"/>
              </w:rPr>
            </w:pPr>
            <w:r w:rsidRPr="004C3695">
              <w:rPr>
                <w:szCs w:val="22"/>
              </w:rPr>
              <w:t>PGT MATHS</w:t>
            </w:r>
          </w:p>
        </w:tc>
        <w:tc>
          <w:tcPr>
            <w:tcW w:w="2175" w:type="dxa"/>
            <w:vAlign w:val="center"/>
          </w:tcPr>
          <w:p w:rsidR="008C087D" w:rsidRPr="004C3695" w:rsidRDefault="008C087D" w:rsidP="0029056B">
            <w:pPr>
              <w:jc w:val="center"/>
              <w:rPr>
                <w:szCs w:val="22"/>
              </w:rPr>
            </w:pPr>
          </w:p>
        </w:tc>
      </w:tr>
      <w:tr w:rsidR="008C087D" w:rsidRPr="004C3695" w:rsidTr="0029056B">
        <w:trPr>
          <w:trHeight w:val="435"/>
        </w:trPr>
        <w:tc>
          <w:tcPr>
            <w:tcW w:w="690" w:type="dxa"/>
            <w:vAlign w:val="center"/>
          </w:tcPr>
          <w:p w:rsidR="008C087D" w:rsidRPr="004C3695" w:rsidRDefault="008C087D" w:rsidP="0029056B">
            <w:pPr>
              <w:jc w:val="center"/>
              <w:rPr>
                <w:szCs w:val="22"/>
              </w:rPr>
            </w:pPr>
            <w:r w:rsidRPr="004C3695">
              <w:rPr>
                <w:szCs w:val="22"/>
              </w:rPr>
              <w:t>9</w:t>
            </w:r>
          </w:p>
        </w:tc>
        <w:tc>
          <w:tcPr>
            <w:tcW w:w="5190" w:type="dxa"/>
            <w:vAlign w:val="center"/>
          </w:tcPr>
          <w:p w:rsidR="008C087D" w:rsidRPr="004C3695" w:rsidRDefault="008C087D" w:rsidP="0029056B">
            <w:pPr>
              <w:rPr>
                <w:szCs w:val="22"/>
              </w:rPr>
            </w:pPr>
            <w:proofErr w:type="spellStart"/>
            <w:r w:rsidRPr="004C3695">
              <w:rPr>
                <w:szCs w:val="22"/>
              </w:rPr>
              <w:t>Mr</w:t>
            </w:r>
            <w:proofErr w:type="spellEnd"/>
            <w:r w:rsidRPr="004C3695">
              <w:rPr>
                <w:szCs w:val="22"/>
              </w:rPr>
              <w:t xml:space="preserve"> SHASHI PRAKASH</w:t>
            </w:r>
          </w:p>
        </w:tc>
        <w:tc>
          <w:tcPr>
            <w:tcW w:w="2535" w:type="dxa"/>
            <w:vAlign w:val="center"/>
          </w:tcPr>
          <w:p w:rsidR="008C087D" w:rsidRPr="004C3695" w:rsidRDefault="008C087D" w:rsidP="0029056B">
            <w:pPr>
              <w:rPr>
                <w:szCs w:val="22"/>
              </w:rPr>
            </w:pPr>
            <w:r w:rsidRPr="004C3695">
              <w:rPr>
                <w:szCs w:val="22"/>
              </w:rPr>
              <w:t>LIBRARIAN</w:t>
            </w:r>
          </w:p>
        </w:tc>
        <w:tc>
          <w:tcPr>
            <w:tcW w:w="2175" w:type="dxa"/>
            <w:vAlign w:val="center"/>
          </w:tcPr>
          <w:p w:rsidR="008C087D" w:rsidRPr="004C3695" w:rsidRDefault="008C087D" w:rsidP="0029056B">
            <w:pPr>
              <w:jc w:val="center"/>
              <w:rPr>
                <w:szCs w:val="22"/>
              </w:rPr>
            </w:pPr>
          </w:p>
        </w:tc>
      </w:tr>
      <w:tr w:rsidR="008C087D" w:rsidRPr="004C3695" w:rsidTr="0029056B">
        <w:trPr>
          <w:trHeight w:val="690"/>
        </w:trPr>
        <w:tc>
          <w:tcPr>
            <w:tcW w:w="690" w:type="dxa"/>
            <w:vAlign w:val="center"/>
          </w:tcPr>
          <w:p w:rsidR="008C087D" w:rsidRPr="004C3695" w:rsidRDefault="008C087D" w:rsidP="0029056B">
            <w:pPr>
              <w:jc w:val="center"/>
              <w:rPr>
                <w:szCs w:val="22"/>
              </w:rPr>
            </w:pPr>
            <w:r w:rsidRPr="004C3695">
              <w:rPr>
                <w:szCs w:val="22"/>
              </w:rPr>
              <w:t>10</w:t>
            </w:r>
          </w:p>
        </w:tc>
        <w:tc>
          <w:tcPr>
            <w:tcW w:w="5190" w:type="dxa"/>
            <w:vAlign w:val="center"/>
          </w:tcPr>
          <w:p w:rsidR="008C087D" w:rsidRPr="004C3695" w:rsidRDefault="008C087D" w:rsidP="0029056B">
            <w:pPr>
              <w:rPr>
                <w:szCs w:val="22"/>
              </w:rPr>
            </w:pPr>
            <w:proofErr w:type="spellStart"/>
            <w:r w:rsidRPr="004C3695">
              <w:rPr>
                <w:szCs w:val="22"/>
              </w:rPr>
              <w:t>Mr</w:t>
            </w:r>
            <w:proofErr w:type="spellEnd"/>
            <w:r w:rsidRPr="004C3695">
              <w:rPr>
                <w:szCs w:val="22"/>
              </w:rPr>
              <w:t xml:space="preserve"> B.K. MANDAL</w:t>
            </w:r>
          </w:p>
        </w:tc>
        <w:tc>
          <w:tcPr>
            <w:tcW w:w="2535" w:type="dxa"/>
            <w:vAlign w:val="center"/>
          </w:tcPr>
          <w:p w:rsidR="008C087D" w:rsidRPr="004C3695" w:rsidRDefault="008C087D" w:rsidP="0029056B">
            <w:pPr>
              <w:rPr>
                <w:szCs w:val="22"/>
              </w:rPr>
            </w:pPr>
            <w:r w:rsidRPr="004C3695">
              <w:rPr>
                <w:szCs w:val="22"/>
              </w:rPr>
              <w:t>PRT</w:t>
            </w:r>
          </w:p>
        </w:tc>
        <w:tc>
          <w:tcPr>
            <w:tcW w:w="2175" w:type="dxa"/>
            <w:vAlign w:val="center"/>
          </w:tcPr>
          <w:p w:rsidR="008C087D" w:rsidRPr="004C3695" w:rsidRDefault="008C087D" w:rsidP="0029056B">
            <w:pPr>
              <w:jc w:val="center"/>
              <w:rPr>
                <w:szCs w:val="22"/>
              </w:rPr>
            </w:pPr>
          </w:p>
        </w:tc>
      </w:tr>
    </w:tbl>
    <w:p w:rsidR="008C087D" w:rsidRPr="004C3695" w:rsidRDefault="008C087D" w:rsidP="008C087D">
      <w:pPr>
        <w:rPr>
          <w:szCs w:val="22"/>
        </w:rPr>
      </w:pPr>
    </w:p>
    <w:p w:rsidR="008C087D" w:rsidRPr="004C3695" w:rsidRDefault="008C087D" w:rsidP="008C087D">
      <w:pPr>
        <w:ind w:left="2880" w:firstLine="720"/>
        <w:rPr>
          <w:b/>
          <w:bCs/>
          <w:szCs w:val="22"/>
        </w:rPr>
      </w:pPr>
      <w:r w:rsidRPr="004C3695">
        <w:rPr>
          <w:b/>
          <w:bCs/>
          <w:szCs w:val="22"/>
        </w:rPr>
        <w:t>2. SHALA DARPAN COMMITTEE</w:t>
      </w:r>
    </w:p>
    <w:tbl>
      <w:tblPr>
        <w:tblW w:w="0" w:type="auto"/>
        <w:tblLayout w:type="fixed"/>
        <w:tblLook w:val="04A0"/>
      </w:tblPr>
      <w:tblGrid>
        <w:gridCol w:w="545"/>
        <w:gridCol w:w="1993"/>
        <w:gridCol w:w="1350"/>
        <w:gridCol w:w="720"/>
        <w:gridCol w:w="720"/>
        <w:gridCol w:w="1895"/>
        <w:gridCol w:w="1795"/>
        <w:gridCol w:w="558"/>
      </w:tblGrid>
      <w:tr w:rsidR="008C087D" w:rsidRPr="004C3695" w:rsidTr="0029056B">
        <w:tc>
          <w:tcPr>
            <w:tcW w:w="545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1993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135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.</w:t>
            </w:r>
          </w:p>
        </w:tc>
        <w:tc>
          <w:tcPr>
            <w:tcW w:w="72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  <w:tc>
          <w:tcPr>
            <w:tcW w:w="72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1895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INCHARGES OF DEPARTMENT</w:t>
            </w:r>
          </w:p>
        </w:tc>
        <w:tc>
          <w:tcPr>
            <w:tcW w:w="1795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.</w:t>
            </w:r>
          </w:p>
        </w:tc>
        <w:tc>
          <w:tcPr>
            <w:tcW w:w="558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</w:tr>
      <w:tr w:rsidR="008C087D" w:rsidRPr="004C3695" w:rsidTr="0029056B">
        <w:tc>
          <w:tcPr>
            <w:tcW w:w="545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1</w:t>
            </w:r>
          </w:p>
        </w:tc>
        <w:tc>
          <w:tcPr>
            <w:tcW w:w="1993" w:type="dxa"/>
            <w:vAlign w:val="center"/>
          </w:tcPr>
          <w:p w:rsidR="008C087D" w:rsidRPr="004C3695" w:rsidRDefault="008C087D" w:rsidP="0029056B">
            <w:proofErr w:type="spellStart"/>
            <w:r w:rsidRPr="004C3695">
              <w:t>Mr</w:t>
            </w:r>
            <w:proofErr w:type="spellEnd"/>
            <w:r w:rsidRPr="004C3695">
              <w:t xml:space="preserve"> K.C. MEENA</w:t>
            </w:r>
          </w:p>
          <w:p w:rsidR="008C087D" w:rsidRPr="004C3695" w:rsidRDefault="008C087D" w:rsidP="0029056B">
            <w:r w:rsidRPr="004C3695">
              <w:t>CONVENOR</w:t>
            </w:r>
          </w:p>
        </w:tc>
        <w:tc>
          <w:tcPr>
            <w:tcW w:w="1350" w:type="dxa"/>
            <w:vAlign w:val="center"/>
          </w:tcPr>
          <w:p w:rsidR="008C087D" w:rsidRPr="004C3695" w:rsidRDefault="008C087D" w:rsidP="0029056B">
            <w:r w:rsidRPr="004C3695">
              <w:t>PRINCIPAL</w:t>
            </w:r>
          </w:p>
        </w:tc>
        <w:tc>
          <w:tcPr>
            <w:tcW w:w="720" w:type="dxa"/>
            <w:vAlign w:val="center"/>
          </w:tcPr>
          <w:p w:rsidR="008C087D" w:rsidRPr="004C3695" w:rsidRDefault="008C087D" w:rsidP="0029056B"/>
        </w:tc>
        <w:tc>
          <w:tcPr>
            <w:tcW w:w="720" w:type="dxa"/>
            <w:vAlign w:val="center"/>
          </w:tcPr>
          <w:p w:rsidR="008C087D" w:rsidRPr="004C3695" w:rsidRDefault="008C087D" w:rsidP="0029056B">
            <w:r w:rsidRPr="004C3695">
              <w:t>7</w:t>
            </w:r>
          </w:p>
        </w:tc>
        <w:tc>
          <w:tcPr>
            <w:tcW w:w="1895" w:type="dxa"/>
            <w:vAlign w:val="center"/>
          </w:tcPr>
          <w:p w:rsidR="008C087D" w:rsidRPr="004C3695" w:rsidRDefault="008C087D" w:rsidP="0029056B">
            <w:r w:rsidRPr="004C3695">
              <w:t>COMPUTER DEPT</w:t>
            </w:r>
          </w:p>
        </w:tc>
        <w:tc>
          <w:tcPr>
            <w:tcW w:w="1795" w:type="dxa"/>
            <w:vAlign w:val="center"/>
          </w:tcPr>
          <w:p w:rsidR="008C087D" w:rsidRPr="004C3695" w:rsidRDefault="008C087D" w:rsidP="0029056B">
            <w:proofErr w:type="spellStart"/>
            <w:r w:rsidRPr="004C3695">
              <w:t>Mr</w:t>
            </w:r>
            <w:proofErr w:type="spellEnd"/>
            <w:r w:rsidRPr="004C3695">
              <w:t xml:space="preserve"> M.KUMAR</w:t>
            </w:r>
          </w:p>
        </w:tc>
        <w:tc>
          <w:tcPr>
            <w:tcW w:w="55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45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2</w:t>
            </w:r>
          </w:p>
        </w:tc>
        <w:tc>
          <w:tcPr>
            <w:tcW w:w="1993" w:type="dxa"/>
            <w:vAlign w:val="center"/>
          </w:tcPr>
          <w:p w:rsidR="008C087D" w:rsidRPr="004C3695" w:rsidRDefault="008C087D" w:rsidP="0029056B">
            <w:proofErr w:type="spellStart"/>
            <w:r w:rsidRPr="004C3695">
              <w:t>Mr</w:t>
            </w:r>
            <w:proofErr w:type="spellEnd"/>
            <w:r w:rsidRPr="004C3695">
              <w:t xml:space="preserve"> M. KUMAR</w:t>
            </w:r>
          </w:p>
        </w:tc>
        <w:tc>
          <w:tcPr>
            <w:tcW w:w="1350" w:type="dxa"/>
            <w:vAlign w:val="center"/>
          </w:tcPr>
          <w:p w:rsidR="008C087D" w:rsidRPr="004C3695" w:rsidRDefault="008C087D" w:rsidP="0029056B">
            <w:r w:rsidRPr="004C3695">
              <w:t>PGT CS</w:t>
            </w:r>
          </w:p>
        </w:tc>
        <w:tc>
          <w:tcPr>
            <w:tcW w:w="720" w:type="dxa"/>
            <w:vAlign w:val="center"/>
          </w:tcPr>
          <w:p w:rsidR="008C087D" w:rsidRPr="004C3695" w:rsidRDefault="008C087D" w:rsidP="0029056B"/>
        </w:tc>
        <w:tc>
          <w:tcPr>
            <w:tcW w:w="720" w:type="dxa"/>
            <w:vAlign w:val="center"/>
          </w:tcPr>
          <w:p w:rsidR="008C087D" w:rsidRPr="004C3695" w:rsidRDefault="008C087D" w:rsidP="0029056B">
            <w:r w:rsidRPr="004C3695">
              <w:t>8</w:t>
            </w:r>
          </w:p>
        </w:tc>
        <w:tc>
          <w:tcPr>
            <w:tcW w:w="1895" w:type="dxa"/>
            <w:vAlign w:val="center"/>
          </w:tcPr>
          <w:p w:rsidR="008C087D" w:rsidRPr="004C3695" w:rsidRDefault="008C087D" w:rsidP="0029056B">
            <w:r w:rsidRPr="004C3695">
              <w:t>ADMISSION</w:t>
            </w:r>
          </w:p>
        </w:tc>
        <w:tc>
          <w:tcPr>
            <w:tcW w:w="1795" w:type="dxa"/>
            <w:vAlign w:val="center"/>
          </w:tcPr>
          <w:p w:rsidR="008C087D" w:rsidRPr="004C3695" w:rsidRDefault="008C087D" w:rsidP="0029056B">
            <w:proofErr w:type="spellStart"/>
            <w:r w:rsidRPr="004C3695">
              <w:t>Mr</w:t>
            </w:r>
            <w:proofErr w:type="spellEnd"/>
            <w:r w:rsidRPr="004C3695">
              <w:t xml:space="preserve"> M.KUMAR</w:t>
            </w:r>
          </w:p>
        </w:tc>
        <w:tc>
          <w:tcPr>
            <w:tcW w:w="55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45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3</w:t>
            </w:r>
          </w:p>
        </w:tc>
        <w:tc>
          <w:tcPr>
            <w:tcW w:w="1993" w:type="dxa"/>
            <w:vAlign w:val="center"/>
          </w:tcPr>
          <w:p w:rsidR="008C087D" w:rsidRPr="004C3695" w:rsidRDefault="008C087D" w:rsidP="0029056B">
            <w:proofErr w:type="spellStart"/>
            <w:r w:rsidRPr="004C3695">
              <w:t>Mr</w:t>
            </w:r>
            <w:proofErr w:type="spellEnd"/>
            <w:r w:rsidRPr="004C3695">
              <w:t xml:space="preserve"> B.K.MANDAL</w:t>
            </w:r>
          </w:p>
        </w:tc>
        <w:tc>
          <w:tcPr>
            <w:tcW w:w="1350" w:type="dxa"/>
            <w:vAlign w:val="center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720" w:type="dxa"/>
            <w:vAlign w:val="center"/>
          </w:tcPr>
          <w:p w:rsidR="008C087D" w:rsidRPr="004C3695" w:rsidRDefault="008C087D" w:rsidP="0029056B"/>
        </w:tc>
        <w:tc>
          <w:tcPr>
            <w:tcW w:w="720" w:type="dxa"/>
            <w:vAlign w:val="center"/>
          </w:tcPr>
          <w:p w:rsidR="008C087D" w:rsidRPr="004C3695" w:rsidRDefault="008C087D" w:rsidP="0029056B">
            <w:r w:rsidRPr="004C3695">
              <w:t>9</w:t>
            </w:r>
          </w:p>
        </w:tc>
        <w:tc>
          <w:tcPr>
            <w:tcW w:w="1895" w:type="dxa"/>
            <w:vAlign w:val="center"/>
          </w:tcPr>
          <w:p w:rsidR="008C087D" w:rsidRPr="004C3695" w:rsidRDefault="008C087D" w:rsidP="0029056B">
            <w:r w:rsidRPr="004C3695">
              <w:t>LIBRARY</w:t>
            </w:r>
          </w:p>
        </w:tc>
        <w:tc>
          <w:tcPr>
            <w:tcW w:w="1795" w:type="dxa"/>
            <w:vAlign w:val="center"/>
          </w:tcPr>
          <w:p w:rsidR="008C087D" w:rsidRPr="004C3695" w:rsidRDefault="008C087D" w:rsidP="0029056B">
            <w:proofErr w:type="spellStart"/>
            <w:r w:rsidRPr="004C3695">
              <w:t>Mr</w:t>
            </w:r>
            <w:proofErr w:type="spellEnd"/>
            <w:r w:rsidRPr="004C3695">
              <w:t xml:space="preserve"> S. PRAKASH</w:t>
            </w:r>
          </w:p>
        </w:tc>
        <w:tc>
          <w:tcPr>
            <w:tcW w:w="55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45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4</w:t>
            </w:r>
          </w:p>
        </w:tc>
        <w:tc>
          <w:tcPr>
            <w:tcW w:w="1993" w:type="dxa"/>
            <w:vAlign w:val="center"/>
          </w:tcPr>
          <w:p w:rsidR="008C087D" w:rsidRPr="004C3695" w:rsidRDefault="008C087D" w:rsidP="0029056B"/>
        </w:tc>
        <w:tc>
          <w:tcPr>
            <w:tcW w:w="1350" w:type="dxa"/>
            <w:vAlign w:val="center"/>
          </w:tcPr>
          <w:p w:rsidR="008C087D" w:rsidRPr="004C3695" w:rsidRDefault="008C087D" w:rsidP="0029056B"/>
        </w:tc>
        <w:tc>
          <w:tcPr>
            <w:tcW w:w="720" w:type="dxa"/>
            <w:vAlign w:val="center"/>
          </w:tcPr>
          <w:p w:rsidR="008C087D" w:rsidRPr="004C3695" w:rsidRDefault="008C087D" w:rsidP="0029056B"/>
        </w:tc>
        <w:tc>
          <w:tcPr>
            <w:tcW w:w="720" w:type="dxa"/>
            <w:vAlign w:val="center"/>
          </w:tcPr>
          <w:p w:rsidR="008C087D" w:rsidRPr="004C3695" w:rsidRDefault="008C087D" w:rsidP="0029056B">
            <w:r w:rsidRPr="004C3695">
              <w:t>10</w:t>
            </w:r>
          </w:p>
        </w:tc>
        <w:tc>
          <w:tcPr>
            <w:tcW w:w="1895" w:type="dxa"/>
            <w:vAlign w:val="center"/>
          </w:tcPr>
          <w:p w:rsidR="008C087D" w:rsidRPr="004C3695" w:rsidRDefault="008C087D" w:rsidP="0029056B">
            <w:r w:rsidRPr="004C3695">
              <w:t>EXAM.</w:t>
            </w:r>
          </w:p>
        </w:tc>
        <w:tc>
          <w:tcPr>
            <w:tcW w:w="1795" w:type="dxa"/>
            <w:vAlign w:val="center"/>
          </w:tcPr>
          <w:p w:rsidR="008C087D" w:rsidRPr="004C3695" w:rsidRDefault="008C087D" w:rsidP="0029056B">
            <w:r w:rsidRPr="004C3695">
              <w:t>MR B.C SINGH</w:t>
            </w:r>
          </w:p>
        </w:tc>
        <w:tc>
          <w:tcPr>
            <w:tcW w:w="558" w:type="dxa"/>
          </w:tcPr>
          <w:p w:rsidR="008C087D" w:rsidRPr="004C3695" w:rsidRDefault="008C087D" w:rsidP="0029056B"/>
        </w:tc>
      </w:tr>
      <w:tr w:rsidR="008C087D" w:rsidRPr="004C3695" w:rsidTr="0029056B">
        <w:trPr>
          <w:trHeight w:val="170"/>
        </w:trPr>
        <w:tc>
          <w:tcPr>
            <w:tcW w:w="545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5</w:t>
            </w:r>
          </w:p>
        </w:tc>
        <w:tc>
          <w:tcPr>
            <w:tcW w:w="1993" w:type="dxa"/>
            <w:vAlign w:val="center"/>
          </w:tcPr>
          <w:p w:rsidR="008C087D" w:rsidRPr="004C3695" w:rsidRDefault="008C087D" w:rsidP="0029056B"/>
        </w:tc>
        <w:tc>
          <w:tcPr>
            <w:tcW w:w="1350" w:type="dxa"/>
            <w:vAlign w:val="center"/>
          </w:tcPr>
          <w:p w:rsidR="008C087D" w:rsidRPr="004C3695" w:rsidRDefault="008C087D" w:rsidP="0029056B"/>
        </w:tc>
        <w:tc>
          <w:tcPr>
            <w:tcW w:w="720" w:type="dxa"/>
            <w:vAlign w:val="center"/>
          </w:tcPr>
          <w:p w:rsidR="008C087D" w:rsidRPr="004C3695" w:rsidRDefault="008C087D" w:rsidP="0029056B"/>
        </w:tc>
        <w:tc>
          <w:tcPr>
            <w:tcW w:w="720" w:type="dxa"/>
            <w:vAlign w:val="center"/>
          </w:tcPr>
          <w:p w:rsidR="008C087D" w:rsidRPr="004C3695" w:rsidRDefault="008C087D" w:rsidP="0029056B">
            <w:r w:rsidRPr="004C3695">
              <w:t>11</w:t>
            </w:r>
          </w:p>
        </w:tc>
        <w:tc>
          <w:tcPr>
            <w:tcW w:w="1895" w:type="dxa"/>
            <w:vAlign w:val="center"/>
          </w:tcPr>
          <w:p w:rsidR="008C087D" w:rsidRPr="004C3695" w:rsidRDefault="008C087D" w:rsidP="0029056B">
            <w:r w:rsidRPr="004C3695">
              <w:t>TIME TABLE</w:t>
            </w:r>
          </w:p>
        </w:tc>
        <w:tc>
          <w:tcPr>
            <w:tcW w:w="1795" w:type="dxa"/>
            <w:vAlign w:val="center"/>
          </w:tcPr>
          <w:p w:rsidR="008C087D" w:rsidRPr="004C3695" w:rsidRDefault="008C087D" w:rsidP="0029056B">
            <w:proofErr w:type="spellStart"/>
            <w:r w:rsidRPr="004C3695">
              <w:t>Mr</w:t>
            </w:r>
            <w:proofErr w:type="spellEnd"/>
            <w:r w:rsidRPr="004C3695">
              <w:t xml:space="preserve"> A.K.SHARMA</w:t>
            </w:r>
          </w:p>
        </w:tc>
        <w:tc>
          <w:tcPr>
            <w:tcW w:w="55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45" w:type="dxa"/>
            <w:vAlign w:val="center"/>
          </w:tcPr>
          <w:p w:rsidR="008C087D" w:rsidRPr="004C3695" w:rsidRDefault="008C087D" w:rsidP="0029056B">
            <w:pPr>
              <w:jc w:val="center"/>
            </w:pPr>
            <w:r w:rsidRPr="004C3695">
              <w:t>6</w:t>
            </w:r>
          </w:p>
        </w:tc>
        <w:tc>
          <w:tcPr>
            <w:tcW w:w="1993" w:type="dxa"/>
            <w:vAlign w:val="center"/>
          </w:tcPr>
          <w:p w:rsidR="008C087D" w:rsidRPr="004C3695" w:rsidRDefault="008C087D" w:rsidP="0029056B"/>
        </w:tc>
        <w:tc>
          <w:tcPr>
            <w:tcW w:w="1350" w:type="dxa"/>
            <w:vAlign w:val="center"/>
          </w:tcPr>
          <w:p w:rsidR="008C087D" w:rsidRPr="004C3695" w:rsidRDefault="008C087D" w:rsidP="0029056B"/>
        </w:tc>
        <w:tc>
          <w:tcPr>
            <w:tcW w:w="720" w:type="dxa"/>
            <w:vAlign w:val="center"/>
          </w:tcPr>
          <w:p w:rsidR="008C087D" w:rsidRPr="004C3695" w:rsidRDefault="008C087D" w:rsidP="0029056B"/>
        </w:tc>
        <w:tc>
          <w:tcPr>
            <w:tcW w:w="720" w:type="dxa"/>
            <w:vAlign w:val="center"/>
          </w:tcPr>
          <w:p w:rsidR="008C087D" w:rsidRPr="004C3695" w:rsidRDefault="008C087D" w:rsidP="0029056B">
            <w:r w:rsidRPr="004C3695">
              <w:t>12</w:t>
            </w:r>
          </w:p>
        </w:tc>
        <w:tc>
          <w:tcPr>
            <w:tcW w:w="1895" w:type="dxa"/>
            <w:vAlign w:val="center"/>
          </w:tcPr>
          <w:p w:rsidR="008C087D" w:rsidRPr="004C3695" w:rsidRDefault="008C087D" w:rsidP="0029056B">
            <w:r w:rsidRPr="004C3695">
              <w:t>OFFICE</w:t>
            </w:r>
          </w:p>
        </w:tc>
        <w:tc>
          <w:tcPr>
            <w:tcW w:w="1795" w:type="dxa"/>
            <w:vAlign w:val="center"/>
          </w:tcPr>
          <w:p w:rsidR="008C087D" w:rsidRPr="004C3695" w:rsidRDefault="008C087D" w:rsidP="0029056B">
            <w:r w:rsidRPr="004C3695">
              <w:t>MR P.SINGH</w:t>
            </w:r>
          </w:p>
        </w:tc>
        <w:tc>
          <w:tcPr>
            <w:tcW w:w="558" w:type="dxa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rPr>
          <w:szCs w:val="22"/>
        </w:rPr>
      </w:pPr>
    </w:p>
    <w:p w:rsidR="008C087D" w:rsidRPr="004C3695" w:rsidRDefault="008C087D" w:rsidP="008C087D">
      <w:pPr>
        <w:ind w:left="2160" w:firstLine="720"/>
        <w:rPr>
          <w:b/>
          <w:bCs/>
          <w:szCs w:val="22"/>
        </w:rPr>
      </w:pPr>
      <w:r w:rsidRPr="004C3695">
        <w:rPr>
          <w:b/>
          <w:bCs/>
          <w:szCs w:val="22"/>
        </w:rPr>
        <w:t>3. E-CLASS ROOM COMMITTEE</w:t>
      </w:r>
    </w:p>
    <w:tbl>
      <w:tblPr>
        <w:tblW w:w="0" w:type="auto"/>
        <w:tblLook w:val="04A0"/>
      </w:tblPr>
      <w:tblGrid>
        <w:gridCol w:w="1098"/>
        <w:gridCol w:w="3690"/>
        <w:gridCol w:w="3150"/>
        <w:gridCol w:w="1638"/>
      </w:tblGrid>
      <w:tr w:rsidR="008C087D" w:rsidRPr="004C3695" w:rsidTr="0029056B">
        <w:trPr>
          <w:trHeight w:val="215"/>
        </w:trPr>
        <w:tc>
          <w:tcPr>
            <w:tcW w:w="1098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3690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3150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DESIGNATION</w:t>
            </w:r>
          </w:p>
        </w:tc>
        <w:tc>
          <w:tcPr>
            <w:tcW w:w="1638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</w:tr>
      <w:tr w:rsidR="008C087D" w:rsidRPr="004C3695" w:rsidTr="0029056B">
        <w:tc>
          <w:tcPr>
            <w:tcW w:w="1098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3690" w:type="dxa"/>
          </w:tcPr>
          <w:p w:rsidR="008C087D" w:rsidRPr="004C3695" w:rsidRDefault="008C087D" w:rsidP="0029056B">
            <w:proofErr w:type="spellStart"/>
            <w:r w:rsidRPr="004C3695">
              <w:t>Mr</w:t>
            </w:r>
            <w:proofErr w:type="spellEnd"/>
            <w:r w:rsidRPr="004C3695">
              <w:t xml:space="preserve"> MANIK KUMAR  I/C</w:t>
            </w:r>
          </w:p>
        </w:tc>
        <w:tc>
          <w:tcPr>
            <w:tcW w:w="3150" w:type="dxa"/>
          </w:tcPr>
          <w:p w:rsidR="008C087D" w:rsidRPr="004C3695" w:rsidRDefault="008C087D" w:rsidP="0029056B">
            <w:r w:rsidRPr="004C3695">
              <w:t>PGT CS</w:t>
            </w:r>
          </w:p>
        </w:tc>
        <w:tc>
          <w:tcPr>
            <w:tcW w:w="163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98" w:type="dxa"/>
          </w:tcPr>
          <w:p w:rsidR="008C087D" w:rsidRPr="004C3695" w:rsidRDefault="008C087D" w:rsidP="0029056B">
            <w:r w:rsidRPr="004C3695">
              <w:lastRenderedPageBreak/>
              <w:t>2</w:t>
            </w:r>
          </w:p>
        </w:tc>
        <w:tc>
          <w:tcPr>
            <w:tcW w:w="3690" w:type="dxa"/>
          </w:tcPr>
          <w:p w:rsidR="008C087D" w:rsidRPr="004C3695" w:rsidRDefault="008C087D" w:rsidP="0029056B">
            <w:proofErr w:type="spellStart"/>
            <w:r w:rsidRPr="004C3695">
              <w:t>Mr</w:t>
            </w:r>
            <w:proofErr w:type="spellEnd"/>
            <w:r w:rsidRPr="004C3695">
              <w:t xml:space="preserve"> B.K.MANDAL</w:t>
            </w:r>
          </w:p>
        </w:tc>
        <w:tc>
          <w:tcPr>
            <w:tcW w:w="3150" w:type="dxa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163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98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3690" w:type="dxa"/>
          </w:tcPr>
          <w:p w:rsidR="008C087D" w:rsidRPr="004C3695" w:rsidRDefault="008C087D" w:rsidP="0029056B"/>
        </w:tc>
        <w:tc>
          <w:tcPr>
            <w:tcW w:w="3150" w:type="dxa"/>
          </w:tcPr>
          <w:p w:rsidR="008C087D" w:rsidRPr="004C3695" w:rsidRDefault="008C087D" w:rsidP="0029056B">
            <w:r w:rsidRPr="004C3695">
              <w:t>COMPUTER INSTRUCTUR</w:t>
            </w:r>
          </w:p>
        </w:tc>
        <w:tc>
          <w:tcPr>
            <w:tcW w:w="163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98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3690" w:type="dxa"/>
          </w:tcPr>
          <w:p w:rsidR="008C087D" w:rsidRPr="004C3695" w:rsidRDefault="008C087D" w:rsidP="0029056B"/>
        </w:tc>
        <w:tc>
          <w:tcPr>
            <w:tcW w:w="3150" w:type="dxa"/>
          </w:tcPr>
          <w:p w:rsidR="008C087D" w:rsidRPr="004C3695" w:rsidRDefault="008C087D" w:rsidP="0029056B">
            <w:r w:rsidRPr="004C3695">
              <w:t>COMPUTER INSTRUCTOR</w:t>
            </w:r>
          </w:p>
        </w:tc>
        <w:tc>
          <w:tcPr>
            <w:tcW w:w="163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98" w:type="dxa"/>
          </w:tcPr>
          <w:p w:rsidR="008C087D" w:rsidRPr="004C3695" w:rsidRDefault="008C087D" w:rsidP="0029056B">
            <w:r w:rsidRPr="004C3695">
              <w:t>5</w:t>
            </w:r>
          </w:p>
        </w:tc>
        <w:tc>
          <w:tcPr>
            <w:tcW w:w="3690" w:type="dxa"/>
          </w:tcPr>
          <w:p w:rsidR="008C087D" w:rsidRPr="004C3695" w:rsidRDefault="008C087D" w:rsidP="0029056B">
            <w:r w:rsidRPr="004C3695">
              <w:t>ALL CLASS TEACHERS</w:t>
            </w:r>
          </w:p>
        </w:tc>
        <w:tc>
          <w:tcPr>
            <w:tcW w:w="3150" w:type="dxa"/>
          </w:tcPr>
          <w:p w:rsidR="008C087D" w:rsidRPr="004C3695" w:rsidRDefault="008C087D" w:rsidP="0029056B"/>
        </w:tc>
        <w:tc>
          <w:tcPr>
            <w:tcW w:w="1638" w:type="dxa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rPr>
          <w:szCs w:val="22"/>
        </w:rPr>
      </w:pPr>
    </w:p>
    <w:p w:rsidR="008C087D" w:rsidRPr="004C3695" w:rsidRDefault="008C087D" w:rsidP="008C087D">
      <w:pPr>
        <w:ind w:left="2880" w:firstLine="720"/>
        <w:rPr>
          <w:b/>
          <w:bCs/>
          <w:szCs w:val="22"/>
        </w:rPr>
      </w:pPr>
      <w:r w:rsidRPr="004C3695">
        <w:rPr>
          <w:b/>
          <w:bCs/>
          <w:szCs w:val="22"/>
        </w:rPr>
        <w:t>4. UBI COMMITTEE</w:t>
      </w:r>
    </w:p>
    <w:tbl>
      <w:tblPr>
        <w:tblW w:w="0" w:type="auto"/>
        <w:tblLook w:val="04A0"/>
      </w:tblPr>
      <w:tblGrid>
        <w:gridCol w:w="918"/>
        <w:gridCol w:w="3869"/>
        <w:gridCol w:w="2394"/>
        <w:gridCol w:w="6"/>
        <w:gridCol w:w="2381"/>
        <w:gridCol w:w="8"/>
      </w:tblGrid>
      <w:tr w:rsidR="008C087D" w:rsidRPr="004C3695" w:rsidTr="0029056B">
        <w:trPr>
          <w:trHeight w:val="557"/>
        </w:trPr>
        <w:tc>
          <w:tcPr>
            <w:tcW w:w="918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.NO.</w:t>
            </w:r>
          </w:p>
        </w:tc>
        <w:tc>
          <w:tcPr>
            <w:tcW w:w="3869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239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NATION</w:t>
            </w:r>
          </w:p>
        </w:tc>
        <w:tc>
          <w:tcPr>
            <w:tcW w:w="2395" w:type="dxa"/>
            <w:gridSpan w:val="3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.</w:t>
            </w:r>
          </w:p>
        </w:tc>
      </w:tr>
      <w:tr w:rsidR="008C087D" w:rsidRPr="004C3695" w:rsidTr="0029056B">
        <w:tc>
          <w:tcPr>
            <w:tcW w:w="918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3869" w:type="dxa"/>
          </w:tcPr>
          <w:p w:rsidR="008C087D" w:rsidRPr="004C3695" w:rsidRDefault="008C087D" w:rsidP="0029056B">
            <w:r w:rsidRPr="004C3695">
              <w:t>MR MANIK KUMAR   I/C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PGT CS</w:t>
            </w:r>
          </w:p>
        </w:tc>
        <w:tc>
          <w:tcPr>
            <w:tcW w:w="2395" w:type="dxa"/>
            <w:gridSpan w:val="3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918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3869" w:type="dxa"/>
          </w:tcPr>
          <w:p w:rsidR="008C087D" w:rsidRPr="004C3695" w:rsidRDefault="008C087D" w:rsidP="0029056B">
            <w:r w:rsidRPr="004C3695">
              <w:t>MRS SWETA GOEL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PGT COMMERCE</w:t>
            </w:r>
          </w:p>
        </w:tc>
        <w:tc>
          <w:tcPr>
            <w:tcW w:w="2395" w:type="dxa"/>
            <w:gridSpan w:val="3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918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3869" w:type="dxa"/>
          </w:tcPr>
          <w:p w:rsidR="008C087D" w:rsidRPr="004C3695" w:rsidRDefault="008C087D" w:rsidP="0029056B">
            <w:r w:rsidRPr="004C3695">
              <w:t>MR SANJAY KUMAR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TGT MATHS</w:t>
            </w:r>
          </w:p>
        </w:tc>
        <w:tc>
          <w:tcPr>
            <w:tcW w:w="2395" w:type="dxa"/>
            <w:gridSpan w:val="3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918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3869" w:type="dxa"/>
          </w:tcPr>
          <w:p w:rsidR="008C087D" w:rsidRPr="004C3695" w:rsidRDefault="008C087D" w:rsidP="0029056B">
            <w:r w:rsidRPr="004C3695">
              <w:t>MR U.K.SHAH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2395" w:type="dxa"/>
            <w:gridSpan w:val="3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918" w:type="dxa"/>
          </w:tcPr>
          <w:p w:rsidR="008C087D" w:rsidRPr="004C3695" w:rsidRDefault="008C087D" w:rsidP="0029056B">
            <w:r w:rsidRPr="004C3695">
              <w:t>5</w:t>
            </w:r>
          </w:p>
        </w:tc>
        <w:tc>
          <w:tcPr>
            <w:tcW w:w="3869" w:type="dxa"/>
          </w:tcPr>
          <w:p w:rsidR="008C087D" w:rsidRPr="004C3695" w:rsidRDefault="008C087D" w:rsidP="0029056B"/>
        </w:tc>
        <w:tc>
          <w:tcPr>
            <w:tcW w:w="2394" w:type="dxa"/>
          </w:tcPr>
          <w:p w:rsidR="008C087D" w:rsidRPr="004C3695" w:rsidRDefault="008C087D" w:rsidP="0029056B">
            <w:r w:rsidRPr="004C3695">
              <w:t>COMPUTER INSTRUCTOR</w:t>
            </w:r>
          </w:p>
        </w:tc>
        <w:tc>
          <w:tcPr>
            <w:tcW w:w="2395" w:type="dxa"/>
            <w:gridSpan w:val="3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918" w:type="dxa"/>
          </w:tcPr>
          <w:p w:rsidR="008C087D" w:rsidRPr="004C3695" w:rsidRDefault="008C087D" w:rsidP="0029056B">
            <w:r w:rsidRPr="004C3695">
              <w:t>6</w:t>
            </w:r>
          </w:p>
        </w:tc>
        <w:tc>
          <w:tcPr>
            <w:tcW w:w="3869" w:type="dxa"/>
          </w:tcPr>
          <w:p w:rsidR="008C087D" w:rsidRPr="004C3695" w:rsidRDefault="008C087D" w:rsidP="0029056B"/>
        </w:tc>
        <w:tc>
          <w:tcPr>
            <w:tcW w:w="2394" w:type="dxa"/>
          </w:tcPr>
          <w:p w:rsidR="008C087D" w:rsidRPr="004C3695" w:rsidRDefault="008C087D" w:rsidP="0029056B">
            <w:r w:rsidRPr="004C3695">
              <w:t>COMPUTER INSTRUCTOR</w:t>
            </w:r>
          </w:p>
        </w:tc>
        <w:tc>
          <w:tcPr>
            <w:tcW w:w="2395" w:type="dxa"/>
            <w:gridSpan w:val="3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918" w:type="dxa"/>
          </w:tcPr>
          <w:p w:rsidR="008C087D" w:rsidRPr="004C3695" w:rsidRDefault="008C087D" w:rsidP="0029056B">
            <w:r w:rsidRPr="004C3695">
              <w:t>7</w:t>
            </w:r>
          </w:p>
        </w:tc>
        <w:tc>
          <w:tcPr>
            <w:tcW w:w="3869" w:type="dxa"/>
          </w:tcPr>
          <w:p w:rsidR="008C087D" w:rsidRPr="004C3695" w:rsidRDefault="008C087D" w:rsidP="0029056B">
            <w:r w:rsidRPr="004C3695">
              <w:t>MR BIPIN KUMAR</w:t>
            </w:r>
          </w:p>
        </w:tc>
        <w:tc>
          <w:tcPr>
            <w:tcW w:w="2394" w:type="dxa"/>
          </w:tcPr>
          <w:p w:rsidR="008C087D" w:rsidRPr="004C3695" w:rsidRDefault="008C087D" w:rsidP="0029056B">
            <w:proofErr w:type="spellStart"/>
            <w:r w:rsidRPr="004C3695">
              <w:t>Jr</w:t>
            </w:r>
            <w:proofErr w:type="spellEnd"/>
            <w:r w:rsidRPr="004C3695">
              <w:t xml:space="preserve"> SA</w:t>
            </w:r>
          </w:p>
        </w:tc>
        <w:tc>
          <w:tcPr>
            <w:tcW w:w="2395" w:type="dxa"/>
            <w:gridSpan w:val="3"/>
          </w:tcPr>
          <w:p w:rsidR="008C087D" w:rsidRPr="004C3695" w:rsidRDefault="008C087D" w:rsidP="0029056B"/>
        </w:tc>
      </w:tr>
      <w:tr w:rsidR="008C087D" w:rsidRPr="004C3695" w:rsidTr="0029056B">
        <w:tblPrEx>
          <w:tblLook w:val="0000"/>
        </w:tblPrEx>
        <w:trPr>
          <w:gridAfter w:val="1"/>
          <w:wAfter w:w="8" w:type="dxa"/>
          <w:trHeight w:val="465"/>
        </w:trPr>
        <w:tc>
          <w:tcPr>
            <w:tcW w:w="918" w:type="dxa"/>
            <w:tcBorders>
              <w:bottom w:val="single" w:sz="4" w:space="0" w:color="auto"/>
            </w:tcBorders>
          </w:tcPr>
          <w:p w:rsidR="008C087D" w:rsidRPr="004C3695" w:rsidRDefault="008C087D" w:rsidP="0029056B">
            <w:r w:rsidRPr="004C3695">
              <w:t>8</w:t>
            </w:r>
          </w:p>
        </w:tc>
        <w:tc>
          <w:tcPr>
            <w:tcW w:w="3869" w:type="dxa"/>
            <w:tcBorders>
              <w:bottom w:val="single" w:sz="4" w:space="0" w:color="auto"/>
            </w:tcBorders>
          </w:tcPr>
          <w:p w:rsidR="008C087D" w:rsidRPr="004C3695" w:rsidRDefault="008C087D" w:rsidP="0029056B">
            <w:r w:rsidRPr="004C3695">
              <w:t>MR PRABHAT SINGH</w:t>
            </w:r>
          </w:p>
        </w:tc>
        <w:tc>
          <w:tcPr>
            <w:tcW w:w="2400" w:type="dxa"/>
            <w:gridSpan w:val="2"/>
            <w:tcBorders>
              <w:bottom w:val="single" w:sz="4" w:space="0" w:color="auto"/>
            </w:tcBorders>
          </w:tcPr>
          <w:p w:rsidR="008C087D" w:rsidRPr="004C3695" w:rsidRDefault="008C087D" w:rsidP="0029056B">
            <w:proofErr w:type="spellStart"/>
            <w:r w:rsidRPr="004C3695">
              <w:t>Sr</w:t>
            </w:r>
            <w:proofErr w:type="spellEnd"/>
            <w:r w:rsidRPr="004C3695">
              <w:t xml:space="preserve"> SA</w:t>
            </w:r>
          </w:p>
        </w:tc>
        <w:tc>
          <w:tcPr>
            <w:tcW w:w="2381" w:type="dxa"/>
            <w:tcBorders>
              <w:bottom w:val="single" w:sz="4" w:space="0" w:color="auto"/>
            </w:tcBorders>
          </w:tcPr>
          <w:p w:rsidR="008C087D" w:rsidRPr="004C3695" w:rsidRDefault="008C087D" w:rsidP="0029056B"/>
        </w:tc>
      </w:tr>
      <w:tr w:rsidR="008C087D" w:rsidRPr="004C3695" w:rsidTr="0029056B">
        <w:tblPrEx>
          <w:tblLook w:val="0000"/>
        </w:tblPrEx>
        <w:trPr>
          <w:gridAfter w:val="1"/>
          <w:wAfter w:w="8" w:type="dxa"/>
          <w:trHeight w:val="225"/>
        </w:trPr>
        <w:tc>
          <w:tcPr>
            <w:tcW w:w="918" w:type="dxa"/>
          </w:tcPr>
          <w:p w:rsidR="008C087D" w:rsidRPr="004C3695" w:rsidRDefault="008C087D" w:rsidP="0029056B">
            <w:r w:rsidRPr="004C3695">
              <w:t>9</w:t>
            </w:r>
          </w:p>
        </w:tc>
        <w:tc>
          <w:tcPr>
            <w:tcW w:w="3869" w:type="dxa"/>
          </w:tcPr>
          <w:p w:rsidR="008C087D" w:rsidRPr="004C3695" w:rsidRDefault="008C087D" w:rsidP="0029056B">
            <w:r w:rsidRPr="004C3695">
              <w:t>ALL CLASS TEACHERS</w:t>
            </w:r>
          </w:p>
        </w:tc>
        <w:tc>
          <w:tcPr>
            <w:tcW w:w="2400" w:type="dxa"/>
            <w:gridSpan w:val="2"/>
          </w:tcPr>
          <w:p w:rsidR="008C087D" w:rsidRPr="004C3695" w:rsidRDefault="008C087D" w:rsidP="0029056B"/>
        </w:tc>
        <w:tc>
          <w:tcPr>
            <w:tcW w:w="2381" w:type="dxa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rPr>
          <w:szCs w:val="22"/>
        </w:rPr>
      </w:pPr>
    </w:p>
    <w:p w:rsidR="008C087D" w:rsidRPr="004C3695" w:rsidRDefault="008C087D" w:rsidP="008C087D">
      <w:pPr>
        <w:ind w:left="2880" w:firstLine="720"/>
        <w:rPr>
          <w:b/>
          <w:bCs/>
          <w:szCs w:val="22"/>
        </w:rPr>
      </w:pPr>
      <w:r w:rsidRPr="004C3695">
        <w:rPr>
          <w:b/>
          <w:bCs/>
          <w:szCs w:val="22"/>
        </w:rPr>
        <w:t>5. ADMISSION COMMITTEE</w:t>
      </w:r>
    </w:p>
    <w:tbl>
      <w:tblPr>
        <w:tblW w:w="0" w:type="auto"/>
        <w:tblLayout w:type="fixed"/>
        <w:tblLook w:val="04A0"/>
      </w:tblPr>
      <w:tblGrid>
        <w:gridCol w:w="648"/>
        <w:gridCol w:w="2340"/>
        <w:gridCol w:w="1440"/>
        <w:gridCol w:w="720"/>
        <w:gridCol w:w="810"/>
        <w:gridCol w:w="1800"/>
        <w:gridCol w:w="1080"/>
        <w:gridCol w:w="918"/>
      </w:tblGrid>
      <w:tr w:rsidR="008C087D" w:rsidRPr="004C3695" w:rsidTr="0029056B">
        <w:tc>
          <w:tcPr>
            <w:tcW w:w="5148" w:type="dxa"/>
            <w:gridSpan w:val="4"/>
            <w:tcBorders>
              <w:bottom w:val="single" w:sz="4" w:space="0" w:color="auto"/>
            </w:tcBorders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 xml:space="preserve">                      SECONDARY</w:t>
            </w:r>
          </w:p>
        </w:tc>
        <w:tc>
          <w:tcPr>
            <w:tcW w:w="4608" w:type="dxa"/>
            <w:gridSpan w:val="4"/>
            <w:tcBorders>
              <w:bottom w:val="single" w:sz="4" w:space="0" w:color="auto"/>
            </w:tcBorders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 xml:space="preserve">                                PRIMARY</w:t>
            </w:r>
          </w:p>
        </w:tc>
      </w:tr>
      <w:tr w:rsidR="008C087D" w:rsidRPr="004C3695" w:rsidTr="0029056B">
        <w:tc>
          <w:tcPr>
            <w:tcW w:w="648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 NO</w:t>
            </w:r>
          </w:p>
        </w:tc>
        <w:tc>
          <w:tcPr>
            <w:tcW w:w="234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144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N.</w:t>
            </w:r>
          </w:p>
        </w:tc>
        <w:tc>
          <w:tcPr>
            <w:tcW w:w="72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</w:p>
        </w:tc>
        <w:tc>
          <w:tcPr>
            <w:tcW w:w="810" w:type="dxa"/>
            <w:tcBorders>
              <w:top w:val="nil"/>
            </w:tcBorders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.NO</w:t>
            </w:r>
          </w:p>
        </w:tc>
        <w:tc>
          <w:tcPr>
            <w:tcW w:w="180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1080" w:type="dxa"/>
            <w:tcBorders>
              <w:right w:val="single" w:sz="4" w:space="0" w:color="auto"/>
            </w:tcBorders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N</w:t>
            </w:r>
          </w:p>
        </w:tc>
        <w:tc>
          <w:tcPr>
            <w:tcW w:w="918" w:type="dxa"/>
            <w:tcBorders>
              <w:left w:val="single" w:sz="4" w:space="0" w:color="auto"/>
            </w:tcBorders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</w:p>
        </w:tc>
      </w:tr>
      <w:tr w:rsidR="008C087D" w:rsidRPr="004C3695" w:rsidTr="0029056B">
        <w:tc>
          <w:tcPr>
            <w:tcW w:w="648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2340" w:type="dxa"/>
          </w:tcPr>
          <w:p w:rsidR="008C087D" w:rsidRPr="004C3695" w:rsidRDefault="008C087D" w:rsidP="0029056B">
            <w:proofErr w:type="spellStart"/>
            <w:r w:rsidRPr="004C3695">
              <w:t>Mr</w:t>
            </w:r>
            <w:proofErr w:type="spellEnd"/>
            <w:r w:rsidRPr="004C3695">
              <w:t xml:space="preserve"> MANIK KUMAR </w:t>
            </w:r>
            <w:r w:rsidRPr="004C3695">
              <w:rPr>
                <w:b/>
                <w:bCs/>
              </w:rPr>
              <w:t>I/C</w:t>
            </w:r>
          </w:p>
        </w:tc>
        <w:tc>
          <w:tcPr>
            <w:tcW w:w="1440" w:type="dxa"/>
          </w:tcPr>
          <w:p w:rsidR="008C087D" w:rsidRPr="004C3695" w:rsidRDefault="008C087D" w:rsidP="0029056B">
            <w:r w:rsidRPr="004C3695">
              <w:t>PGT CS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810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1800" w:type="dxa"/>
          </w:tcPr>
          <w:p w:rsidR="008C087D" w:rsidRPr="004C3695" w:rsidRDefault="008C087D" w:rsidP="0029056B">
            <w:r w:rsidRPr="004C3695">
              <w:t>MS KAMINI JHA</w:t>
            </w:r>
          </w:p>
        </w:tc>
        <w:tc>
          <w:tcPr>
            <w:tcW w:w="1080" w:type="dxa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91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648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2340" w:type="dxa"/>
          </w:tcPr>
          <w:p w:rsidR="008C087D" w:rsidRPr="004C3695" w:rsidRDefault="008C087D" w:rsidP="0029056B">
            <w:r w:rsidRPr="004C3695">
              <w:t>MR M.P. MANU</w:t>
            </w:r>
          </w:p>
        </w:tc>
        <w:tc>
          <w:tcPr>
            <w:tcW w:w="1440" w:type="dxa"/>
          </w:tcPr>
          <w:p w:rsidR="008C087D" w:rsidRPr="004C3695" w:rsidRDefault="008C087D" w:rsidP="0029056B">
            <w:r w:rsidRPr="004C3695">
              <w:t>PGT CHEM.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810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1800" w:type="dxa"/>
          </w:tcPr>
          <w:p w:rsidR="008C087D" w:rsidRPr="004C3695" w:rsidRDefault="008C087D" w:rsidP="0029056B">
            <w:r w:rsidRPr="004C3695">
              <w:t xml:space="preserve">MRS </w:t>
            </w:r>
            <w:r>
              <w:t>MANISHA GUPTA</w:t>
            </w:r>
          </w:p>
        </w:tc>
        <w:tc>
          <w:tcPr>
            <w:tcW w:w="1080" w:type="dxa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91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648" w:type="dxa"/>
          </w:tcPr>
          <w:p w:rsidR="008C087D" w:rsidRPr="004C3695" w:rsidRDefault="008C087D" w:rsidP="0029056B">
            <w:r w:rsidRPr="004C3695">
              <w:lastRenderedPageBreak/>
              <w:t>3</w:t>
            </w:r>
          </w:p>
        </w:tc>
        <w:tc>
          <w:tcPr>
            <w:tcW w:w="2340" w:type="dxa"/>
          </w:tcPr>
          <w:p w:rsidR="008C087D" w:rsidRPr="004C3695" w:rsidRDefault="008C087D" w:rsidP="0029056B">
            <w:r w:rsidRPr="004C3695">
              <w:t>MR SHASHI PRAKASH</w:t>
            </w:r>
          </w:p>
        </w:tc>
        <w:tc>
          <w:tcPr>
            <w:tcW w:w="1440" w:type="dxa"/>
          </w:tcPr>
          <w:p w:rsidR="008C087D" w:rsidRPr="004C3695" w:rsidRDefault="008C087D" w:rsidP="0029056B">
            <w:r w:rsidRPr="004C3695">
              <w:t>LIBRARIAN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810" w:type="dxa"/>
          </w:tcPr>
          <w:p w:rsidR="008C087D" w:rsidRPr="004C3695" w:rsidRDefault="008C087D" w:rsidP="0029056B"/>
        </w:tc>
        <w:tc>
          <w:tcPr>
            <w:tcW w:w="1800" w:type="dxa"/>
          </w:tcPr>
          <w:p w:rsidR="008C087D" w:rsidRPr="004C3695" w:rsidRDefault="008C087D" w:rsidP="0029056B"/>
        </w:tc>
        <w:tc>
          <w:tcPr>
            <w:tcW w:w="1080" w:type="dxa"/>
          </w:tcPr>
          <w:p w:rsidR="008C087D" w:rsidRPr="004C3695" w:rsidRDefault="008C087D" w:rsidP="0029056B"/>
        </w:tc>
        <w:tc>
          <w:tcPr>
            <w:tcW w:w="91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9756" w:type="dxa"/>
            <w:gridSpan w:val="8"/>
            <w:tcBorders>
              <w:left w:val="nil"/>
              <w:bottom w:val="nil"/>
              <w:right w:val="nil"/>
            </w:tcBorders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rPr>
          <w:b/>
          <w:bCs/>
          <w:szCs w:val="22"/>
        </w:rPr>
      </w:pPr>
      <w:r w:rsidRPr="004C3695">
        <w:rPr>
          <w:b/>
          <w:bCs/>
          <w:szCs w:val="22"/>
        </w:rPr>
        <w:t xml:space="preserve">        6. TIME TABLE COMMITTEE</w:t>
      </w:r>
    </w:p>
    <w:tbl>
      <w:tblPr>
        <w:tblW w:w="0" w:type="auto"/>
        <w:tblLook w:val="04A0"/>
      </w:tblPr>
      <w:tblGrid>
        <w:gridCol w:w="825"/>
        <w:gridCol w:w="2147"/>
        <w:gridCol w:w="96"/>
        <w:gridCol w:w="1278"/>
        <w:gridCol w:w="35"/>
        <w:gridCol w:w="7"/>
        <w:gridCol w:w="630"/>
        <w:gridCol w:w="574"/>
        <w:gridCol w:w="12"/>
        <w:gridCol w:w="2381"/>
        <w:gridCol w:w="889"/>
        <w:gridCol w:w="27"/>
        <w:gridCol w:w="675"/>
      </w:tblGrid>
      <w:tr w:rsidR="008C087D" w:rsidRPr="004C3695" w:rsidTr="0029056B">
        <w:trPr>
          <w:trHeight w:val="90"/>
        </w:trPr>
        <w:tc>
          <w:tcPr>
            <w:tcW w:w="5018" w:type="dxa"/>
            <w:gridSpan w:val="7"/>
            <w:tcBorders>
              <w:bottom w:val="single" w:sz="4" w:space="0" w:color="auto"/>
            </w:tcBorders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 xml:space="preserve">                        SECONDARY</w:t>
            </w:r>
          </w:p>
        </w:tc>
        <w:tc>
          <w:tcPr>
            <w:tcW w:w="4558" w:type="dxa"/>
            <w:gridSpan w:val="6"/>
            <w:tcBorders>
              <w:bottom w:val="single" w:sz="4" w:space="0" w:color="auto"/>
            </w:tcBorders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 xml:space="preserve">                               PRIMARY</w:t>
            </w:r>
          </w:p>
        </w:tc>
      </w:tr>
      <w:tr w:rsidR="008C087D" w:rsidRPr="004C3695" w:rsidTr="0029056B">
        <w:trPr>
          <w:trHeight w:val="180"/>
        </w:trPr>
        <w:tc>
          <w:tcPr>
            <w:tcW w:w="825" w:type="dxa"/>
            <w:tcBorders>
              <w:bottom w:val="nil"/>
            </w:tcBorders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SL.NO.</w:t>
            </w:r>
          </w:p>
        </w:tc>
        <w:tc>
          <w:tcPr>
            <w:tcW w:w="2147" w:type="dxa"/>
            <w:tcBorders>
              <w:bottom w:val="nil"/>
            </w:tcBorders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1374" w:type="dxa"/>
            <w:gridSpan w:val="2"/>
            <w:tcBorders>
              <w:bottom w:val="nil"/>
            </w:tcBorders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DESIGN</w:t>
            </w:r>
          </w:p>
        </w:tc>
        <w:tc>
          <w:tcPr>
            <w:tcW w:w="672" w:type="dxa"/>
            <w:gridSpan w:val="3"/>
            <w:tcBorders>
              <w:bottom w:val="nil"/>
            </w:tcBorders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  <w:tc>
          <w:tcPr>
            <w:tcW w:w="574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SL.</w:t>
            </w:r>
          </w:p>
        </w:tc>
        <w:tc>
          <w:tcPr>
            <w:tcW w:w="2393" w:type="dxa"/>
            <w:gridSpan w:val="2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916" w:type="dxa"/>
            <w:gridSpan w:val="2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DESIGN</w:t>
            </w:r>
          </w:p>
        </w:tc>
        <w:tc>
          <w:tcPr>
            <w:tcW w:w="675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</w:tr>
      <w:tr w:rsidR="008C087D" w:rsidRPr="004C3695" w:rsidTr="0029056B">
        <w:trPr>
          <w:trHeight w:val="305"/>
        </w:trPr>
        <w:tc>
          <w:tcPr>
            <w:tcW w:w="825" w:type="dxa"/>
            <w:tcBorders>
              <w:top w:val="single" w:sz="4" w:space="0" w:color="auto"/>
            </w:tcBorders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2243" w:type="dxa"/>
            <w:gridSpan w:val="2"/>
          </w:tcPr>
          <w:p w:rsidR="008C087D" w:rsidRPr="004C3695" w:rsidRDefault="008C087D" w:rsidP="0029056B">
            <w:r w:rsidRPr="004C3695">
              <w:t>MR A K SHARMA</w:t>
            </w:r>
          </w:p>
        </w:tc>
        <w:tc>
          <w:tcPr>
            <w:tcW w:w="1313" w:type="dxa"/>
            <w:gridSpan w:val="2"/>
          </w:tcPr>
          <w:p w:rsidR="008C087D" w:rsidRPr="004C3695" w:rsidRDefault="008C087D" w:rsidP="0029056B">
            <w:r w:rsidRPr="004C3695">
              <w:t>PGT MATHS</w:t>
            </w:r>
          </w:p>
        </w:tc>
        <w:tc>
          <w:tcPr>
            <w:tcW w:w="637" w:type="dxa"/>
            <w:gridSpan w:val="2"/>
          </w:tcPr>
          <w:p w:rsidR="008C087D" w:rsidRPr="004C3695" w:rsidRDefault="008C087D" w:rsidP="0029056B"/>
        </w:tc>
        <w:tc>
          <w:tcPr>
            <w:tcW w:w="586" w:type="dxa"/>
            <w:gridSpan w:val="2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2381" w:type="dxa"/>
          </w:tcPr>
          <w:p w:rsidR="008C087D" w:rsidRPr="004C3695" w:rsidRDefault="008C087D" w:rsidP="0029056B">
            <w:r w:rsidRPr="004C3695">
              <w:t>MR B.K.MANDAL I/C</w:t>
            </w:r>
          </w:p>
        </w:tc>
        <w:tc>
          <w:tcPr>
            <w:tcW w:w="889" w:type="dxa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702" w:type="dxa"/>
            <w:gridSpan w:val="2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825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2243" w:type="dxa"/>
            <w:gridSpan w:val="2"/>
          </w:tcPr>
          <w:p w:rsidR="008C087D" w:rsidRPr="004C3695" w:rsidRDefault="008C087D" w:rsidP="0029056B">
            <w:r w:rsidRPr="004C3695">
              <w:t>MR G K SINGH</w:t>
            </w:r>
          </w:p>
        </w:tc>
        <w:tc>
          <w:tcPr>
            <w:tcW w:w="1313" w:type="dxa"/>
            <w:gridSpan w:val="2"/>
          </w:tcPr>
          <w:p w:rsidR="008C087D" w:rsidRPr="004C3695" w:rsidRDefault="008C087D" w:rsidP="0029056B">
            <w:r w:rsidRPr="004C3695">
              <w:t>PGT BIO</w:t>
            </w:r>
          </w:p>
        </w:tc>
        <w:tc>
          <w:tcPr>
            <w:tcW w:w="637" w:type="dxa"/>
            <w:gridSpan w:val="2"/>
          </w:tcPr>
          <w:p w:rsidR="008C087D" w:rsidRPr="004C3695" w:rsidRDefault="008C087D" w:rsidP="0029056B"/>
        </w:tc>
        <w:tc>
          <w:tcPr>
            <w:tcW w:w="586" w:type="dxa"/>
            <w:gridSpan w:val="2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2381" w:type="dxa"/>
          </w:tcPr>
          <w:p w:rsidR="008C087D" w:rsidRPr="004C3695" w:rsidRDefault="008C087D" w:rsidP="0029056B">
            <w:r w:rsidRPr="004C3695">
              <w:t>MRS MANISHA GUPTA</w:t>
            </w:r>
          </w:p>
        </w:tc>
        <w:tc>
          <w:tcPr>
            <w:tcW w:w="889" w:type="dxa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702" w:type="dxa"/>
            <w:gridSpan w:val="2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825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2243" w:type="dxa"/>
            <w:gridSpan w:val="2"/>
          </w:tcPr>
          <w:p w:rsidR="008C087D" w:rsidRPr="004C3695" w:rsidRDefault="008C087D" w:rsidP="0029056B">
            <w:r w:rsidRPr="004C3695">
              <w:t>MR R.K.SINGH</w:t>
            </w:r>
          </w:p>
        </w:tc>
        <w:tc>
          <w:tcPr>
            <w:tcW w:w="1313" w:type="dxa"/>
            <w:gridSpan w:val="2"/>
          </w:tcPr>
          <w:p w:rsidR="008C087D" w:rsidRPr="004C3695" w:rsidRDefault="008C087D" w:rsidP="0029056B">
            <w:r w:rsidRPr="004C3695">
              <w:t>TGT MATHS</w:t>
            </w:r>
          </w:p>
        </w:tc>
        <w:tc>
          <w:tcPr>
            <w:tcW w:w="637" w:type="dxa"/>
            <w:gridSpan w:val="2"/>
          </w:tcPr>
          <w:p w:rsidR="008C087D" w:rsidRPr="004C3695" w:rsidRDefault="008C087D" w:rsidP="0029056B"/>
        </w:tc>
        <w:tc>
          <w:tcPr>
            <w:tcW w:w="586" w:type="dxa"/>
            <w:gridSpan w:val="2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2381" w:type="dxa"/>
          </w:tcPr>
          <w:p w:rsidR="008C087D" w:rsidRPr="004C3695" w:rsidRDefault="008C087D" w:rsidP="0029056B">
            <w:r w:rsidRPr="004C3695">
              <w:t>MR M.K.MILAN</w:t>
            </w:r>
          </w:p>
        </w:tc>
        <w:tc>
          <w:tcPr>
            <w:tcW w:w="889" w:type="dxa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702" w:type="dxa"/>
            <w:gridSpan w:val="2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825" w:type="dxa"/>
            <w:tcBorders>
              <w:bottom w:val="single" w:sz="4" w:space="0" w:color="auto"/>
            </w:tcBorders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2243" w:type="dxa"/>
            <w:gridSpan w:val="2"/>
            <w:tcBorders>
              <w:bottom w:val="single" w:sz="4" w:space="0" w:color="auto"/>
            </w:tcBorders>
          </w:tcPr>
          <w:p w:rsidR="008C087D" w:rsidRPr="004C3695" w:rsidRDefault="008C087D" w:rsidP="0029056B">
            <w:r w:rsidRPr="004C3695">
              <w:t>MR SHASHI PRAKASH</w:t>
            </w:r>
          </w:p>
        </w:tc>
        <w:tc>
          <w:tcPr>
            <w:tcW w:w="1313" w:type="dxa"/>
            <w:gridSpan w:val="2"/>
            <w:tcBorders>
              <w:bottom w:val="single" w:sz="4" w:space="0" w:color="auto"/>
            </w:tcBorders>
          </w:tcPr>
          <w:p w:rsidR="008C087D" w:rsidRPr="004C3695" w:rsidRDefault="008C087D" w:rsidP="0029056B">
            <w:r w:rsidRPr="004C3695">
              <w:t>LIBRARIAN</w:t>
            </w:r>
          </w:p>
        </w:tc>
        <w:tc>
          <w:tcPr>
            <w:tcW w:w="637" w:type="dxa"/>
            <w:gridSpan w:val="2"/>
            <w:tcBorders>
              <w:bottom w:val="single" w:sz="4" w:space="0" w:color="auto"/>
            </w:tcBorders>
          </w:tcPr>
          <w:p w:rsidR="008C087D" w:rsidRPr="004C3695" w:rsidRDefault="008C087D" w:rsidP="0029056B"/>
        </w:tc>
        <w:tc>
          <w:tcPr>
            <w:tcW w:w="586" w:type="dxa"/>
            <w:gridSpan w:val="2"/>
            <w:tcBorders>
              <w:bottom w:val="single" w:sz="4" w:space="0" w:color="auto"/>
            </w:tcBorders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2381" w:type="dxa"/>
            <w:tcBorders>
              <w:bottom w:val="single" w:sz="4" w:space="0" w:color="auto"/>
            </w:tcBorders>
          </w:tcPr>
          <w:p w:rsidR="008C087D" w:rsidRPr="004C3695" w:rsidRDefault="008C087D" w:rsidP="0029056B"/>
        </w:tc>
        <w:tc>
          <w:tcPr>
            <w:tcW w:w="889" w:type="dxa"/>
            <w:tcBorders>
              <w:bottom w:val="single" w:sz="4" w:space="0" w:color="auto"/>
            </w:tcBorders>
          </w:tcPr>
          <w:p w:rsidR="008C087D" w:rsidRPr="004C3695" w:rsidRDefault="008C087D" w:rsidP="0029056B"/>
        </w:tc>
        <w:tc>
          <w:tcPr>
            <w:tcW w:w="702" w:type="dxa"/>
            <w:gridSpan w:val="2"/>
            <w:tcBorders>
              <w:bottom w:val="single" w:sz="4" w:space="0" w:color="auto"/>
            </w:tcBorders>
          </w:tcPr>
          <w:p w:rsidR="008C087D" w:rsidRPr="004C3695" w:rsidRDefault="008C087D" w:rsidP="0029056B"/>
        </w:tc>
      </w:tr>
      <w:tr w:rsidR="008C087D" w:rsidRPr="004C3695" w:rsidTr="0029056B">
        <w:tblPrEx>
          <w:tblLook w:val="0000"/>
        </w:tblPrEx>
        <w:trPr>
          <w:trHeight w:val="255"/>
        </w:trPr>
        <w:tc>
          <w:tcPr>
            <w:tcW w:w="825" w:type="dxa"/>
          </w:tcPr>
          <w:p w:rsidR="008C087D" w:rsidRPr="004C3695" w:rsidRDefault="008C087D" w:rsidP="0029056B">
            <w:r w:rsidRPr="004C3695">
              <w:t>5</w:t>
            </w:r>
          </w:p>
        </w:tc>
        <w:tc>
          <w:tcPr>
            <w:tcW w:w="2243" w:type="dxa"/>
            <w:gridSpan w:val="2"/>
          </w:tcPr>
          <w:p w:rsidR="008C087D" w:rsidRPr="004C3695" w:rsidRDefault="008C087D" w:rsidP="0029056B">
            <w:r w:rsidRPr="004C3695">
              <w:t>MRS JYOTI PRASAD</w:t>
            </w:r>
          </w:p>
        </w:tc>
        <w:tc>
          <w:tcPr>
            <w:tcW w:w="1320" w:type="dxa"/>
            <w:gridSpan w:val="3"/>
          </w:tcPr>
          <w:p w:rsidR="008C087D" w:rsidRPr="004C3695" w:rsidRDefault="008C087D" w:rsidP="0029056B">
            <w:r w:rsidRPr="004C3695">
              <w:t>TGT DRAW.</w:t>
            </w:r>
          </w:p>
        </w:tc>
        <w:tc>
          <w:tcPr>
            <w:tcW w:w="630" w:type="dxa"/>
          </w:tcPr>
          <w:p w:rsidR="008C087D" w:rsidRPr="004C3695" w:rsidRDefault="008C087D" w:rsidP="0029056B"/>
        </w:tc>
        <w:tc>
          <w:tcPr>
            <w:tcW w:w="586" w:type="dxa"/>
            <w:gridSpan w:val="2"/>
          </w:tcPr>
          <w:p w:rsidR="008C087D" w:rsidRPr="004C3695" w:rsidRDefault="008C087D" w:rsidP="0029056B"/>
        </w:tc>
        <w:tc>
          <w:tcPr>
            <w:tcW w:w="2381" w:type="dxa"/>
          </w:tcPr>
          <w:p w:rsidR="008C087D" w:rsidRPr="004C3695" w:rsidRDefault="008C087D" w:rsidP="0029056B"/>
        </w:tc>
        <w:tc>
          <w:tcPr>
            <w:tcW w:w="889" w:type="dxa"/>
          </w:tcPr>
          <w:p w:rsidR="008C087D" w:rsidRPr="004C3695" w:rsidRDefault="008C087D" w:rsidP="0029056B"/>
        </w:tc>
        <w:tc>
          <w:tcPr>
            <w:tcW w:w="702" w:type="dxa"/>
            <w:gridSpan w:val="2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ind w:left="2880" w:firstLine="720"/>
        <w:rPr>
          <w:szCs w:val="22"/>
        </w:rPr>
      </w:pPr>
    </w:p>
    <w:p w:rsidR="008C087D" w:rsidRPr="004C3695" w:rsidRDefault="008C087D" w:rsidP="008C087D">
      <w:pPr>
        <w:ind w:left="2880" w:firstLine="720"/>
        <w:rPr>
          <w:b/>
          <w:bCs/>
          <w:szCs w:val="22"/>
        </w:rPr>
      </w:pPr>
      <w:r w:rsidRPr="004C3695">
        <w:rPr>
          <w:b/>
          <w:bCs/>
          <w:szCs w:val="22"/>
        </w:rPr>
        <w:t>7. HOME EXAMINATION COMMITTEE</w:t>
      </w:r>
    </w:p>
    <w:tbl>
      <w:tblPr>
        <w:tblW w:w="0" w:type="auto"/>
        <w:tblLook w:val="04A0"/>
      </w:tblPr>
      <w:tblGrid>
        <w:gridCol w:w="461"/>
        <w:gridCol w:w="2645"/>
        <w:gridCol w:w="1036"/>
        <w:gridCol w:w="664"/>
        <w:gridCol w:w="445"/>
        <w:gridCol w:w="2751"/>
        <w:gridCol w:w="910"/>
        <w:gridCol w:w="664"/>
      </w:tblGrid>
      <w:tr w:rsidR="008C087D" w:rsidRPr="004C3695" w:rsidTr="0029056B">
        <w:tc>
          <w:tcPr>
            <w:tcW w:w="4806" w:type="dxa"/>
            <w:gridSpan w:val="4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ECONDARY</w:t>
            </w:r>
          </w:p>
        </w:tc>
        <w:tc>
          <w:tcPr>
            <w:tcW w:w="4770" w:type="dxa"/>
            <w:gridSpan w:val="4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PRIMARY</w:t>
            </w:r>
          </w:p>
        </w:tc>
      </w:tr>
      <w:tr w:rsidR="008C087D" w:rsidRPr="004C3695" w:rsidTr="0029056B">
        <w:trPr>
          <w:trHeight w:val="368"/>
        </w:trPr>
        <w:tc>
          <w:tcPr>
            <w:tcW w:w="461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2645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1036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N</w:t>
            </w:r>
          </w:p>
        </w:tc>
        <w:tc>
          <w:tcPr>
            <w:tcW w:w="66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  <w:tc>
          <w:tcPr>
            <w:tcW w:w="445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2751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91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N</w:t>
            </w:r>
          </w:p>
        </w:tc>
        <w:tc>
          <w:tcPr>
            <w:tcW w:w="66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</w:tr>
      <w:tr w:rsidR="008C087D" w:rsidRPr="004C3695" w:rsidTr="0029056B">
        <w:tc>
          <w:tcPr>
            <w:tcW w:w="461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2645" w:type="dxa"/>
          </w:tcPr>
          <w:p w:rsidR="008C087D" w:rsidRPr="004C3695" w:rsidRDefault="008C087D" w:rsidP="0029056B">
            <w:r w:rsidRPr="004C3695">
              <w:t>MR B.C.SINGH I/C</w:t>
            </w:r>
          </w:p>
        </w:tc>
        <w:tc>
          <w:tcPr>
            <w:tcW w:w="1036" w:type="dxa"/>
          </w:tcPr>
          <w:p w:rsidR="008C087D" w:rsidRPr="004C3695" w:rsidRDefault="008C087D" w:rsidP="0029056B">
            <w:r w:rsidRPr="004C3695">
              <w:t>PGT ENG</w:t>
            </w:r>
          </w:p>
        </w:tc>
        <w:tc>
          <w:tcPr>
            <w:tcW w:w="664" w:type="dxa"/>
          </w:tcPr>
          <w:p w:rsidR="008C087D" w:rsidRPr="004C3695" w:rsidRDefault="008C087D" w:rsidP="0029056B"/>
        </w:tc>
        <w:tc>
          <w:tcPr>
            <w:tcW w:w="445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2751" w:type="dxa"/>
          </w:tcPr>
          <w:p w:rsidR="008C087D" w:rsidRPr="004C3695" w:rsidRDefault="008C087D" w:rsidP="0029056B">
            <w:r w:rsidRPr="004C3695">
              <w:t>MRS MANISHA GUPTA I/C</w:t>
            </w:r>
          </w:p>
        </w:tc>
        <w:tc>
          <w:tcPr>
            <w:tcW w:w="910" w:type="dxa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66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461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2645" w:type="dxa"/>
          </w:tcPr>
          <w:p w:rsidR="008C087D" w:rsidRPr="004C3695" w:rsidRDefault="008C087D" w:rsidP="0029056B">
            <w:r w:rsidRPr="004C3695">
              <w:t>MRS P.P.DHAL</w:t>
            </w:r>
          </w:p>
        </w:tc>
        <w:tc>
          <w:tcPr>
            <w:tcW w:w="1036" w:type="dxa"/>
          </w:tcPr>
          <w:p w:rsidR="008C087D" w:rsidRPr="004C3695" w:rsidRDefault="008C087D" w:rsidP="0029056B">
            <w:r w:rsidRPr="004C3695">
              <w:t>PGT ECO</w:t>
            </w:r>
          </w:p>
        </w:tc>
        <w:tc>
          <w:tcPr>
            <w:tcW w:w="664" w:type="dxa"/>
          </w:tcPr>
          <w:p w:rsidR="008C087D" w:rsidRPr="004C3695" w:rsidRDefault="008C087D" w:rsidP="0029056B"/>
        </w:tc>
        <w:tc>
          <w:tcPr>
            <w:tcW w:w="445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2751" w:type="dxa"/>
          </w:tcPr>
          <w:p w:rsidR="008C087D" w:rsidRPr="004C3695" w:rsidRDefault="008C087D" w:rsidP="0029056B">
            <w:r w:rsidRPr="004C3695">
              <w:t>MS KAMINI JHA</w:t>
            </w:r>
          </w:p>
        </w:tc>
        <w:tc>
          <w:tcPr>
            <w:tcW w:w="910" w:type="dxa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66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461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2645" w:type="dxa"/>
          </w:tcPr>
          <w:p w:rsidR="008C087D" w:rsidRPr="004C3695" w:rsidRDefault="008C087D" w:rsidP="0029056B">
            <w:r w:rsidRPr="004C3695">
              <w:t>MR S K PANDEY</w:t>
            </w:r>
          </w:p>
        </w:tc>
        <w:tc>
          <w:tcPr>
            <w:tcW w:w="1036" w:type="dxa"/>
          </w:tcPr>
          <w:p w:rsidR="008C087D" w:rsidRPr="004C3695" w:rsidRDefault="008C087D" w:rsidP="0029056B">
            <w:r w:rsidRPr="004C3695">
              <w:t>TGT SST</w:t>
            </w:r>
          </w:p>
        </w:tc>
        <w:tc>
          <w:tcPr>
            <w:tcW w:w="664" w:type="dxa"/>
          </w:tcPr>
          <w:p w:rsidR="008C087D" w:rsidRPr="004C3695" w:rsidRDefault="008C087D" w:rsidP="0029056B"/>
        </w:tc>
        <w:tc>
          <w:tcPr>
            <w:tcW w:w="445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2751" w:type="dxa"/>
          </w:tcPr>
          <w:p w:rsidR="008C087D" w:rsidRPr="004C3695" w:rsidRDefault="008C087D" w:rsidP="0029056B">
            <w:r w:rsidRPr="004C3695">
              <w:t>MRS RINA KUMARI</w:t>
            </w:r>
          </w:p>
        </w:tc>
        <w:tc>
          <w:tcPr>
            <w:tcW w:w="910" w:type="dxa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66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461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2645" w:type="dxa"/>
          </w:tcPr>
          <w:p w:rsidR="008C087D" w:rsidRPr="004C3695" w:rsidRDefault="008C087D" w:rsidP="0029056B">
            <w:r w:rsidRPr="004C3695">
              <w:t>MR SANJAY SUMAN</w:t>
            </w:r>
          </w:p>
        </w:tc>
        <w:tc>
          <w:tcPr>
            <w:tcW w:w="1036" w:type="dxa"/>
          </w:tcPr>
          <w:p w:rsidR="008C087D" w:rsidRPr="004C3695" w:rsidRDefault="008C087D" w:rsidP="0029056B">
            <w:r w:rsidRPr="004C3695">
              <w:t>TGT SC.</w:t>
            </w:r>
          </w:p>
        </w:tc>
        <w:tc>
          <w:tcPr>
            <w:tcW w:w="664" w:type="dxa"/>
          </w:tcPr>
          <w:p w:rsidR="008C087D" w:rsidRPr="004C3695" w:rsidRDefault="008C087D" w:rsidP="0029056B"/>
        </w:tc>
        <w:tc>
          <w:tcPr>
            <w:tcW w:w="445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2751" w:type="dxa"/>
          </w:tcPr>
          <w:p w:rsidR="008C087D" w:rsidRPr="004C3695" w:rsidRDefault="008C087D" w:rsidP="0029056B"/>
        </w:tc>
        <w:tc>
          <w:tcPr>
            <w:tcW w:w="910" w:type="dxa"/>
          </w:tcPr>
          <w:p w:rsidR="008C087D" w:rsidRPr="004C3695" w:rsidRDefault="008C087D" w:rsidP="0029056B"/>
        </w:tc>
        <w:tc>
          <w:tcPr>
            <w:tcW w:w="664" w:type="dxa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ind w:left="1440" w:firstLine="720"/>
        <w:rPr>
          <w:szCs w:val="22"/>
        </w:rPr>
      </w:pPr>
    </w:p>
    <w:p w:rsidR="008C087D" w:rsidRPr="004C3695" w:rsidRDefault="008C087D" w:rsidP="008C087D">
      <w:pPr>
        <w:ind w:left="2880" w:firstLine="720"/>
        <w:rPr>
          <w:b/>
          <w:bCs/>
          <w:szCs w:val="22"/>
        </w:rPr>
      </w:pPr>
      <w:r w:rsidRPr="004C3695">
        <w:rPr>
          <w:b/>
          <w:bCs/>
          <w:szCs w:val="22"/>
        </w:rPr>
        <w:t>8. CBSE EXAMINATION COMMITTEE</w:t>
      </w:r>
    </w:p>
    <w:tbl>
      <w:tblPr>
        <w:tblW w:w="0" w:type="auto"/>
        <w:tblLook w:val="04A0"/>
      </w:tblPr>
      <w:tblGrid>
        <w:gridCol w:w="558"/>
        <w:gridCol w:w="4230"/>
        <w:gridCol w:w="2394"/>
        <w:gridCol w:w="2394"/>
      </w:tblGrid>
      <w:tr w:rsidR="008C087D" w:rsidRPr="004C3695" w:rsidTr="0029056B">
        <w:tc>
          <w:tcPr>
            <w:tcW w:w="558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423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239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NATION</w:t>
            </w:r>
          </w:p>
        </w:tc>
        <w:tc>
          <w:tcPr>
            <w:tcW w:w="239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ATURE</w:t>
            </w:r>
          </w:p>
        </w:tc>
      </w:tr>
      <w:tr w:rsidR="008C087D" w:rsidRPr="004C3695" w:rsidTr="0029056B">
        <w:tc>
          <w:tcPr>
            <w:tcW w:w="558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4230" w:type="dxa"/>
          </w:tcPr>
          <w:p w:rsidR="008C087D" w:rsidRPr="004C3695" w:rsidRDefault="008C087D" w:rsidP="0029056B">
            <w:r>
              <w:t>MR RUPESH RO</w:t>
            </w:r>
            <w:r w:rsidRPr="004C3695">
              <w:t>SHAN  I/C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PGT PHYSICS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58" w:type="dxa"/>
            <w:tcBorders>
              <w:left w:val="single" w:sz="4" w:space="0" w:color="auto"/>
              <w:right w:val="single" w:sz="4" w:space="0" w:color="auto"/>
            </w:tcBorders>
          </w:tcPr>
          <w:p w:rsidR="008C087D" w:rsidRPr="004C3695" w:rsidRDefault="008C087D" w:rsidP="0029056B">
            <w:r>
              <w:t>2</w:t>
            </w:r>
          </w:p>
        </w:tc>
        <w:tc>
          <w:tcPr>
            <w:tcW w:w="4230" w:type="dxa"/>
            <w:tcBorders>
              <w:left w:val="single" w:sz="4" w:space="0" w:color="auto"/>
            </w:tcBorders>
          </w:tcPr>
          <w:p w:rsidR="008C087D" w:rsidRPr="004C3695" w:rsidRDefault="008C087D" w:rsidP="0029056B">
            <w:r>
              <w:t>MR MANIK KUMAR</w:t>
            </w:r>
          </w:p>
        </w:tc>
        <w:tc>
          <w:tcPr>
            <w:tcW w:w="2394" w:type="dxa"/>
          </w:tcPr>
          <w:p w:rsidR="008C087D" w:rsidRPr="004C3695" w:rsidRDefault="008C087D" w:rsidP="0029056B">
            <w:r>
              <w:t>PGT COMP. SC.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58" w:type="dxa"/>
            <w:tcBorders>
              <w:left w:val="single" w:sz="4" w:space="0" w:color="auto"/>
              <w:right w:val="single" w:sz="4" w:space="0" w:color="auto"/>
            </w:tcBorders>
          </w:tcPr>
          <w:p w:rsidR="008C087D" w:rsidRPr="004C3695" w:rsidRDefault="008C087D" w:rsidP="0029056B">
            <w:r>
              <w:t>3</w:t>
            </w:r>
          </w:p>
        </w:tc>
        <w:tc>
          <w:tcPr>
            <w:tcW w:w="4230" w:type="dxa"/>
            <w:tcBorders>
              <w:left w:val="single" w:sz="4" w:space="0" w:color="auto"/>
            </w:tcBorders>
          </w:tcPr>
          <w:p w:rsidR="008C087D" w:rsidRPr="004C3695" w:rsidRDefault="008C087D" w:rsidP="0029056B">
            <w:r w:rsidRPr="004C3695">
              <w:t>MR SUKESH KUMAR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TGT SST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rPr>
          <w:szCs w:val="22"/>
        </w:rPr>
      </w:pPr>
      <w:r w:rsidRPr="004C3695">
        <w:rPr>
          <w:szCs w:val="22"/>
        </w:rPr>
        <w:tab/>
      </w:r>
    </w:p>
    <w:p w:rsidR="008C087D" w:rsidRPr="004C3695" w:rsidRDefault="008C087D" w:rsidP="008C087D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 xml:space="preserve">9. BACK TO </w:t>
      </w:r>
      <w:proofErr w:type="gramStart"/>
      <w:r>
        <w:rPr>
          <w:b/>
          <w:bCs/>
          <w:szCs w:val="22"/>
        </w:rPr>
        <w:t xml:space="preserve">BASIC </w:t>
      </w:r>
      <w:r w:rsidRPr="004C3695">
        <w:rPr>
          <w:b/>
          <w:bCs/>
          <w:szCs w:val="22"/>
        </w:rPr>
        <w:t xml:space="preserve"> COMMITTEE</w:t>
      </w:r>
      <w:proofErr w:type="gramEnd"/>
    </w:p>
    <w:tbl>
      <w:tblPr>
        <w:tblW w:w="0" w:type="auto"/>
        <w:tblLayout w:type="fixed"/>
        <w:tblLook w:val="04A0"/>
      </w:tblPr>
      <w:tblGrid>
        <w:gridCol w:w="414"/>
        <w:gridCol w:w="2574"/>
        <w:gridCol w:w="1440"/>
        <w:gridCol w:w="525"/>
        <w:gridCol w:w="414"/>
        <w:gridCol w:w="2385"/>
        <w:gridCol w:w="1032"/>
        <w:gridCol w:w="792"/>
      </w:tblGrid>
      <w:tr w:rsidR="008C087D" w:rsidRPr="004C3695" w:rsidTr="0029056B">
        <w:tc>
          <w:tcPr>
            <w:tcW w:w="4953" w:type="dxa"/>
            <w:gridSpan w:val="4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ECONDARY</w:t>
            </w:r>
          </w:p>
        </w:tc>
        <w:tc>
          <w:tcPr>
            <w:tcW w:w="4623" w:type="dxa"/>
            <w:gridSpan w:val="4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PRIMARY</w:t>
            </w:r>
          </w:p>
        </w:tc>
      </w:tr>
      <w:tr w:rsidR="008C087D" w:rsidRPr="004C3695" w:rsidTr="0029056B">
        <w:tc>
          <w:tcPr>
            <w:tcW w:w="41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257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144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N</w:t>
            </w:r>
          </w:p>
        </w:tc>
        <w:tc>
          <w:tcPr>
            <w:tcW w:w="525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  <w:tc>
          <w:tcPr>
            <w:tcW w:w="41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2385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1032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N.</w:t>
            </w:r>
          </w:p>
        </w:tc>
        <w:tc>
          <w:tcPr>
            <w:tcW w:w="792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</w:tr>
      <w:tr w:rsidR="008C087D" w:rsidRPr="004C3695" w:rsidTr="0029056B">
        <w:trPr>
          <w:trHeight w:val="458"/>
        </w:trPr>
        <w:tc>
          <w:tcPr>
            <w:tcW w:w="414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2574" w:type="dxa"/>
          </w:tcPr>
          <w:p w:rsidR="008C087D" w:rsidRPr="004C3695" w:rsidRDefault="008C087D" w:rsidP="0029056B">
            <w:r w:rsidRPr="004C3695">
              <w:t>MR B.DAS</w:t>
            </w:r>
          </w:p>
        </w:tc>
        <w:tc>
          <w:tcPr>
            <w:tcW w:w="1440" w:type="dxa"/>
          </w:tcPr>
          <w:p w:rsidR="008C087D" w:rsidRPr="004C3695" w:rsidRDefault="008C087D" w:rsidP="0029056B">
            <w:r w:rsidRPr="004C3695">
              <w:t>TGT SST</w:t>
            </w:r>
          </w:p>
        </w:tc>
        <w:tc>
          <w:tcPr>
            <w:tcW w:w="525" w:type="dxa"/>
          </w:tcPr>
          <w:p w:rsidR="008C087D" w:rsidRPr="004C3695" w:rsidRDefault="008C087D" w:rsidP="0029056B"/>
        </w:tc>
        <w:tc>
          <w:tcPr>
            <w:tcW w:w="414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2385" w:type="dxa"/>
          </w:tcPr>
          <w:p w:rsidR="008C087D" w:rsidRPr="004C3695" w:rsidRDefault="008C087D" w:rsidP="0029056B">
            <w:r w:rsidRPr="004C3695">
              <w:t>MRS BINA KUMARI  I/C</w:t>
            </w:r>
          </w:p>
        </w:tc>
        <w:tc>
          <w:tcPr>
            <w:tcW w:w="1032" w:type="dxa"/>
          </w:tcPr>
          <w:p w:rsidR="008C087D" w:rsidRPr="004C3695" w:rsidRDefault="008C087D" w:rsidP="0029056B"/>
        </w:tc>
        <w:tc>
          <w:tcPr>
            <w:tcW w:w="792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414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2574" w:type="dxa"/>
          </w:tcPr>
          <w:p w:rsidR="008C087D" w:rsidRPr="004C3695" w:rsidRDefault="008C087D" w:rsidP="0029056B">
            <w:r w:rsidRPr="004C3695">
              <w:t>MR R.R.PRASAD</w:t>
            </w:r>
          </w:p>
        </w:tc>
        <w:tc>
          <w:tcPr>
            <w:tcW w:w="1440" w:type="dxa"/>
          </w:tcPr>
          <w:p w:rsidR="008C087D" w:rsidRPr="004C3695" w:rsidRDefault="008C087D" w:rsidP="0029056B">
            <w:r w:rsidRPr="004C3695">
              <w:t>TGT ENG</w:t>
            </w:r>
          </w:p>
        </w:tc>
        <w:tc>
          <w:tcPr>
            <w:tcW w:w="525" w:type="dxa"/>
          </w:tcPr>
          <w:p w:rsidR="008C087D" w:rsidRPr="004C3695" w:rsidRDefault="008C087D" w:rsidP="0029056B"/>
        </w:tc>
        <w:tc>
          <w:tcPr>
            <w:tcW w:w="414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2385" w:type="dxa"/>
          </w:tcPr>
          <w:p w:rsidR="008C087D" w:rsidRPr="004C3695" w:rsidRDefault="008C087D" w:rsidP="0029056B">
            <w:r w:rsidRPr="004C3695">
              <w:t>MR U K SAH</w:t>
            </w:r>
          </w:p>
        </w:tc>
        <w:tc>
          <w:tcPr>
            <w:tcW w:w="1032" w:type="dxa"/>
          </w:tcPr>
          <w:p w:rsidR="008C087D" w:rsidRPr="004C3695" w:rsidRDefault="008C087D" w:rsidP="0029056B"/>
        </w:tc>
        <w:tc>
          <w:tcPr>
            <w:tcW w:w="792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414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2574" w:type="dxa"/>
          </w:tcPr>
          <w:p w:rsidR="008C087D" w:rsidRPr="004C3695" w:rsidRDefault="008C087D" w:rsidP="0029056B">
            <w:r w:rsidRPr="004C3695">
              <w:t>MR B.P.YADAV</w:t>
            </w:r>
          </w:p>
        </w:tc>
        <w:tc>
          <w:tcPr>
            <w:tcW w:w="1440" w:type="dxa"/>
          </w:tcPr>
          <w:p w:rsidR="008C087D" w:rsidRPr="004C3695" w:rsidRDefault="008C087D" w:rsidP="0029056B">
            <w:r w:rsidRPr="004C3695">
              <w:t>TGT MATHS</w:t>
            </w:r>
          </w:p>
        </w:tc>
        <w:tc>
          <w:tcPr>
            <w:tcW w:w="525" w:type="dxa"/>
          </w:tcPr>
          <w:p w:rsidR="008C087D" w:rsidRPr="004C3695" w:rsidRDefault="008C087D" w:rsidP="0029056B"/>
        </w:tc>
        <w:tc>
          <w:tcPr>
            <w:tcW w:w="414" w:type="dxa"/>
          </w:tcPr>
          <w:p w:rsidR="008C087D" w:rsidRPr="004C3695" w:rsidRDefault="008C087D" w:rsidP="0029056B"/>
        </w:tc>
        <w:tc>
          <w:tcPr>
            <w:tcW w:w="2385" w:type="dxa"/>
          </w:tcPr>
          <w:p w:rsidR="008C087D" w:rsidRPr="004C3695" w:rsidRDefault="008C087D" w:rsidP="0029056B"/>
        </w:tc>
        <w:tc>
          <w:tcPr>
            <w:tcW w:w="1032" w:type="dxa"/>
          </w:tcPr>
          <w:p w:rsidR="008C087D" w:rsidRPr="004C3695" w:rsidRDefault="008C087D" w:rsidP="0029056B"/>
        </w:tc>
        <w:tc>
          <w:tcPr>
            <w:tcW w:w="792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414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2574" w:type="dxa"/>
          </w:tcPr>
          <w:p w:rsidR="008C087D" w:rsidRPr="004C3695" w:rsidRDefault="008C087D" w:rsidP="0029056B">
            <w:r w:rsidRPr="004C3695">
              <w:t>MRS MADHU CHANDA</w:t>
            </w:r>
          </w:p>
        </w:tc>
        <w:tc>
          <w:tcPr>
            <w:tcW w:w="1440" w:type="dxa"/>
          </w:tcPr>
          <w:p w:rsidR="008C087D" w:rsidRPr="004C3695" w:rsidRDefault="008C087D" w:rsidP="0029056B">
            <w:r w:rsidRPr="004C3695">
              <w:t>TGT HINDI</w:t>
            </w:r>
          </w:p>
        </w:tc>
        <w:tc>
          <w:tcPr>
            <w:tcW w:w="525" w:type="dxa"/>
          </w:tcPr>
          <w:p w:rsidR="008C087D" w:rsidRPr="004C3695" w:rsidRDefault="008C087D" w:rsidP="0029056B"/>
        </w:tc>
        <w:tc>
          <w:tcPr>
            <w:tcW w:w="414" w:type="dxa"/>
          </w:tcPr>
          <w:p w:rsidR="008C087D" w:rsidRPr="004C3695" w:rsidRDefault="008C087D" w:rsidP="0029056B"/>
        </w:tc>
        <w:tc>
          <w:tcPr>
            <w:tcW w:w="2385" w:type="dxa"/>
          </w:tcPr>
          <w:p w:rsidR="008C087D" w:rsidRPr="004C3695" w:rsidRDefault="008C087D" w:rsidP="0029056B"/>
        </w:tc>
        <w:tc>
          <w:tcPr>
            <w:tcW w:w="1032" w:type="dxa"/>
          </w:tcPr>
          <w:p w:rsidR="008C087D" w:rsidRPr="004C3695" w:rsidRDefault="008C087D" w:rsidP="0029056B"/>
        </w:tc>
        <w:tc>
          <w:tcPr>
            <w:tcW w:w="792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414" w:type="dxa"/>
          </w:tcPr>
          <w:p w:rsidR="008C087D" w:rsidRPr="004C3695" w:rsidRDefault="008C087D" w:rsidP="0029056B">
            <w:r w:rsidRPr="004C3695">
              <w:t>5</w:t>
            </w:r>
          </w:p>
        </w:tc>
        <w:tc>
          <w:tcPr>
            <w:tcW w:w="2574" w:type="dxa"/>
          </w:tcPr>
          <w:p w:rsidR="008C087D" w:rsidRPr="004C3695" w:rsidRDefault="008C087D" w:rsidP="0029056B">
            <w:r w:rsidRPr="004C3695">
              <w:t>MR SANJAY SUMAN</w:t>
            </w:r>
          </w:p>
        </w:tc>
        <w:tc>
          <w:tcPr>
            <w:tcW w:w="1440" w:type="dxa"/>
          </w:tcPr>
          <w:p w:rsidR="008C087D" w:rsidRPr="004C3695" w:rsidRDefault="008C087D" w:rsidP="0029056B">
            <w:r w:rsidRPr="004C3695">
              <w:t>TGT SCIENCE</w:t>
            </w:r>
          </w:p>
        </w:tc>
        <w:tc>
          <w:tcPr>
            <w:tcW w:w="525" w:type="dxa"/>
          </w:tcPr>
          <w:p w:rsidR="008C087D" w:rsidRPr="004C3695" w:rsidRDefault="008C087D" w:rsidP="0029056B"/>
        </w:tc>
        <w:tc>
          <w:tcPr>
            <w:tcW w:w="414" w:type="dxa"/>
          </w:tcPr>
          <w:p w:rsidR="008C087D" w:rsidRPr="004C3695" w:rsidRDefault="008C087D" w:rsidP="0029056B"/>
        </w:tc>
        <w:tc>
          <w:tcPr>
            <w:tcW w:w="2385" w:type="dxa"/>
          </w:tcPr>
          <w:p w:rsidR="008C087D" w:rsidRPr="004C3695" w:rsidRDefault="008C087D" w:rsidP="0029056B"/>
        </w:tc>
        <w:tc>
          <w:tcPr>
            <w:tcW w:w="1032" w:type="dxa"/>
          </w:tcPr>
          <w:p w:rsidR="008C087D" w:rsidRPr="004C3695" w:rsidRDefault="008C087D" w:rsidP="0029056B"/>
        </w:tc>
        <w:tc>
          <w:tcPr>
            <w:tcW w:w="792" w:type="dxa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rPr>
          <w:szCs w:val="22"/>
        </w:rPr>
      </w:pPr>
    </w:p>
    <w:p w:rsidR="008C087D" w:rsidRPr="004C3695" w:rsidRDefault="008C087D" w:rsidP="008C087D">
      <w:pPr>
        <w:rPr>
          <w:b/>
          <w:bCs/>
          <w:szCs w:val="22"/>
        </w:rPr>
      </w:pPr>
      <w:r w:rsidRPr="004C3695">
        <w:rPr>
          <w:b/>
          <w:bCs/>
          <w:szCs w:val="22"/>
        </w:rPr>
        <w:t>10. SAFETY AND SECURITY COMMITTEE</w:t>
      </w:r>
    </w:p>
    <w:tbl>
      <w:tblPr>
        <w:tblW w:w="0" w:type="auto"/>
        <w:tblLook w:val="04A0"/>
      </w:tblPr>
      <w:tblGrid>
        <w:gridCol w:w="1098"/>
        <w:gridCol w:w="5760"/>
        <w:gridCol w:w="1350"/>
        <w:gridCol w:w="1368"/>
      </w:tblGrid>
      <w:tr w:rsidR="008C087D" w:rsidRPr="004C3695" w:rsidTr="0029056B">
        <w:tc>
          <w:tcPr>
            <w:tcW w:w="1098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576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135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.</w:t>
            </w:r>
          </w:p>
        </w:tc>
        <w:tc>
          <w:tcPr>
            <w:tcW w:w="1368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.</w:t>
            </w:r>
          </w:p>
        </w:tc>
      </w:tr>
      <w:tr w:rsidR="008C087D" w:rsidRPr="004C3695" w:rsidTr="0029056B">
        <w:tc>
          <w:tcPr>
            <w:tcW w:w="1098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5760" w:type="dxa"/>
          </w:tcPr>
          <w:p w:rsidR="008C087D" w:rsidRPr="004C3695" w:rsidRDefault="008C087D" w:rsidP="0029056B">
            <w:r w:rsidRPr="004C3695">
              <w:t>MR K A GEORGE    I/C</w:t>
            </w:r>
          </w:p>
        </w:tc>
        <w:tc>
          <w:tcPr>
            <w:tcW w:w="1350" w:type="dxa"/>
          </w:tcPr>
          <w:p w:rsidR="008C087D" w:rsidRPr="004C3695" w:rsidRDefault="008C087D" w:rsidP="0029056B">
            <w:r w:rsidRPr="004C3695">
              <w:t>PGT ENG.</w:t>
            </w:r>
          </w:p>
        </w:tc>
        <w:tc>
          <w:tcPr>
            <w:tcW w:w="136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98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5760" w:type="dxa"/>
          </w:tcPr>
          <w:p w:rsidR="008C087D" w:rsidRPr="004C3695" w:rsidRDefault="008C087D" w:rsidP="0029056B">
            <w:r w:rsidRPr="004C3695">
              <w:t>MR B C SINGH</w:t>
            </w:r>
          </w:p>
        </w:tc>
        <w:tc>
          <w:tcPr>
            <w:tcW w:w="1350" w:type="dxa"/>
          </w:tcPr>
          <w:p w:rsidR="008C087D" w:rsidRPr="004C3695" w:rsidRDefault="008C087D" w:rsidP="0029056B">
            <w:r w:rsidRPr="004C3695">
              <w:t>PGT ENG.</w:t>
            </w:r>
          </w:p>
        </w:tc>
        <w:tc>
          <w:tcPr>
            <w:tcW w:w="136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98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5760" w:type="dxa"/>
          </w:tcPr>
          <w:p w:rsidR="008C087D" w:rsidRPr="004C3695" w:rsidRDefault="008C087D" w:rsidP="0029056B">
            <w:r w:rsidRPr="004C3695">
              <w:t>MRS SWETA GOEL</w:t>
            </w:r>
          </w:p>
        </w:tc>
        <w:tc>
          <w:tcPr>
            <w:tcW w:w="1350" w:type="dxa"/>
          </w:tcPr>
          <w:p w:rsidR="008C087D" w:rsidRPr="004C3695" w:rsidRDefault="008C087D" w:rsidP="0029056B">
            <w:r w:rsidRPr="004C3695">
              <w:t>PGT COMM.</w:t>
            </w:r>
          </w:p>
        </w:tc>
        <w:tc>
          <w:tcPr>
            <w:tcW w:w="136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98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5760" w:type="dxa"/>
          </w:tcPr>
          <w:p w:rsidR="008C087D" w:rsidRPr="004C3695" w:rsidRDefault="008C087D" w:rsidP="0029056B">
            <w:r w:rsidRPr="004C3695">
              <w:t>MR P K MISHRA</w:t>
            </w:r>
          </w:p>
        </w:tc>
        <w:tc>
          <w:tcPr>
            <w:tcW w:w="1350" w:type="dxa"/>
          </w:tcPr>
          <w:p w:rsidR="008C087D" w:rsidRPr="004C3695" w:rsidRDefault="008C087D" w:rsidP="0029056B">
            <w:r w:rsidRPr="004C3695">
              <w:t>PGT MATHS</w:t>
            </w:r>
          </w:p>
        </w:tc>
        <w:tc>
          <w:tcPr>
            <w:tcW w:w="136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98" w:type="dxa"/>
          </w:tcPr>
          <w:p w:rsidR="008C087D" w:rsidRPr="004C3695" w:rsidRDefault="008C087D" w:rsidP="0029056B">
            <w:r w:rsidRPr="004C3695">
              <w:t>5</w:t>
            </w:r>
          </w:p>
        </w:tc>
        <w:tc>
          <w:tcPr>
            <w:tcW w:w="5760" w:type="dxa"/>
          </w:tcPr>
          <w:p w:rsidR="008C087D" w:rsidRPr="004C3695" w:rsidRDefault="008C087D" w:rsidP="0029056B">
            <w:r w:rsidRPr="004C3695">
              <w:t>MR BHEEM SINGH</w:t>
            </w:r>
          </w:p>
        </w:tc>
        <w:tc>
          <w:tcPr>
            <w:tcW w:w="1350" w:type="dxa"/>
          </w:tcPr>
          <w:p w:rsidR="008C087D" w:rsidRPr="004C3695" w:rsidRDefault="008C087D" w:rsidP="0029056B">
            <w:r w:rsidRPr="004C3695">
              <w:t>TGT WE</w:t>
            </w:r>
          </w:p>
        </w:tc>
        <w:tc>
          <w:tcPr>
            <w:tcW w:w="136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98" w:type="dxa"/>
          </w:tcPr>
          <w:p w:rsidR="008C087D" w:rsidRPr="004C3695" w:rsidRDefault="008C087D" w:rsidP="0029056B">
            <w:r w:rsidRPr="004C3695">
              <w:t>6</w:t>
            </w:r>
          </w:p>
        </w:tc>
        <w:tc>
          <w:tcPr>
            <w:tcW w:w="5760" w:type="dxa"/>
          </w:tcPr>
          <w:p w:rsidR="008C087D" w:rsidRPr="004C3695" w:rsidRDefault="008C087D" w:rsidP="0029056B">
            <w:r w:rsidRPr="004C3695">
              <w:t>MR M K MILAN</w:t>
            </w:r>
          </w:p>
        </w:tc>
        <w:tc>
          <w:tcPr>
            <w:tcW w:w="1350" w:type="dxa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136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98" w:type="dxa"/>
          </w:tcPr>
          <w:p w:rsidR="008C087D" w:rsidRPr="004C3695" w:rsidRDefault="008C087D" w:rsidP="0029056B">
            <w:r w:rsidRPr="004C3695">
              <w:t>7</w:t>
            </w:r>
          </w:p>
        </w:tc>
        <w:tc>
          <w:tcPr>
            <w:tcW w:w="5760" w:type="dxa"/>
          </w:tcPr>
          <w:p w:rsidR="008C087D" w:rsidRPr="004C3695" w:rsidRDefault="008C087D" w:rsidP="0029056B">
            <w:r w:rsidRPr="004C3695">
              <w:t>MS KAMINI JHA</w:t>
            </w:r>
          </w:p>
        </w:tc>
        <w:tc>
          <w:tcPr>
            <w:tcW w:w="1350" w:type="dxa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1368" w:type="dxa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rPr>
          <w:szCs w:val="22"/>
        </w:rPr>
      </w:pPr>
    </w:p>
    <w:p w:rsidR="008C087D" w:rsidRPr="004C3695" w:rsidRDefault="008C087D" w:rsidP="008C087D">
      <w:pPr>
        <w:rPr>
          <w:szCs w:val="22"/>
        </w:rPr>
      </w:pPr>
      <w:r w:rsidRPr="004C3695">
        <w:rPr>
          <w:szCs w:val="22"/>
        </w:rPr>
        <w:tab/>
      </w:r>
    </w:p>
    <w:p w:rsidR="008C087D" w:rsidRPr="004C3695" w:rsidRDefault="008C087D" w:rsidP="008C087D">
      <w:pPr>
        <w:rPr>
          <w:b/>
          <w:bCs/>
          <w:szCs w:val="22"/>
        </w:rPr>
      </w:pPr>
      <w:r w:rsidRPr="004C3695">
        <w:rPr>
          <w:b/>
          <w:bCs/>
          <w:szCs w:val="22"/>
        </w:rPr>
        <w:t xml:space="preserve">  11. SCHOOL INCLUSION COMMITTEE</w:t>
      </w:r>
    </w:p>
    <w:tbl>
      <w:tblPr>
        <w:tblW w:w="0" w:type="auto"/>
        <w:tblLook w:val="04A0"/>
      </w:tblPr>
      <w:tblGrid>
        <w:gridCol w:w="1008"/>
        <w:gridCol w:w="5580"/>
        <w:gridCol w:w="1530"/>
        <w:gridCol w:w="1458"/>
      </w:tblGrid>
      <w:tr w:rsidR="008C087D" w:rsidRPr="004C3695" w:rsidTr="0029056B">
        <w:tc>
          <w:tcPr>
            <w:tcW w:w="1008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558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153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.</w:t>
            </w:r>
          </w:p>
        </w:tc>
        <w:tc>
          <w:tcPr>
            <w:tcW w:w="1458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</w:tr>
      <w:tr w:rsidR="008C087D" w:rsidRPr="004C3695" w:rsidTr="0029056B">
        <w:tc>
          <w:tcPr>
            <w:tcW w:w="1008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5580" w:type="dxa"/>
          </w:tcPr>
          <w:p w:rsidR="008C087D" w:rsidRPr="004C3695" w:rsidRDefault="008C087D" w:rsidP="0029056B">
            <w:r w:rsidRPr="004C3695">
              <w:t>MR K.C. MEENA     - CHAIR PERSON</w:t>
            </w:r>
          </w:p>
        </w:tc>
        <w:tc>
          <w:tcPr>
            <w:tcW w:w="1530" w:type="dxa"/>
          </w:tcPr>
          <w:p w:rsidR="008C087D" w:rsidRPr="004C3695" w:rsidRDefault="008C087D" w:rsidP="0029056B">
            <w:r w:rsidRPr="004C3695">
              <w:t>PRINCIPAL</w:t>
            </w:r>
          </w:p>
        </w:tc>
        <w:tc>
          <w:tcPr>
            <w:tcW w:w="145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08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5580" w:type="dxa"/>
          </w:tcPr>
          <w:p w:rsidR="008C087D" w:rsidRPr="004C3695" w:rsidRDefault="008C087D" w:rsidP="0029056B">
            <w:r w:rsidRPr="004C3695">
              <w:t>DR S K SHUKLA</w:t>
            </w:r>
          </w:p>
        </w:tc>
        <w:tc>
          <w:tcPr>
            <w:tcW w:w="1530" w:type="dxa"/>
          </w:tcPr>
          <w:p w:rsidR="008C087D" w:rsidRPr="004C3695" w:rsidRDefault="008C087D" w:rsidP="0029056B">
            <w:r w:rsidRPr="004C3695">
              <w:t>PGT HINDI</w:t>
            </w:r>
          </w:p>
        </w:tc>
        <w:tc>
          <w:tcPr>
            <w:tcW w:w="145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08" w:type="dxa"/>
          </w:tcPr>
          <w:p w:rsidR="008C087D" w:rsidRPr="004C3695" w:rsidRDefault="008C087D" w:rsidP="0029056B">
            <w:r w:rsidRPr="004C3695">
              <w:lastRenderedPageBreak/>
              <w:t>3</w:t>
            </w:r>
          </w:p>
        </w:tc>
        <w:tc>
          <w:tcPr>
            <w:tcW w:w="5580" w:type="dxa"/>
          </w:tcPr>
          <w:p w:rsidR="008C087D" w:rsidRPr="004C3695" w:rsidRDefault="008C087D" w:rsidP="0029056B">
            <w:r w:rsidRPr="004C3695">
              <w:t>MR SHASHI PRAKASH</w:t>
            </w:r>
          </w:p>
        </w:tc>
        <w:tc>
          <w:tcPr>
            <w:tcW w:w="1530" w:type="dxa"/>
          </w:tcPr>
          <w:p w:rsidR="008C087D" w:rsidRPr="004C3695" w:rsidRDefault="008C087D" w:rsidP="0029056B">
            <w:r w:rsidRPr="004C3695">
              <w:t>LIBRARIAN</w:t>
            </w:r>
          </w:p>
        </w:tc>
        <w:tc>
          <w:tcPr>
            <w:tcW w:w="145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08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5580" w:type="dxa"/>
          </w:tcPr>
          <w:p w:rsidR="008C087D" w:rsidRPr="004C3695" w:rsidRDefault="008C087D" w:rsidP="0029056B">
            <w:r w:rsidRPr="004C3695">
              <w:t>MR B.K.MANDAL</w:t>
            </w:r>
          </w:p>
        </w:tc>
        <w:tc>
          <w:tcPr>
            <w:tcW w:w="1530" w:type="dxa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145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08" w:type="dxa"/>
          </w:tcPr>
          <w:p w:rsidR="008C087D" w:rsidRPr="004C3695" w:rsidRDefault="008C087D" w:rsidP="0029056B">
            <w:r w:rsidRPr="004C3695">
              <w:t>5</w:t>
            </w:r>
          </w:p>
        </w:tc>
        <w:tc>
          <w:tcPr>
            <w:tcW w:w="5580" w:type="dxa"/>
          </w:tcPr>
          <w:p w:rsidR="008C087D" w:rsidRPr="004C3695" w:rsidRDefault="008C087D" w:rsidP="0029056B">
            <w:r w:rsidRPr="004C3695">
              <w:t>MR M.K.MILAN</w:t>
            </w:r>
          </w:p>
        </w:tc>
        <w:tc>
          <w:tcPr>
            <w:tcW w:w="1530" w:type="dxa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1458" w:type="dxa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rPr>
          <w:szCs w:val="22"/>
        </w:rPr>
      </w:pPr>
    </w:p>
    <w:p w:rsidR="008C087D" w:rsidRPr="004C3695" w:rsidRDefault="008C087D" w:rsidP="008C087D">
      <w:pPr>
        <w:ind w:left="2160" w:firstLine="720"/>
        <w:rPr>
          <w:b/>
          <w:bCs/>
          <w:szCs w:val="22"/>
        </w:rPr>
      </w:pPr>
      <w:r w:rsidRPr="004C3695">
        <w:rPr>
          <w:b/>
          <w:bCs/>
          <w:szCs w:val="22"/>
        </w:rPr>
        <w:t>12. GRIEVANCE/COMPLAINT REDRESSAL COMMITTEE</w:t>
      </w:r>
    </w:p>
    <w:tbl>
      <w:tblPr>
        <w:tblW w:w="0" w:type="auto"/>
        <w:tblLook w:val="04A0"/>
      </w:tblPr>
      <w:tblGrid>
        <w:gridCol w:w="539"/>
        <w:gridCol w:w="2400"/>
        <w:gridCol w:w="1399"/>
        <w:gridCol w:w="694"/>
        <w:gridCol w:w="566"/>
        <w:gridCol w:w="2240"/>
        <w:gridCol w:w="910"/>
        <w:gridCol w:w="828"/>
      </w:tblGrid>
      <w:tr w:rsidR="008C087D" w:rsidRPr="004C3695" w:rsidTr="0029056B">
        <w:tc>
          <w:tcPr>
            <w:tcW w:w="5032" w:type="dxa"/>
            <w:gridSpan w:val="4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 xml:space="preserve">                             SECONDARY</w:t>
            </w:r>
          </w:p>
        </w:tc>
        <w:tc>
          <w:tcPr>
            <w:tcW w:w="4544" w:type="dxa"/>
            <w:gridSpan w:val="4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 xml:space="preserve">                           PRIMARY</w:t>
            </w:r>
          </w:p>
        </w:tc>
      </w:tr>
      <w:tr w:rsidR="008C087D" w:rsidRPr="004C3695" w:rsidTr="0029056B">
        <w:tc>
          <w:tcPr>
            <w:tcW w:w="539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2400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1399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DESIGN</w:t>
            </w:r>
          </w:p>
        </w:tc>
        <w:tc>
          <w:tcPr>
            <w:tcW w:w="694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  <w:tc>
          <w:tcPr>
            <w:tcW w:w="566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2240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910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DESIGN</w:t>
            </w:r>
          </w:p>
        </w:tc>
        <w:tc>
          <w:tcPr>
            <w:tcW w:w="828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</w:tr>
      <w:tr w:rsidR="008C087D" w:rsidRPr="004C3695" w:rsidTr="0029056B">
        <w:tc>
          <w:tcPr>
            <w:tcW w:w="539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2400" w:type="dxa"/>
          </w:tcPr>
          <w:p w:rsidR="008C087D" w:rsidRPr="004C3695" w:rsidRDefault="008C087D" w:rsidP="0029056B">
            <w:r w:rsidRPr="004C3695">
              <w:t>DR ALOK KUMAR I/C</w:t>
            </w:r>
          </w:p>
        </w:tc>
        <w:tc>
          <w:tcPr>
            <w:tcW w:w="1399" w:type="dxa"/>
          </w:tcPr>
          <w:p w:rsidR="008C087D" w:rsidRPr="004C3695" w:rsidRDefault="008C087D" w:rsidP="0029056B">
            <w:r w:rsidRPr="004C3695">
              <w:t>PGT PHYSICS</w:t>
            </w:r>
          </w:p>
        </w:tc>
        <w:tc>
          <w:tcPr>
            <w:tcW w:w="694" w:type="dxa"/>
          </w:tcPr>
          <w:p w:rsidR="008C087D" w:rsidRPr="004C3695" w:rsidRDefault="008C087D" w:rsidP="0029056B"/>
        </w:tc>
        <w:tc>
          <w:tcPr>
            <w:tcW w:w="566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2240" w:type="dxa"/>
          </w:tcPr>
          <w:p w:rsidR="008C087D" w:rsidRPr="004C3695" w:rsidRDefault="008C087D" w:rsidP="0029056B">
            <w:r w:rsidRPr="004C3695">
              <w:t>MRS BINA KUMARI I/C</w:t>
            </w:r>
          </w:p>
        </w:tc>
        <w:tc>
          <w:tcPr>
            <w:tcW w:w="910" w:type="dxa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82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39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2400" w:type="dxa"/>
          </w:tcPr>
          <w:p w:rsidR="008C087D" w:rsidRPr="004C3695" w:rsidRDefault="008C087D" w:rsidP="0029056B">
            <w:r w:rsidRPr="004C3695">
              <w:t>MRS MADHU CHANDA</w:t>
            </w:r>
          </w:p>
        </w:tc>
        <w:tc>
          <w:tcPr>
            <w:tcW w:w="1399" w:type="dxa"/>
          </w:tcPr>
          <w:p w:rsidR="008C087D" w:rsidRPr="004C3695" w:rsidRDefault="008C087D" w:rsidP="0029056B">
            <w:r w:rsidRPr="004C3695">
              <w:t>TGT HINDI</w:t>
            </w:r>
          </w:p>
        </w:tc>
        <w:tc>
          <w:tcPr>
            <w:tcW w:w="694" w:type="dxa"/>
          </w:tcPr>
          <w:p w:rsidR="008C087D" w:rsidRPr="004C3695" w:rsidRDefault="008C087D" w:rsidP="0029056B"/>
        </w:tc>
        <w:tc>
          <w:tcPr>
            <w:tcW w:w="566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2240" w:type="dxa"/>
          </w:tcPr>
          <w:p w:rsidR="008C087D" w:rsidRPr="004C3695" w:rsidRDefault="008C087D" w:rsidP="0029056B">
            <w:r w:rsidRPr="004C3695">
              <w:t>MR U K SHAH</w:t>
            </w:r>
          </w:p>
        </w:tc>
        <w:tc>
          <w:tcPr>
            <w:tcW w:w="910" w:type="dxa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82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39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2400" w:type="dxa"/>
          </w:tcPr>
          <w:p w:rsidR="008C087D" w:rsidRPr="004C3695" w:rsidRDefault="008C087D" w:rsidP="0029056B">
            <w:r w:rsidRPr="004C3695">
              <w:t>MR R. R. PRASAD</w:t>
            </w:r>
          </w:p>
        </w:tc>
        <w:tc>
          <w:tcPr>
            <w:tcW w:w="1399" w:type="dxa"/>
          </w:tcPr>
          <w:p w:rsidR="008C087D" w:rsidRPr="004C3695" w:rsidRDefault="008C087D" w:rsidP="0029056B">
            <w:r w:rsidRPr="004C3695">
              <w:t>TGT ENG</w:t>
            </w:r>
          </w:p>
        </w:tc>
        <w:tc>
          <w:tcPr>
            <w:tcW w:w="694" w:type="dxa"/>
          </w:tcPr>
          <w:p w:rsidR="008C087D" w:rsidRPr="004C3695" w:rsidRDefault="008C087D" w:rsidP="0029056B"/>
        </w:tc>
        <w:tc>
          <w:tcPr>
            <w:tcW w:w="566" w:type="dxa"/>
          </w:tcPr>
          <w:p w:rsidR="008C087D" w:rsidRPr="004C3695" w:rsidRDefault="008C087D" w:rsidP="0029056B"/>
        </w:tc>
        <w:tc>
          <w:tcPr>
            <w:tcW w:w="2240" w:type="dxa"/>
          </w:tcPr>
          <w:p w:rsidR="008C087D" w:rsidRPr="004C3695" w:rsidRDefault="008C087D" w:rsidP="0029056B"/>
        </w:tc>
        <w:tc>
          <w:tcPr>
            <w:tcW w:w="910" w:type="dxa"/>
          </w:tcPr>
          <w:p w:rsidR="008C087D" w:rsidRPr="004C3695" w:rsidRDefault="008C087D" w:rsidP="0029056B"/>
        </w:tc>
        <w:tc>
          <w:tcPr>
            <w:tcW w:w="82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39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2400" w:type="dxa"/>
          </w:tcPr>
          <w:p w:rsidR="008C087D" w:rsidRPr="004C3695" w:rsidRDefault="008C087D" w:rsidP="0029056B">
            <w:r w:rsidRPr="004C3695">
              <w:t>MR KAUSHAL KISHOR</w:t>
            </w:r>
          </w:p>
        </w:tc>
        <w:tc>
          <w:tcPr>
            <w:tcW w:w="1399" w:type="dxa"/>
          </w:tcPr>
          <w:p w:rsidR="008C087D" w:rsidRPr="004C3695" w:rsidRDefault="008C087D" w:rsidP="0029056B">
            <w:r w:rsidRPr="004C3695">
              <w:t>TGT ENG</w:t>
            </w:r>
          </w:p>
        </w:tc>
        <w:tc>
          <w:tcPr>
            <w:tcW w:w="694" w:type="dxa"/>
          </w:tcPr>
          <w:p w:rsidR="008C087D" w:rsidRPr="004C3695" w:rsidRDefault="008C087D" w:rsidP="0029056B"/>
        </w:tc>
        <w:tc>
          <w:tcPr>
            <w:tcW w:w="566" w:type="dxa"/>
          </w:tcPr>
          <w:p w:rsidR="008C087D" w:rsidRPr="004C3695" w:rsidRDefault="008C087D" w:rsidP="0029056B"/>
        </w:tc>
        <w:tc>
          <w:tcPr>
            <w:tcW w:w="2240" w:type="dxa"/>
          </w:tcPr>
          <w:p w:rsidR="008C087D" w:rsidRPr="004C3695" w:rsidRDefault="008C087D" w:rsidP="0029056B"/>
        </w:tc>
        <w:tc>
          <w:tcPr>
            <w:tcW w:w="910" w:type="dxa"/>
          </w:tcPr>
          <w:p w:rsidR="008C087D" w:rsidRPr="004C3695" w:rsidRDefault="008C087D" w:rsidP="0029056B"/>
        </w:tc>
        <w:tc>
          <w:tcPr>
            <w:tcW w:w="828" w:type="dxa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rPr>
          <w:szCs w:val="22"/>
        </w:rPr>
      </w:pPr>
      <w:r w:rsidRPr="004C3695">
        <w:rPr>
          <w:szCs w:val="22"/>
        </w:rPr>
        <w:t>13</w:t>
      </w:r>
      <w:proofErr w:type="gramStart"/>
      <w:r w:rsidRPr="004C3695">
        <w:rPr>
          <w:szCs w:val="22"/>
        </w:rPr>
        <w:t>.RTE</w:t>
      </w:r>
      <w:proofErr w:type="gramEnd"/>
      <w:r w:rsidRPr="004C3695">
        <w:rPr>
          <w:szCs w:val="22"/>
        </w:rPr>
        <w:t xml:space="preserve"> AND SCHOLARSHIP COMMITTEE</w:t>
      </w:r>
    </w:p>
    <w:tbl>
      <w:tblPr>
        <w:tblW w:w="0" w:type="auto"/>
        <w:tblLook w:val="04A0"/>
      </w:tblPr>
      <w:tblGrid>
        <w:gridCol w:w="550"/>
        <w:gridCol w:w="2526"/>
        <w:gridCol w:w="1273"/>
        <w:gridCol w:w="530"/>
        <w:gridCol w:w="707"/>
        <w:gridCol w:w="3257"/>
        <w:gridCol w:w="497"/>
        <w:gridCol w:w="236"/>
      </w:tblGrid>
      <w:tr w:rsidR="008C087D" w:rsidRPr="004C3695" w:rsidTr="0029056B">
        <w:tc>
          <w:tcPr>
            <w:tcW w:w="4881" w:type="dxa"/>
            <w:gridSpan w:val="4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 xml:space="preserve">                                 SECONDARY</w:t>
            </w:r>
          </w:p>
        </w:tc>
        <w:tc>
          <w:tcPr>
            <w:tcW w:w="4695" w:type="dxa"/>
            <w:gridSpan w:val="4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 xml:space="preserve">                       PRIMARY</w:t>
            </w:r>
          </w:p>
        </w:tc>
      </w:tr>
      <w:tr w:rsidR="008C087D" w:rsidRPr="004C3695" w:rsidTr="0029056B">
        <w:tc>
          <w:tcPr>
            <w:tcW w:w="551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2527" w:type="dxa"/>
          </w:tcPr>
          <w:p w:rsidR="008C087D" w:rsidRPr="004C3695" w:rsidRDefault="008C087D" w:rsidP="0029056B">
            <w:r w:rsidRPr="004C3695">
              <w:t>MR P K MISHRA  I/C</w:t>
            </w:r>
          </w:p>
        </w:tc>
        <w:tc>
          <w:tcPr>
            <w:tcW w:w="1273" w:type="dxa"/>
          </w:tcPr>
          <w:p w:rsidR="008C087D" w:rsidRPr="004C3695" w:rsidRDefault="008C087D" w:rsidP="0029056B">
            <w:r w:rsidRPr="004C3695">
              <w:t>PGT MATHS</w:t>
            </w:r>
          </w:p>
        </w:tc>
        <w:tc>
          <w:tcPr>
            <w:tcW w:w="530" w:type="dxa"/>
          </w:tcPr>
          <w:p w:rsidR="008C087D" w:rsidRPr="004C3695" w:rsidRDefault="008C087D" w:rsidP="0029056B"/>
        </w:tc>
        <w:tc>
          <w:tcPr>
            <w:tcW w:w="707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3255" w:type="dxa"/>
          </w:tcPr>
          <w:p w:rsidR="008C087D" w:rsidRPr="004C3695" w:rsidRDefault="008C087D" w:rsidP="0029056B">
            <w:r w:rsidRPr="004C3695">
              <w:t>MR B K MANDAL I/C</w:t>
            </w:r>
          </w:p>
        </w:tc>
        <w:tc>
          <w:tcPr>
            <w:tcW w:w="497" w:type="dxa"/>
          </w:tcPr>
          <w:p w:rsidR="008C087D" w:rsidRPr="004C3695" w:rsidRDefault="008C087D" w:rsidP="0029056B"/>
        </w:tc>
        <w:tc>
          <w:tcPr>
            <w:tcW w:w="236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51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2527" w:type="dxa"/>
          </w:tcPr>
          <w:p w:rsidR="008C087D" w:rsidRPr="004C3695" w:rsidRDefault="008C087D" w:rsidP="0029056B">
            <w:r w:rsidRPr="004C3695">
              <w:t>DR A N MISHRA</w:t>
            </w:r>
          </w:p>
        </w:tc>
        <w:tc>
          <w:tcPr>
            <w:tcW w:w="1273" w:type="dxa"/>
          </w:tcPr>
          <w:p w:rsidR="008C087D" w:rsidRPr="004C3695" w:rsidRDefault="008C087D" w:rsidP="0029056B">
            <w:r w:rsidRPr="004C3695">
              <w:t>TGT HINDI</w:t>
            </w:r>
          </w:p>
        </w:tc>
        <w:tc>
          <w:tcPr>
            <w:tcW w:w="530" w:type="dxa"/>
          </w:tcPr>
          <w:p w:rsidR="008C087D" w:rsidRPr="004C3695" w:rsidRDefault="008C087D" w:rsidP="0029056B"/>
        </w:tc>
        <w:tc>
          <w:tcPr>
            <w:tcW w:w="707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3259" w:type="dxa"/>
          </w:tcPr>
          <w:p w:rsidR="008C087D" w:rsidRPr="004C3695" w:rsidRDefault="008C087D" w:rsidP="0029056B">
            <w:r w:rsidRPr="004C3695">
              <w:t>MRS MANISHA GUPTA</w:t>
            </w:r>
          </w:p>
        </w:tc>
        <w:tc>
          <w:tcPr>
            <w:tcW w:w="493" w:type="dxa"/>
          </w:tcPr>
          <w:p w:rsidR="008C087D" w:rsidRPr="004C3695" w:rsidRDefault="008C087D" w:rsidP="0029056B"/>
        </w:tc>
        <w:tc>
          <w:tcPr>
            <w:tcW w:w="236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51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2527" w:type="dxa"/>
          </w:tcPr>
          <w:p w:rsidR="008C087D" w:rsidRPr="004C3695" w:rsidRDefault="008C087D" w:rsidP="0029056B">
            <w:r w:rsidRPr="004C3695">
              <w:t>MR SANJAY SUMAN</w:t>
            </w:r>
          </w:p>
        </w:tc>
        <w:tc>
          <w:tcPr>
            <w:tcW w:w="1273" w:type="dxa"/>
          </w:tcPr>
          <w:p w:rsidR="008C087D" w:rsidRPr="004C3695" w:rsidRDefault="008C087D" w:rsidP="0029056B">
            <w:r w:rsidRPr="004C3695">
              <w:t>TGT SC</w:t>
            </w:r>
          </w:p>
        </w:tc>
        <w:tc>
          <w:tcPr>
            <w:tcW w:w="530" w:type="dxa"/>
          </w:tcPr>
          <w:p w:rsidR="008C087D" w:rsidRPr="004C3695" w:rsidRDefault="008C087D" w:rsidP="0029056B"/>
        </w:tc>
        <w:tc>
          <w:tcPr>
            <w:tcW w:w="707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3259" w:type="dxa"/>
          </w:tcPr>
          <w:p w:rsidR="008C087D" w:rsidRPr="004C3695" w:rsidRDefault="008C087D" w:rsidP="0029056B"/>
        </w:tc>
        <w:tc>
          <w:tcPr>
            <w:tcW w:w="493" w:type="dxa"/>
          </w:tcPr>
          <w:p w:rsidR="008C087D" w:rsidRPr="004C3695" w:rsidRDefault="008C087D" w:rsidP="0029056B"/>
        </w:tc>
        <w:tc>
          <w:tcPr>
            <w:tcW w:w="236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51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2527" w:type="dxa"/>
          </w:tcPr>
          <w:p w:rsidR="008C087D" w:rsidRPr="004C3695" w:rsidRDefault="008C087D" w:rsidP="0029056B">
            <w:r w:rsidRPr="004C3695">
              <w:t>MR A K SINGH</w:t>
            </w:r>
          </w:p>
        </w:tc>
        <w:tc>
          <w:tcPr>
            <w:tcW w:w="1273" w:type="dxa"/>
          </w:tcPr>
          <w:p w:rsidR="008C087D" w:rsidRPr="004C3695" w:rsidRDefault="008C087D" w:rsidP="0029056B">
            <w:r w:rsidRPr="004C3695">
              <w:t>TGT HINDI</w:t>
            </w:r>
          </w:p>
        </w:tc>
        <w:tc>
          <w:tcPr>
            <w:tcW w:w="530" w:type="dxa"/>
          </w:tcPr>
          <w:p w:rsidR="008C087D" w:rsidRPr="004C3695" w:rsidRDefault="008C087D" w:rsidP="0029056B"/>
        </w:tc>
        <w:tc>
          <w:tcPr>
            <w:tcW w:w="707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3259" w:type="dxa"/>
          </w:tcPr>
          <w:p w:rsidR="008C087D" w:rsidRPr="004C3695" w:rsidRDefault="008C087D" w:rsidP="0029056B"/>
        </w:tc>
        <w:tc>
          <w:tcPr>
            <w:tcW w:w="493" w:type="dxa"/>
          </w:tcPr>
          <w:p w:rsidR="008C087D" w:rsidRPr="004C3695" w:rsidRDefault="008C087D" w:rsidP="0029056B"/>
        </w:tc>
        <w:tc>
          <w:tcPr>
            <w:tcW w:w="236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9576" w:type="dxa"/>
            <w:gridSpan w:val="8"/>
            <w:tcBorders>
              <w:left w:val="nil"/>
              <w:bottom w:val="nil"/>
              <w:right w:val="nil"/>
            </w:tcBorders>
          </w:tcPr>
          <w:p w:rsidR="008C087D" w:rsidRPr="004C3695" w:rsidRDefault="008C087D" w:rsidP="0029056B"/>
          <w:p w:rsidR="008C087D" w:rsidRPr="004C3695" w:rsidRDefault="008C087D" w:rsidP="0029056B"/>
        </w:tc>
      </w:tr>
    </w:tbl>
    <w:p w:rsidR="008C087D" w:rsidRPr="004C3695" w:rsidRDefault="008C087D" w:rsidP="008C087D">
      <w:pPr>
        <w:rPr>
          <w:b/>
          <w:bCs/>
          <w:szCs w:val="22"/>
        </w:rPr>
      </w:pPr>
      <w:r w:rsidRPr="004C3695">
        <w:rPr>
          <w:b/>
          <w:bCs/>
          <w:szCs w:val="22"/>
        </w:rPr>
        <w:t>14. GUIDANCE, COUNSELLING, NAEP, SEXUAL HARASSMENT COMMITTEE</w:t>
      </w:r>
    </w:p>
    <w:tbl>
      <w:tblPr>
        <w:tblpPr w:leftFromText="180" w:rightFromText="180" w:vertAnchor="text" w:tblpY="1"/>
        <w:tblOverlap w:val="never"/>
        <w:tblW w:w="0" w:type="auto"/>
        <w:tblLook w:val="04A0"/>
      </w:tblPr>
      <w:tblGrid>
        <w:gridCol w:w="2071"/>
        <w:gridCol w:w="4673"/>
        <w:gridCol w:w="1771"/>
        <w:gridCol w:w="1061"/>
      </w:tblGrid>
      <w:tr w:rsidR="008C087D" w:rsidRPr="004C3695" w:rsidTr="0029056B">
        <w:tc>
          <w:tcPr>
            <w:tcW w:w="2085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4699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 xml:space="preserve">                              NAME</w:t>
            </w:r>
          </w:p>
        </w:tc>
        <w:tc>
          <w:tcPr>
            <w:tcW w:w="1773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DESIGNATION</w:t>
            </w:r>
          </w:p>
        </w:tc>
        <w:tc>
          <w:tcPr>
            <w:tcW w:w="1064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</w:tr>
      <w:tr w:rsidR="008C087D" w:rsidRPr="004C3695" w:rsidTr="0029056B">
        <w:trPr>
          <w:trHeight w:val="278"/>
        </w:trPr>
        <w:tc>
          <w:tcPr>
            <w:tcW w:w="2085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4699" w:type="dxa"/>
          </w:tcPr>
          <w:p w:rsidR="008C087D" w:rsidRPr="004C3695" w:rsidRDefault="008C087D" w:rsidP="0029056B">
            <w:r w:rsidRPr="004C3695">
              <w:t>MRS P.P. DHAL- I/C</w:t>
            </w:r>
          </w:p>
        </w:tc>
        <w:tc>
          <w:tcPr>
            <w:tcW w:w="1773" w:type="dxa"/>
          </w:tcPr>
          <w:p w:rsidR="008C087D" w:rsidRPr="004C3695" w:rsidRDefault="008C087D" w:rsidP="0029056B"/>
        </w:tc>
        <w:tc>
          <w:tcPr>
            <w:tcW w:w="106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2085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4699" w:type="dxa"/>
          </w:tcPr>
          <w:p w:rsidR="008C087D" w:rsidRPr="004C3695" w:rsidRDefault="008C087D" w:rsidP="0029056B">
            <w:r w:rsidRPr="004C3695">
              <w:t>MR K. A. GEORGE</w:t>
            </w:r>
          </w:p>
        </w:tc>
        <w:tc>
          <w:tcPr>
            <w:tcW w:w="1773" w:type="dxa"/>
          </w:tcPr>
          <w:p w:rsidR="008C087D" w:rsidRPr="004C3695" w:rsidRDefault="008C087D" w:rsidP="0029056B"/>
        </w:tc>
        <w:tc>
          <w:tcPr>
            <w:tcW w:w="106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2085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4699" w:type="dxa"/>
          </w:tcPr>
          <w:p w:rsidR="008C087D" w:rsidRPr="004C3695" w:rsidRDefault="008C087D" w:rsidP="0029056B">
            <w:r w:rsidRPr="004C3695">
              <w:t>MRS JYOTI PRASAD</w:t>
            </w:r>
          </w:p>
        </w:tc>
        <w:tc>
          <w:tcPr>
            <w:tcW w:w="1773" w:type="dxa"/>
          </w:tcPr>
          <w:p w:rsidR="008C087D" w:rsidRPr="004C3695" w:rsidRDefault="008C087D" w:rsidP="0029056B"/>
        </w:tc>
        <w:tc>
          <w:tcPr>
            <w:tcW w:w="106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2085" w:type="dxa"/>
          </w:tcPr>
          <w:p w:rsidR="008C087D" w:rsidRPr="004C3695" w:rsidRDefault="008C087D" w:rsidP="0029056B">
            <w:r w:rsidRPr="004C3695">
              <w:lastRenderedPageBreak/>
              <w:t>4</w:t>
            </w:r>
          </w:p>
        </w:tc>
        <w:tc>
          <w:tcPr>
            <w:tcW w:w="4699" w:type="dxa"/>
          </w:tcPr>
          <w:p w:rsidR="008C087D" w:rsidRPr="004C3695" w:rsidRDefault="008C087D" w:rsidP="0029056B">
            <w:r w:rsidRPr="004C3695">
              <w:t>MR M P MANU – I/C NAEP</w:t>
            </w:r>
          </w:p>
        </w:tc>
        <w:tc>
          <w:tcPr>
            <w:tcW w:w="1773" w:type="dxa"/>
          </w:tcPr>
          <w:p w:rsidR="008C087D" w:rsidRPr="004C3695" w:rsidRDefault="008C087D" w:rsidP="0029056B"/>
        </w:tc>
        <w:tc>
          <w:tcPr>
            <w:tcW w:w="106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2085" w:type="dxa"/>
          </w:tcPr>
          <w:p w:rsidR="008C087D" w:rsidRPr="004C3695" w:rsidRDefault="008C087D" w:rsidP="0029056B">
            <w:r w:rsidRPr="004C3695">
              <w:t>5</w:t>
            </w:r>
          </w:p>
        </w:tc>
        <w:tc>
          <w:tcPr>
            <w:tcW w:w="4699" w:type="dxa"/>
          </w:tcPr>
          <w:p w:rsidR="008C087D" w:rsidRPr="004C3695" w:rsidRDefault="008C087D" w:rsidP="0029056B">
            <w:r w:rsidRPr="004C3695">
              <w:t>MR S K PANDEY</w:t>
            </w:r>
          </w:p>
        </w:tc>
        <w:tc>
          <w:tcPr>
            <w:tcW w:w="1773" w:type="dxa"/>
          </w:tcPr>
          <w:p w:rsidR="008C087D" w:rsidRPr="004C3695" w:rsidRDefault="008C087D" w:rsidP="0029056B"/>
        </w:tc>
        <w:tc>
          <w:tcPr>
            <w:tcW w:w="106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2085" w:type="dxa"/>
          </w:tcPr>
          <w:p w:rsidR="008C087D" w:rsidRPr="004C3695" w:rsidRDefault="008C087D" w:rsidP="0029056B">
            <w:r w:rsidRPr="004C3695">
              <w:t>6</w:t>
            </w:r>
          </w:p>
        </w:tc>
        <w:tc>
          <w:tcPr>
            <w:tcW w:w="4699" w:type="dxa"/>
          </w:tcPr>
          <w:p w:rsidR="008C087D" w:rsidRPr="004C3695" w:rsidRDefault="008C087D" w:rsidP="0029056B">
            <w:r w:rsidRPr="004C3695">
              <w:t>MR R. K. SINGH</w:t>
            </w:r>
          </w:p>
        </w:tc>
        <w:tc>
          <w:tcPr>
            <w:tcW w:w="1773" w:type="dxa"/>
          </w:tcPr>
          <w:p w:rsidR="008C087D" w:rsidRPr="004C3695" w:rsidRDefault="008C087D" w:rsidP="0029056B"/>
        </w:tc>
        <w:tc>
          <w:tcPr>
            <w:tcW w:w="106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2085" w:type="dxa"/>
          </w:tcPr>
          <w:p w:rsidR="008C087D" w:rsidRPr="004C3695" w:rsidRDefault="008C087D" w:rsidP="0029056B">
            <w:r w:rsidRPr="004C3695">
              <w:t>7</w:t>
            </w:r>
          </w:p>
        </w:tc>
        <w:tc>
          <w:tcPr>
            <w:tcW w:w="4699" w:type="dxa"/>
          </w:tcPr>
          <w:p w:rsidR="008C087D" w:rsidRPr="004C3695" w:rsidRDefault="008C087D" w:rsidP="0029056B">
            <w:r w:rsidRPr="004C3695">
              <w:t>MR B.K.MANDAL</w:t>
            </w:r>
          </w:p>
        </w:tc>
        <w:tc>
          <w:tcPr>
            <w:tcW w:w="1773" w:type="dxa"/>
          </w:tcPr>
          <w:p w:rsidR="008C087D" w:rsidRPr="004C3695" w:rsidRDefault="008C087D" w:rsidP="0029056B"/>
        </w:tc>
        <w:tc>
          <w:tcPr>
            <w:tcW w:w="1064" w:type="dxa"/>
          </w:tcPr>
          <w:p w:rsidR="008C087D" w:rsidRPr="004C3695" w:rsidRDefault="008C087D" w:rsidP="0029056B"/>
        </w:tc>
      </w:tr>
      <w:tr w:rsidR="008C087D" w:rsidRPr="004C3695" w:rsidTr="0029056B">
        <w:tblPrEx>
          <w:tblLook w:val="0000"/>
        </w:tblPrEx>
        <w:trPr>
          <w:trHeight w:val="350"/>
        </w:trPr>
        <w:tc>
          <w:tcPr>
            <w:tcW w:w="2085" w:type="dxa"/>
          </w:tcPr>
          <w:p w:rsidR="008C087D" w:rsidRPr="004C3695" w:rsidRDefault="008C087D" w:rsidP="0029056B">
            <w:r w:rsidRPr="004C3695">
              <w:t>8</w:t>
            </w:r>
          </w:p>
        </w:tc>
        <w:tc>
          <w:tcPr>
            <w:tcW w:w="4699" w:type="dxa"/>
          </w:tcPr>
          <w:p w:rsidR="008C087D" w:rsidRPr="004C3695" w:rsidRDefault="008C087D" w:rsidP="0029056B">
            <w:r w:rsidRPr="004C3695">
              <w:t>MRS BINA KUMARI</w:t>
            </w:r>
          </w:p>
        </w:tc>
        <w:tc>
          <w:tcPr>
            <w:tcW w:w="1773" w:type="dxa"/>
          </w:tcPr>
          <w:p w:rsidR="008C087D" w:rsidRPr="004C3695" w:rsidRDefault="008C087D" w:rsidP="0029056B">
            <w:pPr>
              <w:ind w:left="108"/>
            </w:pPr>
          </w:p>
        </w:tc>
        <w:tc>
          <w:tcPr>
            <w:tcW w:w="1064" w:type="dxa"/>
          </w:tcPr>
          <w:p w:rsidR="008C087D" w:rsidRPr="004C3695" w:rsidRDefault="008C087D" w:rsidP="0029056B">
            <w:pPr>
              <w:ind w:left="108"/>
            </w:pPr>
          </w:p>
        </w:tc>
      </w:tr>
      <w:tr w:rsidR="008C087D" w:rsidRPr="004C3695" w:rsidTr="0029056B">
        <w:tblPrEx>
          <w:tblLook w:val="0000"/>
        </w:tblPrEx>
        <w:trPr>
          <w:trHeight w:val="195"/>
        </w:trPr>
        <w:tc>
          <w:tcPr>
            <w:tcW w:w="2085" w:type="dxa"/>
          </w:tcPr>
          <w:p w:rsidR="008C087D" w:rsidRPr="004C3695" w:rsidRDefault="008C087D" w:rsidP="0029056B">
            <w:r w:rsidRPr="004C3695">
              <w:t>9</w:t>
            </w:r>
          </w:p>
        </w:tc>
        <w:tc>
          <w:tcPr>
            <w:tcW w:w="4699" w:type="dxa"/>
          </w:tcPr>
          <w:p w:rsidR="008C087D" w:rsidRPr="004C3695" w:rsidRDefault="008C087D" w:rsidP="0029056B">
            <w:pPr>
              <w:ind w:left="108"/>
            </w:pPr>
            <w:r w:rsidRPr="004C3695">
              <w:t>MRS ANJANI GUPTA</w:t>
            </w:r>
          </w:p>
        </w:tc>
        <w:tc>
          <w:tcPr>
            <w:tcW w:w="1773" w:type="dxa"/>
          </w:tcPr>
          <w:p w:rsidR="008C087D" w:rsidRPr="004C3695" w:rsidRDefault="008C087D" w:rsidP="0029056B">
            <w:pPr>
              <w:ind w:left="108"/>
            </w:pPr>
          </w:p>
        </w:tc>
        <w:tc>
          <w:tcPr>
            <w:tcW w:w="1064" w:type="dxa"/>
          </w:tcPr>
          <w:p w:rsidR="008C087D" w:rsidRPr="004C3695" w:rsidRDefault="008C087D" w:rsidP="0029056B">
            <w:pPr>
              <w:ind w:left="108"/>
            </w:pPr>
          </w:p>
        </w:tc>
      </w:tr>
    </w:tbl>
    <w:p w:rsidR="008C087D" w:rsidRPr="004C3695" w:rsidRDefault="008C087D" w:rsidP="008C087D">
      <w:pPr>
        <w:rPr>
          <w:szCs w:val="22"/>
        </w:rPr>
      </w:pPr>
      <w:r w:rsidRPr="004C3695">
        <w:rPr>
          <w:szCs w:val="22"/>
        </w:rPr>
        <w:br w:type="textWrapping" w:clear="all"/>
      </w:r>
    </w:p>
    <w:p w:rsidR="008C087D" w:rsidRPr="004C3695" w:rsidRDefault="008C087D" w:rsidP="008C087D">
      <w:pPr>
        <w:rPr>
          <w:b/>
          <w:bCs/>
          <w:szCs w:val="22"/>
        </w:rPr>
      </w:pPr>
      <w:r w:rsidRPr="004C3695">
        <w:rPr>
          <w:b/>
          <w:bCs/>
          <w:szCs w:val="22"/>
        </w:rPr>
        <w:t>15. NTSE, KVPY, OLYMPIAD AND COMPETITIVE EXAMINATION</w:t>
      </w:r>
    </w:p>
    <w:tbl>
      <w:tblPr>
        <w:tblW w:w="0" w:type="auto"/>
        <w:tblLook w:val="04A0"/>
      </w:tblPr>
      <w:tblGrid>
        <w:gridCol w:w="414"/>
        <w:gridCol w:w="2394"/>
        <w:gridCol w:w="1407"/>
        <w:gridCol w:w="664"/>
        <w:gridCol w:w="448"/>
        <w:gridCol w:w="2820"/>
        <w:gridCol w:w="765"/>
        <w:gridCol w:w="664"/>
      </w:tblGrid>
      <w:tr w:rsidR="008C087D" w:rsidRPr="004C3695" w:rsidTr="0029056B">
        <w:tc>
          <w:tcPr>
            <w:tcW w:w="4879" w:type="dxa"/>
            <w:gridSpan w:val="4"/>
            <w:tcBorders>
              <w:bottom w:val="nil"/>
            </w:tcBorders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ECONDARY</w:t>
            </w:r>
          </w:p>
        </w:tc>
        <w:tc>
          <w:tcPr>
            <w:tcW w:w="4697" w:type="dxa"/>
            <w:gridSpan w:val="4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PRIMARY</w:t>
            </w:r>
          </w:p>
        </w:tc>
      </w:tr>
      <w:tr w:rsidR="008C087D" w:rsidRPr="004C3695" w:rsidTr="0029056B">
        <w:tc>
          <w:tcPr>
            <w:tcW w:w="414" w:type="dxa"/>
          </w:tcPr>
          <w:p w:rsidR="008C087D" w:rsidRPr="004C3695" w:rsidRDefault="008C087D" w:rsidP="0029056B">
            <w:r w:rsidRPr="004C3695">
              <w:t>SL</w:t>
            </w:r>
          </w:p>
        </w:tc>
        <w:tc>
          <w:tcPr>
            <w:tcW w:w="2394" w:type="dxa"/>
            <w:tcBorders>
              <w:top w:val="single" w:sz="4" w:space="0" w:color="auto"/>
            </w:tcBorders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1407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I/C</w:t>
            </w:r>
          </w:p>
        </w:tc>
        <w:tc>
          <w:tcPr>
            <w:tcW w:w="66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  <w:tc>
          <w:tcPr>
            <w:tcW w:w="448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282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765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</w:t>
            </w:r>
          </w:p>
        </w:tc>
        <w:tc>
          <w:tcPr>
            <w:tcW w:w="66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</w:tr>
      <w:tr w:rsidR="008C087D" w:rsidRPr="004C3695" w:rsidTr="0029056B">
        <w:tc>
          <w:tcPr>
            <w:tcW w:w="414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MR PRAMOD KUMAR</w:t>
            </w:r>
          </w:p>
        </w:tc>
        <w:tc>
          <w:tcPr>
            <w:tcW w:w="1407" w:type="dxa"/>
          </w:tcPr>
          <w:p w:rsidR="008C087D" w:rsidRPr="004C3695" w:rsidRDefault="008C087D" w:rsidP="0029056B">
            <w:r w:rsidRPr="004C3695">
              <w:t>PHY I/C</w:t>
            </w:r>
          </w:p>
        </w:tc>
        <w:tc>
          <w:tcPr>
            <w:tcW w:w="664" w:type="dxa"/>
          </w:tcPr>
          <w:p w:rsidR="008C087D" w:rsidRPr="004C3695" w:rsidRDefault="008C087D" w:rsidP="0029056B"/>
        </w:tc>
        <w:tc>
          <w:tcPr>
            <w:tcW w:w="448" w:type="dxa"/>
          </w:tcPr>
          <w:p w:rsidR="008C087D" w:rsidRPr="004C3695" w:rsidRDefault="008C087D" w:rsidP="0029056B"/>
        </w:tc>
        <w:tc>
          <w:tcPr>
            <w:tcW w:w="2820" w:type="dxa"/>
          </w:tcPr>
          <w:p w:rsidR="008C087D" w:rsidRPr="004C3695" w:rsidRDefault="008C087D" w:rsidP="0029056B">
            <w:r w:rsidRPr="004C3695">
              <w:t>MR M.P.MILAN I/C</w:t>
            </w:r>
          </w:p>
        </w:tc>
        <w:tc>
          <w:tcPr>
            <w:tcW w:w="765" w:type="dxa"/>
          </w:tcPr>
          <w:p w:rsidR="008C087D" w:rsidRPr="004C3695" w:rsidRDefault="008C087D" w:rsidP="0029056B"/>
        </w:tc>
        <w:tc>
          <w:tcPr>
            <w:tcW w:w="66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414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MR KAUSHAL KISHOR</w:t>
            </w:r>
          </w:p>
        </w:tc>
        <w:tc>
          <w:tcPr>
            <w:tcW w:w="1407" w:type="dxa"/>
          </w:tcPr>
          <w:p w:rsidR="008C087D" w:rsidRPr="004C3695" w:rsidRDefault="008C087D" w:rsidP="0029056B">
            <w:r w:rsidRPr="004C3695">
              <w:t>ENGLISH I/C</w:t>
            </w:r>
          </w:p>
        </w:tc>
        <w:tc>
          <w:tcPr>
            <w:tcW w:w="664" w:type="dxa"/>
          </w:tcPr>
          <w:p w:rsidR="008C087D" w:rsidRPr="004C3695" w:rsidRDefault="008C087D" w:rsidP="0029056B"/>
        </w:tc>
        <w:tc>
          <w:tcPr>
            <w:tcW w:w="448" w:type="dxa"/>
          </w:tcPr>
          <w:p w:rsidR="008C087D" w:rsidRPr="004C3695" w:rsidRDefault="008C087D" w:rsidP="0029056B"/>
        </w:tc>
        <w:tc>
          <w:tcPr>
            <w:tcW w:w="2820" w:type="dxa"/>
          </w:tcPr>
          <w:p w:rsidR="008C087D" w:rsidRPr="004C3695" w:rsidRDefault="008C087D" w:rsidP="0029056B">
            <w:r w:rsidRPr="004C3695">
              <w:t>MRS MANISHA GUPTA</w:t>
            </w:r>
          </w:p>
        </w:tc>
        <w:tc>
          <w:tcPr>
            <w:tcW w:w="765" w:type="dxa"/>
          </w:tcPr>
          <w:p w:rsidR="008C087D" w:rsidRPr="004C3695" w:rsidRDefault="008C087D" w:rsidP="0029056B"/>
        </w:tc>
        <w:tc>
          <w:tcPr>
            <w:tcW w:w="66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414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MR B.P.YADAV</w:t>
            </w:r>
          </w:p>
        </w:tc>
        <w:tc>
          <w:tcPr>
            <w:tcW w:w="1407" w:type="dxa"/>
          </w:tcPr>
          <w:p w:rsidR="008C087D" w:rsidRPr="004C3695" w:rsidRDefault="008C087D" w:rsidP="0029056B">
            <w:r w:rsidRPr="004C3695">
              <w:t>MATHS I/C</w:t>
            </w:r>
          </w:p>
        </w:tc>
        <w:tc>
          <w:tcPr>
            <w:tcW w:w="664" w:type="dxa"/>
          </w:tcPr>
          <w:p w:rsidR="008C087D" w:rsidRPr="004C3695" w:rsidRDefault="008C087D" w:rsidP="0029056B"/>
        </w:tc>
        <w:tc>
          <w:tcPr>
            <w:tcW w:w="448" w:type="dxa"/>
          </w:tcPr>
          <w:p w:rsidR="008C087D" w:rsidRPr="004C3695" w:rsidRDefault="008C087D" w:rsidP="0029056B"/>
        </w:tc>
        <w:tc>
          <w:tcPr>
            <w:tcW w:w="2820" w:type="dxa"/>
          </w:tcPr>
          <w:p w:rsidR="008C087D" w:rsidRPr="004C3695" w:rsidRDefault="008C087D" w:rsidP="0029056B"/>
        </w:tc>
        <w:tc>
          <w:tcPr>
            <w:tcW w:w="765" w:type="dxa"/>
          </w:tcPr>
          <w:p w:rsidR="008C087D" w:rsidRPr="004C3695" w:rsidRDefault="008C087D" w:rsidP="0029056B"/>
        </w:tc>
        <w:tc>
          <w:tcPr>
            <w:tcW w:w="66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414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MR SUKESH KUMAR</w:t>
            </w:r>
          </w:p>
        </w:tc>
        <w:tc>
          <w:tcPr>
            <w:tcW w:w="1407" w:type="dxa"/>
          </w:tcPr>
          <w:p w:rsidR="008C087D" w:rsidRPr="004C3695" w:rsidRDefault="008C087D" w:rsidP="0029056B">
            <w:r w:rsidRPr="004C3695">
              <w:t>CYBER I/C</w:t>
            </w:r>
          </w:p>
        </w:tc>
        <w:tc>
          <w:tcPr>
            <w:tcW w:w="664" w:type="dxa"/>
          </w:tcPr>
          <w:p w:rsidR="008C087D" w:rsidRPr="004C3695" w:rsidRDefault="008C087D" w:rsidP="0029056B"/>
        </w:tc>
        <w:tc>
          <w:tcPr>
            <w:tcW w:w="448" w:type="dxa"/>
          </w:tcPr>
          <w:p w:rsidR="008C087D" w:rsidRPr="004C3695" w:rsidRDefault="008C087D" w:rsidP="0029056B"/>
        </w:tc>
        <w:tc>
          <w:tcPr>
            <w:tcW w:w="2820" w:type="dxa"/>
          </w:tcPr>
          <w:p w:rsidR="008C087D" w:rsidRPr="004C3695" w:rsidRDefault="008C087D" w:rsidP="0029056B"/>
        </w:tc>
        <w:tc>
          <w:tcPr>
            <w:tcW w:w="765" w:type="dxa"/>
          </w:tcPr>
          <w:p w:rsidR="008C087D" w:rsidRPr="004C3695" w:rsidRDefault="008C087D" w:rsidP="0029056B"/>
        </w:tc>
        <w:tc>
          <w:tcPr>
            <w:tcW w:w="66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414" w:type="dxa"/>
          </w:tcPr>
          <w:p w:rsidR="008C087D" w:rsidRPr="004C3695" w:rsidRDefault="008C087D" w:rsidP="0029056B">
            <w:r w:rsidRPr="004C3695">
              <w:t>5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MR SANJAY SUMAN</w:t>
            </w:r>
          </w:p>
        </w:tc>
        <w:tc>
          <w:tcPr>
            <w:tcW w:w="1407" w:type="dxa"/>
          </w:tcPr>
          <w:p w:rsidR="008C087D" w:rsidRPr="004C3695" w:rsidRDefault="008C087D" w:rsidP="0029056B">
            <w:r w:rsidRPr="004C3695">
              <w:t>SCIENCE I/C</w:t>
            </w:r>
          </w:p>
        </w:tc>
        <w:tc>
          <w:tcPr>
            <w:tcW w:w="664" w:type="dxa"/>
          </w:tcPr>
          <w:p w:rsidR="008C087D" w:rsidRPr="004C3695" w:rsidRDefault="008C087D" w:rsidP="0029056B"/>
        </w:tc>
        <w:tc>
          <w:tcPr>
            <w:tcW w:w="448" w:type="dxa"/>
          </w:tcPr>
          <w:p w:rsidR="008C087D" w:rsidRPr="004C3695" w:rsidRDefault="008C087D" w:rsidP="0029056B"/>
        </w:tc>
        <w:tc>
          <w:tcPr>
            <w:tcW w:w="2820" w:type="dxa"/>
          </w:tcPr>
          <w:p w:rsidR="008C087D" w:rsidRPr="004C3695" w:rsidRDefault="008C087D" w:rsidP="0029056B"/>
        </w:tc>
        <w:tc>
          <w:tcPr>
            <w:tcW w:w="765" w:type="dxa"/>
          </w:tcPr>
          <w:p w:rsidR="008C087D" w:rsidRPr="004C3695" w:rsidRDefault="008C087D" w:rsidP="0029056B"/>
        </w:tc>
        <w:tc>
          <w:tcPr>
            <w:tcW w:w="664" w:type="dxa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ind w:left="2160" w:firstLine="720"/>
        <w:rPr>
          <w:szCs w:val="22"/>
        </w:rPr>
      </w:pPr>
    </w:p>
    <w:p w:rsidR="008C087D" w:rsidRPr="004C3695" w:rsidRDefault="008C087D" w:rsidP="008C087D">
      <w:pPr>
        <w:rPr>
          <w:b/>
          <w:bCs/>
          <w:szCs w:val="22"/>
        </w:rPr>
      </w:pPr>
      <w:r w:rsidRPr="004C3695">
        <w:rPr>
          <w:b/>
          <w:bCs/>
          <w:szCs w:val="22"/>
        </w:rPr>
        <w:t>16. CONDEMNATION COMMITTEE</w:t>
      </w:r>
    </w:p>
    <w:tbl>
      <w:tblPr>
        <w:tblW w:w="0" w:type="auto"/>
        <w:tblLook w:val="04A0"/>
      </w:tblPr>
      <w:tblGrid>
        <w:gridCol w:w="559"/>
        <w:gridCol w:w="4229"/>
        <w:gridCol w:w="2393"/>
        <w:gridCol w:w="7"/>
        <w:gridCol w:w="2388"/>
      </w:tblGrid>
      <w:tr w:rsidR="008C087D" w:rsidRPr="004C3695" w:rsidTr="0029056B">
        <w:tc>
          <w:tcPr>
            <w:tcW w:w="559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4229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2393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N.</w:t>
            </w:r>
          </w:p>
        </w:tc>
        <w:tc>
          <w:tcPr>
            <w:tcW w:w="2395" w:type="dxa"/>
            <w:gridSpan w:val="2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.</w:t>
            </w:r>
          </w:p>
        </w:tc>
      </w:tr>
      <w:tr w:rsidR="008C087D" w:rsidRPr="004C3695" w:rsidTr="0029056B">
        <w:tc>
          <w:tcPr>
            <w:tcW w:w="559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4229" w:type="dxa"/>
          </w:tcPr>
          <w:p w:rsidR="008C087D" w:rsidRPr="004C3695" w:rsidRDefault="008C087D" w:rsidP="0029056B">
            <w:r w:rsidRPr="004C3695">
              <w:t xml:space="preserve">MR K A GEORGE </w:t>
            </w:r>
          </w:p>
        </w:tc>
        <w:tc>
          <w:tcPr>
            <w:tcW w:w="2393" w:type="dxa"/>
          </w:tcPr>
          <w:p w:rsidR="008C087D" w:rsidRPr="004C3695" w:rsidRDefault="008C087D" w:rsidP="0029056B">
            <w:r w:rsidRPr="004C3695">
              <w:t>PGT ENGLISH</w:t>
            </w:r>
          </w:p>
        </w:tc>
        <w:tc>
          <w:tcPr>
            <w:tcW w:w="2395" w:type="dxa"/>
            <w:gridSpan w:val="2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59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4229" w:type="dxa"/>
          </w:tcPr>
          <w:p w:rsidR="008C087D" w:rsidRPr="004C3695" w:rsidRDefault="008C087D" w:rsidP="0029056B">
            <w:r w:rsidRPr="004C3695">
              <w:t>MR SANJAY KUMAR</w:t>
            </w:r>
          </w:p>
        </w:tc>
        <w:tc>
          <w:tcPr>
            <w:tcW w:w="2393" w:type="dxa"/>
          </w:tcPr>
          <w:p w:rsidR="008C087D" w:rsidRPr="004C3695" w:rsidRDefault="008C087D" w:rsidP="0029056B">
            <w:r w:rsidRPr="004C3695">
              <w:t>TGT MATHS</w:t>
            </w:r>
          </w:p>
        </w:tc>
        <w:tc>
          <w:tcPr>
            <w:tcW w:w="2395" w:type="dxa"/>
            <w:gridSpan w:val="2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59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4229" w:type="dxa"/>
          </w:tcPr>
          <w:p w:rsidR="008C087D" w:rsidRPr="004C3695" w:rsidRDefault="008C087D" w:rsidP="0029056B">
            <w:r w:rsidRPr="004C3695">
              <w:t>MR SANJAY SUMAN</w:t>
            </w:r>
          </w:p>
        </w:tc>
        <w:tc>
          <w:tcPr>
            <w:tcW w:w="2393" w:type="dxa"/>
          </w:tcPr>
          <w:p w:rsidR="008C087D" w:rsidRPr="004C3695" w:rsidRDefault="008C087D" w:rsidP="0029056B">
            <w:r w:rsidRPr="004C3695">
              <w:t>TGT SC.</w:t>
            </w:r>
          </w:p>
        </w:tc>
        <w:tc>
          <w:tcPr>
            <w:tcW w:w="2395" w:type="dxa"/>
            <w:gridSpan w:val="2"/>
          </w:tcPr>
          <w:p w:rsidR="008C087D" w:rsidRPr="004C3695" w:rsidRDefault="008C087D" w:rsidP="0029056B"/>
        </w:tc>
      </w:tr>
      <w:tr w:rsidR="008C087D" w:rsidRPr="004C3695" w:rsidTr="0029056B">
        <w:tblPrEx>
          <w:tblLook w:val="0000"/>
        </w:tblPrEx>
        <w:trPr>
          <w:trHeight w:val="332"/>
        </w:trPr>
        <w:tc>
          <w:tcPr>
            <w:tcW w:w="559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4229" w:type="dxa"/>
          </w:tcPr>
          <w:p w:rsidR="008C087D" w:rsidRPr="004C3695" w:rsidRDefault="008C087D" w:rsidP="0029056B">
            <w:r w:rsidRPr="004C3695">
              <w:t>DEPARTMENT I/C’S</w:t>
            </w:r>
          </w:p>
        </w:tc>
        <w:tc>
          <w:tcPr>
            <w:tcW w:w="2400" w:type="dxa"/>
            <w:gridSpan w:val="2"/>
          </w:tcPr>
          <w:p w:rsidR="008C087D" w:rsidRPr="004C3695" w:rsidRDefault="008C087D" w:rsidP="0029056B">
            <w:pPr>
              <w:ind w:left="108"/>
            </w:pPr>
          </w:p>
        </w:tc>
        <w:tc>
          <w:tcPr>
            <w:tcW w:w="2388" w:type="dxa"/>
          </w:tcPr>
          <w:p w:rsidR="008C087D" w:rsidRPr="004C3695" w:rsidRDefault="008C087D" w:rsidP="0029056B">
            <w:pPr>
              <w:ind w:left="108"/>
            </w:pPr>
          </w:p>
        </w:tc>
      </w:tr>
    </w:tbl>
    <w:p w:rsidR="008C087D" w:rsidRPr="004C3695" w:rsidRDefault="008C087D" w:rsidP="008C087D">
      <w:pPr>
        <w:rPr>
          <w:szCs w:val="22"/>
        </w:rPr>
      </w:pPr>
    </w:p>
    <w:p w:rsidR="008C087D" w:rsidRPr="004C3695" w:rsidRDefault="008C087D" w:rsidP="008C087D">
      <w:pPr>
        <w:rPr>
          <w:b/>
          <w:bCs/>
          <w:szCs w:val="22"/>
        </w:rPr>
      </w:pPr>
      <w:r w:rsidRPr="004C3695">
        <w:rPr>
          <w:b/>
          <w:bCs/>
          <w:szCs w:val="22"/>
        </w:rPr>
        <w:t>17. CLEANLINESS COMMITTEE</w:t>
      </w:r>
    </w:p>
    <w:tbl>
      <w:tblPr>
        <w:tblW w:w="0" w:type="auto"/>
        <w:tblLook w:val="04A0"/>
      </w:tblPr>
      <w:tblGrid>
        <w:gridCol w:w="537"/>
        <w:gridCol w:w="2631"/>
        <w:gridCol w:w="1260"/>
        <w:gridCol w:w="720"/>
        <w:gridCol w:w="630"/>
        <w:gridCol w:w="2310"/>
        <w:gridCol w:w="824"/>
        <w:gridCol w:w="664"/>
      </w:tblGrid>
      <w:tr w:rsidR="008C087D" w:rsidRPr="004C3695" w:rsidTr="0029056B">
        <w:trPr>
          <w:trHeight w:val="413"/>
        </w:trPr>
        <w:tc>
          <w:tcPr>
            <w:tcW w:w="537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lastRenderedPageBreak/>
              <w:t>SL</w:t>
            </w:r>
          </w:p>
        </w:tc>
        <w:tc>
          <w:tcPr>
            <w:tcW w:w="2631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126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.</w:t>
            </w:r>
          </w:p>
        </w:tc>
        <w:tc>
          <w:tcPr>
            <w:tcW w:w="72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  <w:tc>
          <w:tcPr>
            <w:tcW w:w="63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231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82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.</w:t>
            </w:r>
          </w:p>
        </w:tc>
        <w:tc>
          <w:tcPr>
            <w:tcW w:w="66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</w:tr>
      <w:tr w:rsidR="008C087D" w:rsidRPr="004C3695" w:rsidTr="0029056B">
        <w:tc>
          <w:tcPr>
            <w:tcW w:w="537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2631" w:type="dxa"/>
          </w:tcPr>
          <w:p w:rsidR="008C087D" w:rsidRPr="004C3695" w:rsidRDefault="008C087D" w:rsidP="0029056B">
            <w:r w:rsidRPr="004C3695">
              <w:t>MR MANOJ KUMAR I/C</w:t>
            </w:r>
          </w:p>
        </w:tc>
        <w:tc>
          <w:tcPr>
            <w:tcW w:w="1260" w:type="dxa"/>
          </w:tcPr>
          <w:p w:rsidR="008C087D" w:rsidRPr="004C3695" w:rsidRDefault="008C087D" w:rsidP="0029056B">
            <w:r w:rsidRPr="004C3695">
              <w:t>PGT CHEM.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630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2310" w:type="dxa"/>
          </w:tcPr>
          <w:p w:rsidR="008C087D" w:rsidRPr="004C3695" w:rsidRDefault="008C087D" w:rsidP="0029056B">
            <w:r w:rsidRPr="004C3695">
              <w:t>MS AMITA YADAV I/C</w:t>
            </w:r>
          </w:p>
        </w:tc>
        <w:tc>
          <w:tcPr>
            <w:tcW w:w="824" w:type="dxa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66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37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2631" w:type="dxa"/>
          </w:tcPr>
          <w:p w:rsidR="008C087D" w:rsidRPr="004C3695" w:rsidRDefault="008C087D" w:rsidP="0029056B">
            <w:r w:rsidRPr="004C3695">
              <w:t>MR A K SINGH</w:t>
            </w:r>
          </w:p>
        </w:tc>
        <w:tc>
          <w:tcPr>
            <w:tcW w:w="1260" w:type="dxa"/>
          </w:tcPr>
          <w:p w:rsidR="008C087D" w:rsidRPr="004C3695" w:rsidRDefault="008C087D" w:rsidP="0029056B">
            <w:r w:rsidRPr="004C3695">
              <w:t xml:space="preserve">TGT HINDI 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630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2310" w:type="dxa"/>
          </w:tcPr>
          <w:p w:rsidR="008C087D" w:rsidRPr="004C3695" w:rsidRDefault="008C087D" w:rsidP="0029056B">
            <w:r w:rsidRPr="004C3695">
              <w:t>MRS RINA KUMARI</w:t>
            </w:r>
          </w:p>
        </w:tc>
        <w:tc>
          <w:tcPr>
            <w:tcW w:w="824" w:type="dxa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66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37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2631" w:type="dxa"/>
          </w:tcPr>
          <w:p w:rsidR="008C087D" w:rsidRPr="004C3695" w:rsidRDefault="008C087D" w:rsidP="0029056B">
            <w:r w:rsidRPr="004C3695">
              <w:t>MR B. DAS</w:t>
            </w:r>
          </w:p>
        </w:tc>
        <w:tc>
          <w:tcPr>
            <w:tcW w:w="1260" w:type="dxa"/>
          </w:tcPr>
          <w:p w:rsidR="008C087D" w:rsidRPr="004C3695" w:rsidRDefault="008C087D" w:rsidP="0029056B">
            <w:r w:rsidRPr="004C3695">
              <w:t>TGT SST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630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2310" w:type="dxa"/>
          </w:tcPr>
          <w:p w:rsidR="008C087D" w:rsidRPr="004C3695" w:rsidRDefault="008C087D" w:rsidP="0029056B"/>
        </w:tc>
        <w:tc>
          <w:tcPr>
            <w:tcW w:w="824" w:type="dxa"/>
          </w:tcPr>
          <w:p w:rsidR="008C087D" w:rsidRPr="004C3695" w:rsidRDefault="008C087D" w:rsidP="0029056B"/>
        </w:tc>
        <w:tc>
          <w:tcPr>
            <w:tcW w:w="66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37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2631" w:type="dxa"/>
          </w:tcPr>
          <w:p w:rsidR="008C087D" w:rsidRPr="004C3695" w:rsidRDefault="008C087D" w:rsidP="0029056B">
            <w:r w:rsidRPr="004C3695">
              <w:t>MRS MADHUCHANDA</w:t>
            </w:r>
          </w:p>
        </w:tc>
        <w:tc>
          <w:tcPr>
            <w:tcW w:w="1260" w:type="dxa"/>
          </w:tcPr>
          <w:p w:rsidR="008C087D" w:rsidRPr="004C3695" w:rsidRDefault="008C087D" w:rsidP="0029056B">
            <w:r w:rsidRPr="004C3695">
              <w:t>TGT HINDI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630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2310" w:type="dxa"/>
          </w:tcPr>
          <w:p w:rsidR="008C087D" w:rsidRPr="004C3695" w:rsidRDefault="008C087D" w:rsidP="0029056B"/>
        </w:tc>
        <w:tc>
          <w:tcPr>
            <w:tcW w:w="824" w:type="dxa"/>
          </w:tcPr>
          <w:p w:rsidR="008C087D" w:rsidRPr="004C3695" w:rsidRDefault="008C087D" w:rsidP="0029056B"/>
        </w:tc>
        <w:tc>
          <w:tcPr>
            <w:tcW w:w="664" w:type="dxa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rPr>
          <w:szCs w:val="22"/>
        </w:rPr>
      </w:pPr>
    </w:p>
    <w:p w:rsidR="008C087D" w:rsidRPr="004C3695" w:rsidRDefault="008C087D" w:rsidP="008C087D">
      <w:pPr>
        <w:rPr>
          <w:b/>
          <w:bCs/>
          <w:szCs w:val="22"/>
        </w:rPr>
      </w:pPr>
      <w:r w:rsidRPr="004C3695">
        <w:rPr>
          <w:b/>
          <w:bCs/>
          <w:szCs w:val="22"/>
        </w:rPr>
        <w:t>18. FURNITURE COMMITTEE</w:t>
      </w:r>
    </w:p>
    <w:tbl>
      <w:tblPr>
        <w:tblW w:w="0" w:type="auto"/>
        <w:tblLook w:val="04A0"/>
      </w:tblPr>
      <w:tblGrid>
        <w:gridCol w:w="738"/>
        <w:gridCol w:w="5130"/>
        <w:gridCol w:w="2430"/>
        <w:gridCol w:w="1278"/>
      </w:tblGrid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513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243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N.</w:t>
            </w:r>
          </w:p>
        </w:tc>
        <w:tc>
          <w:tcPr>
            <w:tcW w:w="1278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</w:tr>
      <w:tr w:rsidR="008C087D" w:rsidRPr="004C3695" w:rsidTr="0029056B">
        <w:tc>
          <w:tcPr>
            <w:tcW w:w="738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5130" w:type="dxa"/>
          </w:tcPr>
          <w:p w:rsidR="008C087D" w:rsidRPr="004C3695" w:rsidRDefault="008C087D" w:rsidP="0029056B">
            <w:r w:rsidRPr="004C3695">
              <w:t xml:space="preserve">MR P K MISHRA  </w:t>
            </w:r>
            <w:r w:rsidRPr="004C3695">
              <w:rPr>
                <w:b/>
                <w:bCs/>
              </w:rPr>
              <w:t>I/C</w:t>
            </w:r>
          </w:p>
        </w:tc>
        <w:tc>
          <w:tcPr>
            <w:tcW w:w="2430" w:type="dxa"/>
          </w:tcPr>
          <w:p w:rsidR="008C087D" w:rsidRPr="004C3695" w:rsidRDefault="008C087D" w:rsidP="0029056B">
            <w:r w:rsidRPr="004C3695">
              <w:t>PGT MATHS</w:t>
            </w:r>
          </w:p>
        </w:tc>
        <w:tc>
          <w:tcPr>
            <w:tcW w:w="127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738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5130" w:type="dxa"/>
          </w:tcPr>
          <w:p w:rsidR="008C087D" w:rsidRPr="004C3695" w:rsidRDefault="008C087D" w:rsidP="0029056B">
            <w:r w:rsidRPr="004C3695">
              <w:t>MR B P YADAV</w:t>
            </w:r>
          </w:p>
        </w:tc>
        <w:tc>
          <w:tcPr>
            <w:tcW w:w="2430" w:type="dxa"/>
          </w:tcPr>
          <w:p w:rsidR="008C087D" w:rsidRPr="004C3695" w:rsidRDefault="008C087D" w:rsidP="0029056B">
            <w:r w:rsidRPr="004C3695">
              <w:t>TGT MATHS</w:t>
            </w:r>
          </w:p>
        </w:tc>
        <w:tc>
          <w:tcPr>
            <w:tcW w:w="127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738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5130" w:type="dxa"/>
          </w:tcPr>
          <w:p w:rsidR="008C087D" w:rsidRPr="004C3695" w:rsidRDefault="008C087D" w:rsidP="0029056B">
            <w:r w:rsidRPr="004C3695">
              <w:t>MR R.K.SINGH</w:t>
            </w:r>
          </w:p>
        </w:tc>
        <w:tc>
          <w:tcPr>
            <w:tcW w:w="2430" w:type="dxa"/>
          </w:tcPr>
          <w:p w:rsidR="008C087D" w:rsidRPr="004C3695" w:rsidRDefault="008C087D" w:rsidP="0029056B">
            <w:r w:rsidRPr="004C3695">
              <w:t>TGT MATHS</w:t>
            </w:r>
          </w:p>
        </w:tc>
        <w:tc>
          <w:tcPr>
            <w:tcW w:w="127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738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5130" w:type="dxa"/>
          </w:tcPr>
          <w:p w:rsidR="008C087D" w:rsidRPr="004C3695" w:rsidRDefault="008C087D" w:rsidP="0029056B">
            <w:r w:rsidRPr="004C3695">
              <w:t>MR U K SHAH</w:t>
            </w:r>
          </w:p>
        </w:tc>
        <w:tc>
          <w:tcPr>
            <w:tcW w:w="2430" w:type="dxa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127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738" w:type="dxa"/>
          </w:tcPr>
          <w:p w:rsidR="008C087D" w:rsidRPr="004C3695" w:rsidRDefault="008C087D" w:rsidP="0029056B">
            <w:r w:rsidRPr="004C3695">
              <w:t>5</w:t>
            </w:r>
          </w:p>
        </w:tc>
        <w:tc>
          <w:tcPr>
            <w:tcW w:w="5130" w:type="dxa"/>
          </w:tcPr>
          <w:p w:rsidR="008C087D" w:rsidRPr="004C3695" w:rsidRDefault="008C087D" w:rsidP="0029056B">
            <w:r w:rsidRPr="004C3695">
              <w:t>MRS KANCHAN SHARMA</w:t>
            </w:r>
          </w:p>
        </w:tc>
        <w:tc>
          <w:tcPr>
            <w:tcW w:w="2430" w:type="dxa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1278" w:type="dxa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ind w:left="2160" w:firstLine="720"/>
        <w:rPr>
          <w:szCs w:val="22"/>
        </w:rPr>
      </w:pPr>
    </w:p>
    <w:p w:rsidR="008C087D" w:rsidRPr="004C3695" w:rsidRDefault="008C087D" w:rsidP="008C087D">
      <w:pPr>
        <w:rPr>
          <w:b/>
          <w:bCs/>
          <w:szCs w:val="22"/>
        </w:rPr>
      </w:pPr>
      <w:r w:rsidRPr="004C3695">
        <w:rPr>
          <w:b/>
          <w:bCs/>
          <w:szCs w:val="22"/>
        </w:rPr>
        <w:t>19. CCA COMMITTEE</w:t>
      </w:r>
    </w:p>
    <w:tbl>
      <w:tblPr>
        <w:tblW w:w="0" w:type="auto"/>
        <w:tblLayout w:type="fixed"/>
        <w:tblLook w:val="04A0"/>
      </w:tblPr>
      <w:tblGrid>
        <w:gridCol w:w="540"/>
        <w:gridCol w:w="2358"/>
        <w:gridCol w:w="1530"/>
        <w:gridCol w:w="720"/>
        <w:gridCol w:w="540"/>
        <w:gridCol w:w="2250"/>
        <w:gridCol w:w="900"/>
        <w:gridCol w:w="738"/>
      </w:tblGrid>
      <w:tr w:rsidR="008C087D" w:rsidRPr="004C3695" w:rsidTr="0029056B">
        <w:tc>
          <w:tcPr>
            <w:tcW w:w="5148" w:type="dxa"/>
            <w:gridSpan w:val="4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 xml:space="preserve">                          SECONDARY</w:t>
            </w:r>
          </w:p>
        </w:tc>
        <w:tc>
          <w:tcPr>
            <w:tcW w:w="4428" w:type="dxa"/>
            <w:gridSpan w:val="4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 xml:space="preserve">                           PRIMARY</w:t>
            </w:r>
          </w:p>
        </w:tc>
      </w:tr>
      <w:tr w:rsidR="008C087D" w:rsidRPr="004C3695" w:rsidTr="0029056B">
        <w:trPr>
          <w:trHeight w:val="395"/>
        </w:trPr>
        <w:tc>
          <w:tcPr>
            <w:tcW w:w="540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2358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1530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DESIG.</w:t>
            </w:r>
          </w:p>
        </w:tc>
        <w:tc>
          <w:tcPr>
            <w:tcW w:w="720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  <w:tc>
          <w:tcPr>
            <w:tcW w:w="540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2250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900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DESIG.</w:t>
            </w:r>
          </w:p>
        </w:tc>
        <w:tc>
          <w:tcPr>
            <w:tcW w:w="738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</w:tr>
      <w:tr w:rsidR="008C087D" w:rsidRPr="004C3695" w:rsidTr="0029056B">
        <w:tc>
          <w:tcPr>
            <w:tcW w:w="540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2358" w:type="dxa"/>
          </w:tcPr>
          <w:p w:rsidR="008C087D" w:rsidRPr="004C3695" w:rsidRDefault="008C087D" w:rsidP="0029056B">
            <w:r w:rsidRPr="004C3695">
              <w:t>DR S K SHU</w:t>
            </w:r>
            <w:r>
              <w:t>K</w:t>
            </w:r>
            <w:r w:rsidRPr="004C3695">
              <w:t>LA  I/C</w:t>
            </w:r>
          </w:p>
        </w:tc>
        <w:tc>
          <w:tcPr>
            <w:tcW w:w="1530" w:type="dxa"/>
          </w:tcPr>
          <w:p w:rsidR="008C087D" w:rsidRPr="004C3695" w:rsidRDefault="008C087D" w:rsidP="0029056B">
            <w:r w:rsidRPr="004C3695">
              <w:t>PGT HINDI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540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2250" w:type="dxa"/>
          </w:tcPr>
          <w:p w:rsidR="008C087D" w:rsidRPr="004C3695" w:rsidRDefault="008C087D" w:rsidP="0029056B">
            <w:r w:rsidRPr="004C3695">
              <w:t>MR M K MILAN  I/C</w:t>
            </w:r>
          </w:p>
        </w:tc>
        <w:tc>
          <w:tcPr>
            <w:tcW w:w="900" w:type="dxa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73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40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2358" w:type="dxa"/>
          </w:tcPr>
          <w:p w:rsidR="008C087D" w:rsidRPr="004C3695" w:rsidRDefault="008C087D" w:rsidP="0029056B">
            <w:r w:rsidRPr="004C3695">
              <w:t>DR A N MISHRA</w:t>
            </w:r>
          </w:p>
        </w:tc>
        <w:tc>
          <w:tcPr>
            <w:tcW w:w="1530" w:type="dxa"/>
          </w:tcPr>
          <w:p w:rsidR="008C087D" w:rsidRPr="004C3695" w:rsidRDefault="008C087D" w:rsidP="0029056B">
            <w:r w:rsidRPr="004C3695">
              <w:t>TGT HINDI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540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2250" w:type="dxa"/>
          </w:tcPr>
          <w:p w:rsidR="008C087D" w:rsidRPr="004C3695" w:rsidRDefault="008C087D" w:rsidP="0029056B">
            <w:r w:rsidRPr="004C3695">
              <w:t>MR U K SHAH</w:t>
            </w:r>
          </w:p>
        </w:tc>
        <w:tc>
          <w:tcPr>
            <w:tcW w:w="900" w:type="dxa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73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40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2358" w:type="dxa"/>
          </w:tcPr>
          <w:p w:rsidR="008C087D" w:rsidRPr="004C3695" w:rsidRDefault="008C087D" w:rsidP="0029056B">
            <w:r w:rsidRPr="004C3695">
              <w:t>MR R. R. PRASAD</w:t>
            </w:r>
          </w:p>
        </w:tc>
        <w:tc>
          <w:tcPr>
            <w:tcW w:w="1530" w:type="dxa"/>
          </w:tcPr>
          <w:p w:rsidR="008C087D" w:rsidRPr="004C3695" w:rsidRDefault="008C087D" w:rsidP="0029056B">
            <w:r w:rsidRPr="004C3695">
              <w:t>TGT ENGLISH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540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2250" w:type="dxa"/>
          </w:tcPr>
          <w:p w:rsidR="008C087D" w:rsidRPr="004C3695" w:rsidRDefault="008C087D" w:rsidP="0029056B">
            <w:r w:rsidRPr="004C3695">
              <w:t>MRS ANJANI GUPTA</w:t>
            </w:r>
          </w:p>
        </w:tc>
        <w:tc>
          <w:tcPr>
            <w:tcW w:w="900" w:type="dxa"/>
          </w:tcPr>
          <w:p w:rsidR="008C087D" w:rsidRPr="004C3695" w:rsidRDefault="008C087D" w:rsidP="0029056B"/>
        </w:tc>
        <w:tc>
          <w:tcPr>
            <w:tcW w:w="73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40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2358" w:type="dxa"/>
          </w:tcPr>
          <w:p w:rsidR="008C087D" w:rsidRPr="004C3695" w:rsidRDefault="008C087D" w:rsidP="0029056B">
            <w:r w:rsidRPr="004C3695">
              <w:t>MR KAUSHAL KISHORE</w:t>
            </w:r>
          </w:p>
        </w:tc>
        <w:tc>
          <w:tcPr>
            <w:tcW w:w="1530" w:type="dxa"/>
          </w:tcPr>
          <w:p w:rsidR="008C087D" w:rsidRPr="004C3695" w:rsidRDefault="008C087D" w:rsidP="0029056B">
            <w:r w:rsidRPr="004C3695">
              <w:t>TGT ENG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540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2250" w:type="dxa"/>
          </w:tcPr>
          <w:p w:rsidR="008C087D" w:rsidRPr="004C3695" w:rsidRDefault="008C087D" w:rsidP="0029056B"/>
        </w:tc>
        <w:tc>
          <w:tcPr>
            <w:tcW w:w="900" w:type="dxa"/>
          </w:tcPr>
          <w:p w:rsidR="008C087D" w:rsidRPr="004C3695" w:rsidRDefault="008C087D" w:rsidP="0029056B"/>
        </w:tc>
        <w:tc>
          <w:tcPr>
            <w:tcW w:w="738" w:type="dxa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rPr>
          <w:szCs w:val="22"/>
        </w:rPr>
      </w:pPr>
    </w:p>
    <w:p w:rsidR="008C087D" w:rsidRPr="004C3695" w:rsidRDefault="008C087D" w:rsidP="008C087D">
      <w:pPr>
        <w:rPr>
          <w:b/>
          <w:bCs/>
          <w:szCs w:val="22"/>
        </w:rPr>
      </w:pPr>
      <w:r w:rsidRPr="004C3695">
        <w:rPr>
          <w:b/>
          <w:bCs/>
          <w:szCs w:val="22"/>
        </w:rPr>
        <w:t>20. CHECKING OF FEES (CS-54)</w:t>
      </w:r>
    </w:p>
    <w:tbl>
      <w:tblPr>
        <w:tblW w:w="0" w:type="auto"/>
        <w:tblLook w:val="04A0"/>
      </w:tblPr>
      <w:tblGrid>
        <w:gridCol w:w="558"/>
        <w:gridCol w:w="4230"/>
        <w:gridCol w:w="2394"/>
        <w:gridCol w:w="2394"/>
      </w:tblGrid>
      <w:tr w:rsidR="008C087D" w:rsidRPr="004C3695" w:rsidTr="0029056B">
        <w:tc>
          <w:tcPr>
            <w:tcW w:w="558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423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239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N.</w:t>
            </w:r>
          </w:p>
        </w:tc>
        <w:tc>
          <w:tcPr>
            <w:tcW w:w="239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.</w:t>
            </w:r>
          </w:p>
        </w:tc>
      </w:tr>
      <w:tr w:rsidR="008C087D" w:rsidRPr="004C3695" w:rsidTr="0029056B">
        <w:tc>
          <w:tcPr>
            <w:tcW w:w="558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4230" w:type="dxa"/>
          </w:tcPr>
          <w:p w:rsidR="008C087D" w:rsidRPr="004C3695" w:rsidRDefault="008C087D" w:rsidP="0029056B">
            <w:r w:rsidRPr="004C3695">
              <w:t>MR SANJAY KUMAR   I/C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TGT MATHS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58" w:type="dxa"/>
          </w:tcPr>
          <w:p w:rsidR="008C087D" w:rsidRPr="004C3695" w:rsidRDefault="008C087D" w:rsidP="0029056B">
            <w:r w:rsidRPr="004C3695">
              <w:lastRenderedPageBreak/>
              <w:t>2</w:t>
            </w:r>
          </w:p>
        </w:tc>
        <w:tc>
          <w:tcPr>
            <w:tcW w:w="4230" w:type="dxa"/>
          </w:tcPr>
          <w:p w:rsidR="008C087D" w:rsidRPr="004C3695" w:rsidRDefault="008C087D" w:rsidP="0029056B">
            <w:r w:rsidRPr="004C3695">
              <w:t>MR R K SINGH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TGT MATHS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58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4230" w:type="dxa"/>
          </w:tcPr>
          <w:p w:rsidR="008C087D" w:rsidRPr="004C3695" w:rsidRDefault="008C087D" w:rsidP="0029056B">
            <w:r w:rsidRPr="004C3695">
              <w:t>MR MANIK KUMAR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PGT CS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58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4230" w:type="dxa"/>
          </w:tcPr>
          <w:p w:rsidR="008C087D" w:rsidRPr="004C3695" w:rsidRDefault="008C087D" w:rsidP="0029056B">
            <w:r w:rsidRPr="004C3695">
              <w:t>MR PRABHAT SINGH</w:t>
            </w:r>
          </w:p>
        </w:tc>
        <w:tc>
          <w:tcPr>
            <w:tcW w:w="2394" w:type="dxa"/>
          </w:tcPr>
          <w:p w:rsidR="008C087D" w:rsidRPr="004C3695" w:rsidRDefault="008C087D" w:rsidP="0029056B">
            <w:proofErr w:type="spellStart"/>
            <w:r w:rsidRPr="004C3695">
              <w:t>SrSA</w:t>
            </w:r>
            <w:proofErr w:type="spellEnd"/>
          </w:p>
        </w:tc>
        <w:tc>
          <w:tcPr>
            <w:tcW w:w="2394" w:type="dxa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rPr>
          <w:szCs w:val="22"/>
        </w:rPr>
      </w:pPr>
    </w:p>
    <w:p w:rsidR="008C087D" w:rsidRPr="004C3695" w:rsidRDefault="008C087D" w:rsidP="008C087D">
      <w:pPr>
        <w:rPr>
          <w:b/>
          <w:bCs/>
          <w:szCs w:val="22"/>
        </w:rPr>
      </w:pPr>
      <w:r w:rsidRPr="004C3695">
        <w:rPr>
          <w:b/>
          <w:bCs/>
          <w:szCs w:val="22"/>
        </w:rPr>
        <w:t>21. DISCIPLINE</w:t>
      </w:r>
    </w:p>
    <w:tbl>
      <w:tblPr>
        <w:tblW w:w="0" w:type="auto"/>
        <w:tblLayout w:type="fixed"/>
        <w:tblLook w:val="04A0"/>
      </w:tblPr>
      <w:tblGrid>
        <w:gridCol w:w="548"/>
        <w:gridCol w:w="2620"/>
        <w:gridCol w:w="1440"/>
        <w:gridCol w:w="720"/>
        <w:gridCol w:w="540"/>
        <w:gridCol w:w="2340"/>
        <w:gridCol w:w="900"/>
        <w:gridCol w:w="468"/>
      </w:tblGrid>
      <w:tr w:rsidR="008C087D" w:rsidRPr="004C3695" w:rsidTr="0029056B">
        <w:tc>
          <w:tcPr>
            <w:tcW w:w="5328" w:type="dxa"/>
            <w:gridSpan w:val="4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ECONDARY</w:t>
            </w:r>
          </w:p>
        </w:tc>
        <w:tc>
          <w:tcPr>
            <w:tcW w:w="4248" w:type="dxa"/>
            <w:gridSpan w:val="4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PRIMARY</w:t>
            </w:r>
          </w:p>
        </w:tc>
      </w:tr>
      <w:tr w:rsidR="008C087D" w:rsidRPr="004C3695" w:rsidTr="0029056B">
        <w:tc>
          <w:tcPr>
            <w:tcW w:w="548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262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144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N</w:t>
            </w:r>
          </w:p>
        </w:tc>
        <w:tc>
          <w:tcPr>
            <w:tcW w:w="72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  <w:tc>
          <w:tcPr>
            <w:tcW w:w="54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234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90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</w:t>
            </w:r>
          </w:p>
        </w:tc>
        <w:tc>
          <w:tcPr>
            <w:tcW w:w="468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</w:p>
        </w:tc>
      </w:tr>
      <w:tr w:rsidR="008C087D" w:rsidRPr="004C3695" w:rsidTr="0029056B">
        <w:tc>
          <w:tcPr>
            <w:tcW w:w="548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2620" w:type="dxa"/>
          </w:tcPr>
          <w:p w:rsidR="008C087D" w:rsidRPr="004C3695" w:rsidRDefault="008C087D" w:rsidP="0029056B">
            <w:r w:rsidRPr="004C3695">
              <w:t>MR GANESH SINGH  I/C</w:t>
            </w:r>
          </w:p>
        </w:tc>
        <w:tc>
          <w:tcPr>
            <w:tcW w:w="1440" w:type="dxa"/>
          </w:tcPr>
          <w:p w:rsidR="008C087D" w:rsidRPr="004C3695" w:rsidRDefault="008C087D" w:rsidP="0029056B">
            <w:r w:rsidRPr="004C3695">
              <w:t>TGT P&amp; H E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540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2340" w:type="dxa"/>
          </w:tcPr>
          <w:p w:rsidR="008C087D" w:rsidRPr="004C3695" w:rsidRDefault="008C087D" w:rsidP="0029056B">
            <w:r w:rsidRPr="004C3695">
              <w:t>MR M K MILAN  I/C</w:t>
            </w:r>
          </w:p>
        </w:tc>
        <w:tc>
          <w:tcPr>
            <w:tcW w:w="900" w:type="dxa"/>
          </w:tcPr>
          <w:p w:rsidR="008C087D" w:rsidRPr="004C3695" w:rsidRDefault="008C087D" w:rsidP="0029056B"/>
        </w:tc>
        <w:tc>
          <w:tcPr>
            <w:tcW w:w="46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48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2620" w:type="dxa"/>
          </w:tcPr>
          <w:p w:rsidR="008C087D" w:rsidRPr="004C3695" w:rsidRDefault="008C087D" w:rsidP="0029056B">
            <w:r w:rsidRPr="004C3695">
              <w:t>MR B C SINGH</w:t>
            </w:r>
          </w:p>
        </w:tc>
        <w:tc>
          <w:tcPr>
            <w:tcW w:w="1440" w:type="dxa"/>
          </w:tcPr>
          <w:p w:rsidR="008C087D" w:rsidRPr="004C3695" w:rsidRDefault="008C087D" w:rsidP="0029056B">
            <w:r w:rsidRPr="004C3695">
              <w:t>PGT ENG.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540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2340" w:type="dxa"/>
          </w:tcPr>
          <w:p w:rsidR="008C087D" w:rsidRPr="004C3695" w:rsidRDefault="008C087D" w:rsidP="0029056B">
            <w:r w:rsidRPr="004C3695">
              <w:t>MS KAMINI JHA</w:t>
            </w:r>
          </w:p>
        </w:tc>
        <w:tc>
          <w:tcPr>
            <w:tcW w:w="900" w:type="dxa"/>
          </w:tcPr>
          <w:p w:rsidR="008C087D" w:rsidRPr="004C3695" w:rsidRDefault="008C087D" w:rsidP="0029056B"/>
        </w:tc>
        <w:tc>
          <w:tcPr>
            <w:tcW w:w="46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48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2620" w:type="dxa"/>
          </w:tcPr>
          <w:p w:rsidR="008C087D" w:rsidRPr="004C3695" w:rsidRDefault="008C087D" w:rsidP="0029056B">
            <w:r w:rsidRPr="004C3695">
              <w:t xml:space="preserve">MRS P </w:t>
            </w:r>
            <w:proofErr w:type="spellStart"/>
            <w:r w:rsidRPr="004C3695">
              <w:t>P</w:t>
            </w:r>
            <w:proofErr w:type="spellEnd"/>
            <w:r w:rsidRPr="004C3695">
              <w:t xml:space="preserve"> DHAL </w:t>
            </w:r>
          </w:p>
        </w:tc>
        <w:tc>
          <w:tcPr>
            <w:tcW w:w="1440" w:type="dxa"/>
          </w:tcPr>
          <w:p w:rsidR="008C087D" w:rsidRPr="004C3695" w:rsidRDefault="008C087D" w:rsidP="0029056B">
            <w:r w:rsidRPr="004C3695">
              <w:t>PGT ECO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540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2340" w:type="dxa"/>
          </w:tcPr>
          <w:p w:rsidR="008C087D" w:rsidRPr="004C3695" w:rsidRDefault="008C087D" w:rsidP="0029056B">
            <w:r w:rsidRPr="004C3695">
              <w:t>MR U K SAH</w:t>
            </w:r>
          </w:p>
        </w:tc>
        <w:tc>
          <w:tcPr>
            <w:tcW w:w="900" w:type="dxa"/>
          </w:tcPr>
          <w:p w:rsidR="008C087D" w:rsidRPr="004C3695" w:rsidRDefault="008C087D" w:rsidP="0029056B"/>
        </w:tc>
        <w:tc>
          <w:tcPr>
            <w:tcW w:w="46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48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2620" w:type="dxa"/>
          </w:tcPr>
          <w:p w:rsidR="008C087D" w:rsidRPr="004C3695" w:rsidRDefault="008C087D" w:rsidP="0029056B">
            <w:r w:rsidRPr="004C3695">
              <w:t>DR A N MISHRA</w:t>
            </w:r>
          </w:p>
        </w:tc>
        <w:tc>
          <w:tcPr>
            <w:tcW w:w="1440" w:type="dxa"/>
          </w:tcPr>
          <w:p w:rsidR="008C087D" w:rsidRPr="004C3695" w:rsidRDefault="008C087D" w:rsidP="0029056B">
            <w:r w:rsidRPr="004C3695">
              <w:t>TGT HINDI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540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2340" w:type="dxa"/>
          </w:tcPr>
          <w:p w:rsidR="008C087D" w:rsidRPr="004C3695" w:rsidRDefault="008C087D" w:rsidP="0029056B">
            <w:r w:rsidRPr="004C3695">
              <w:t>MS ANJANI GUPTA</w:t>
            </w:r>
          </w:p>
        </w:tc>
        <w:tc>
          <w:tcPr>
            <w:tcW w:w="900" w:type="dxa"/>
          </w:tcPr>
          <w:p w:rsidR="008C087D" w:rsidRPr="004C3695" w:rsidRDefault="008C087D" w:rsidP="0029056B"/>
        </w:tc>
        <w:tc>
          <w:tcPr>
            <w:tcW w:w="46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48" w:type="dxa"/>
          </w:tcPr>
          <w:p w:rsidR="008C087D" w:rsidRPr="004C3695" w:rsidRDefault="008C087D" w:rsidP="0029056B">
            <w:r w:rsidRPr="004C3695">
              <w:t>5</w:t>
            </w:r>
          </w:p>
        </w:tc>
        <w:tc>
          <w:tcPr>
            <w:tcW w:w="2620" w:type="dxa"/>
          </w:tcPr>
          <w:p w:rsidR="008C087D" w:rsidRPr="004C3695" w:rsidRDefault="008C087D" w:rsidP="0029056B">
            <w:r w:rsidRPr="004C3695">
              <w:t>MRS JYOTI PRASAD</w:t>
            </w:r>
          </w:p>
        </w:tc>
        <w:tc>
          <w:tcPr>
            <w:tcW w:w="1440" w:type="dxa"/>
          </w:tcPr>
          <w:p w:rsidR="008C087D" w:rsidRPr="004C3695" w:rsidRDefault="008C087D" w:rsidP="0029056B">
            <w:r w:rsidRPr="004C3695">
              <w:t>TGT AE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540" w:type="dxa"/>
          </w:tcPr>
          <w:p w:rsidR="008C087D" w:rsidRPr="004C3695" w:rsidRDefault="008C087D" w:rsidP="0029056B">
            <w:r w:rsidRPr="004C3695">
              <w:t>5</w:t>
            </w:r>
          </w:p>
        </w:tc>
        <w:tc>
          <w:tcPr>
            <w:tcW w:w="2340" w:type="dxa"/>
          </w:tcPr>
          <w:p w:rsidR="008C087D" w:rsidRPr="004C3695" w:rsidRDefault="008C087D" w:rsidP="0029056B"/>
        </w:tc>
        <w:tc>
          <w:tcPr>
            <w:tcW w:w="900" w:type="dxa"/>
          </w:tcPr>
          <w:p w:rsidR="008C087D" w:rsidRPr="004C3695" w:rsidRDefault="008C087D" w:rsidP="0029056B"/>
        </w:tc>
        <w:tc>
          <w:tcPr>
            <w:tcW w:w="46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48" w:type="dxa"/>
          </w:tcPr>
          <w:p w:rsidR="008C087D" w:rsidRPr="004C3695" w:rsidRDefault="008C087D" w:rsidP="0029056B">
            <w:r w:rsidRPr="004C3695">
              <w:t>6</w:t>
            </w:r>
          </w:p>
        </w:tc>
        <w:tc>
          <w:tcPr>
            <w:tcW w:w="2620" w:type="dxa"/>
          </w:tcPr>
          <w:p w:rsidR="008C087D" w:rsidRPr="004C3695" w:rsidRDefault="008C087D" w:rsidP="0029056B">
            <w:r w:rsidRPr="004C3695">
              <w:t>ALL CLASS TEACHERS</w:t>
            </w:r>
          </w:p>
        </w:tc>
        <w:tc>
          <w:tcPr>
            <w:tcW w:w="1440" w:type="dxa"/>
          </w:tcPr>
          <w:p w:rsidR="008C087D" w:rsidRPr="004C3695" w:rsidRDefault="008C087D" w:rsidP="0029056B"/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540" w:type="dxa"/>
          </w:tcPr>
          <w:p w:rsidR="008C087D" w:rsidRPr="004C3695" w:rsidRDefault="008C087D" w:rsidP="0029056B">
            <w:r w:rsidRPr="004C3695">
              <w:t>6</w:t>
            </w:r>
          </w:p>
        </w:tc>
        <w:tc>
          <w:tcPr>
            <w:tcW w:w="2340" w:type="dxa"/>
          </w:tcPr>
          <w:p w:rsidR="008C087D" w:rsidRPr="004C3695" w:rsidRDefault="008C087D" w:rsidP="0029056B"/>
        </w:tc>
        <w:tc>
          <w:tcPr>
            <w:tcW w:w="900" w:type="dxa"/>
          </w:tcPr>
          <w:p w:rsidR="008C087D" w:rsidRPr="004C3695" w:rsidRDefault="008C087D" w:rsidP="0029056B"/>
        </w:tc>
        <w:tc>
          <w:tcPr>
            <w:tcW w:w="468" w:type="dxa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rPr>
          <w:szCs w:val="22"/>
        </w:rPr>
      </w:pPr>
    </w:p>
    <w:p w:rsidR="008C087D" w:rsidRPr="004C3695" w:rsidRDefault="008C087D" w:rsidP="008C087D">
      <w:pPr>
        <w:rPr>
          <w:b/>
          <w:bCs/>
          <w:szCs w:val="22"/>
        </w:rPr>
      </w:pPr>
      <w:r w:rsidRPr="004C3695">
        <w:rPr>
          <w:b/>
          <w:bCs/>
          <w:szCs w:val="22"/>
        </w:rPr>
        <w:t xml:space="preserve"> 22. EXCURSION &amp; EDUCATIONAL TOURS</w:t>
      </w:r>
    </w:p>
    <w:tbl>
      <w:tblPr>
        <w:tblW w:w="9738" w:type="dxa"/>
        <w:tblLayout w:type="fixed"/>
        <w:tblLook w:val="04A0"/>
      </w:tblPr>
      <w:tblGrid>
        <w:gridCol w:w="464"/>
        <w:gridCol w:w="2344"/>
        <w:gridCol w:w="1350"/>
        <w:gridCol w:w="720"/>
        <w:gridCol w:w="584"/>
        <w:gridCol w:w="2540"/>
        <w:gridCol w:w="1016"/>
        <w:gridCol w:w="720"/>
      </w:tblGrid>
      <w:tr w:rsidR="008C087D" w:rsidRPr="004C3695" w:rsidTr="0029056B">
        <w:tc>
          <w:tcPr>
            <w:tcW w:w="4878" w:type="dxa"/>
            <w:gridSpan w:val="4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 xml:space="preserve">                                    SECONDARY</w:t>
            </w:r>
          </w:p>
        </w:tc>
        <w:tc>
          <w:tcPr>
            <w:tcW w:w="4860" w:type="dxa"/>
            <w:gridSpan w:val="4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 xml:space="preserve">                        PRIMARY</w:t>
            </w:r>
          </w:p>
        </w:tc>
      </w:tr>
      <w:tr w:rsidR="008C087D" w:rsidRPr="004C3695" w:rsidTr="0029056B">
        <w:tc>
          <w:tcPr>
            <w:tcW w:w="464" w:type="dxa"/>
          </w:tcPr>
          <w:p w:rsidR="008C087D" w:rsidRPr="004C3695" w:rsidRDefault="008C087D" w:rsidP="0029056B">
            <w:r w:rsidRPr="004C3695">
              <w:t>SL</w:t>
            </w:r>
          </w:p>
        </w:tc>
        <w:tc>
          <w:tcPr>
            <w:tcW w:w="2344" w:type="dxa"/>
          </w:tcPr>
          <w:p w:rsidR="008C087D" w:rsidRPr="004C3695" w:rsidRDefault="008C087D" w:rsidP="0029056B">
            <w:r w:rsidRPr="004C3695">
              <w:t>NAME</w:t>
            </w:r>
          </w:p>
        </w:tc>
        <w:tc>
          <w:tcPr>
            <w:tcW w:w="1350" w:type="dxa"/>
          </w:tcPr>
          <w:p w:rsidR="008C087D" w:rsidRPr="004C3695" w:rsidRDefault="008C087D" w:rsidP="0029056B">
            <w:r w:rsidRPr="004C3695">
              <w:t>DESIGN</w:t>
            </w:r>
          </w:p>
        </w:tc>
        <w:tc>
          <w:tcPr>
            <w:tcW w:w="720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  <w:tc>
          <w:tcPr>
            <w:tcW w:w="584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2540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1016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DESIGN</w:t>
            </w:r>
          </w:p>
        </w:tc>
        <w:tc>
          <w:tcPr>
            <w:tcW w:w="720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</w:tr>
      <w:tr w:rsidR="008C087D" w:rsidRPr="004C3695" w:rsidTr="0029056B">
        <w:tc>
          <w:tcPr>
            <w:tcW w:w="464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2344" w:type="dxa"/>
          </w:tcPr>
          <w:p w:rsidR="008C087D" w:rsidRPr="004C3695" w:rsidRDefault="008C087D" w:rsidP="0029056B">
            <w:r w:rsidRPr="004C3695">
              <w:t xml:space="preserve">MRS P </w:t>
            </w:r>
            <w:proofErr w:type="spellStart"/>
            <w:r w:rsidRPr="004C3695">
              <w:t>P</w:t>
            </w:r>
            <w:proofErr w:type="spellEnd"/>
            <w:r w:rsidRPr="004C3695">
              <w:t xml:space="preserve"> DHAL   I/C</w:t>
            </w:r>
          </w:p>
        </w:tc>
        <w:tc>
          <w:tcPr>
            <w:tcW w:w="1350" w:type="dxa"/>
          </w:tcPr>
          <w:p w:rsidR="008C087D" w:rsidRPr="004C3695" w:rsidRDefault="008C087D" w:rsidP="0029056B">
            <w:r w:rsidRPr="004C3695">
              <w:t>PGT ECO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584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2540" w:type="dxa"/>
          </w:tcPr>
          <w:p w:rsidR="008C087D" w:rsidRPr="004C3695" w:rsidRDefault="008C087D" w:rsidP="0029056B">
            <w:r w:rsidRPr="004C3695">
              <w:t>MR M K MILAN  I/C</w:t>
            </w:r>
          </w:p>
        </w:tc>
        <w:tc>
          <w:tcPr>
            <w:tcW w:w="1016" w:type="dxa"/>
          </w:tcPr>
          <w:p w:rsidR="008C087D" w:rsidRPr="004C3695" w:rsidRDefault="008C087D" w:rsidP="0029056B"/>
        </w:tc>
        <w:tc>
          <w:tcPr>
            <w:tcW w:w="720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464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2344" w:type="dxa"/>
          </w:tcPr>
          <w:p w:rsidR="008C087D" w:rsidRPr="004C3695" w:rsidRDefault="008C087D" w:rsidP="0029056B">
            <w:r w:rsidRPr="004C3695">
              <w:t>MR S K PANDEY</w:t>
            </w:r>
          </w:p>
        </w:tc>
        <w:tc>
          <w:tcPr>
            <w:tcW w:w="1350" w:type="dxa"/>
          </w:tcPr>
          <w:p w:rsidR="008C087D" w:rsidRPr="004C3695" w:rsidRDefault="008C087D" w:rsidP="0029056B">
            <w:r w:rsidRPr="004C3695">
              <w:t>TGT SST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584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2540" w:type="dxa"/>
          </w:tcPr>
          <w:p w:rsidR="008C087D" w:rsidRPr="004C3695" w:rsidRDefault="008C087D" w:rsidP="0029056B">
            <w:r w:rsidRPr="004C3695">
              <w:t>MRS MANISHA GUPTA</w:t>
            </w:r>
          </w:p>
        </w:tc>
        <w:tc>
          <w:tcPr>
            <w:tcW w:w="1016" w:type="dxa"/>
          </w:tcPr>
          <w:p w:rsidR="008C087D" w:rsidRPr="004C3695" w:rsidRDefault="008C087D" w:rsidP="0029056B"/>
        </w:tc>
        <w:tc>
          <w:tcPr>
            <w:tcW w:w="720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464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2344" w:type="dxa"/>
          </w:tcPr>
          <w:p w:rsidR="008C087D" w:rsidRPr="004C3695" w:rsidRDefault="008C087D" w:rsidP="0029056B">
            <w:r w:rsidRPr="004C3695">
              <w:t>MR GANESH SINGH</w:t>
            </w:r>
          </w:p>
        </w:tc>
        <w:tc>
          <w:tcPr>
            <w:tcW w:w="1350" w:type="dxa"/>
          </w:tcPr>
          <w:p w:rsidR="008C087D" w:rsidRPr="004C3695" w:rsidRDefault="008C087D" w:rsidP="0029056B">
            <w:r w:rsidRPr="004C3695">
              <w:t>TGT P&amp;HE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584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2540" w:type="dxa"/>
          </w:tcPr>
          <w:p w:rsidR="008C087D" w:rsidRPr="004C3695" w:rsidRDefault="008C087D" w:rsidP="0029056B">
            <w:r w:rsidRPr="004C3695">
              <w:t>MS AMITA YADAV</w:t>
            </w:r>
          </w:p>
        </w:tc>
        <w:tc>
          <w:tcPr>
            <w:tcW w:w="1016" w:type="dxa"/>
          </w:tcPr>
          <w:p w:rsidR="008C087D" w:rsidRPr="004C3695" w:rsidRDefault="008C087D" w:rsidP="0029056B"/>
        </w:tc>
        <w:tc>
          <w:tcPr>
            <w:tcW w:w="720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464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2344" w:type="dxa"/>
          </w:tcPr>
          <w:p w:rsidR="008C087D" w:rsidRPr="004C3695" w:rsidRDefault="008C087D" w:rsidP="0029056B">
            <w:r w:rsidRPr="004C3695">
              <w:t>MR SHASHI PRAKASH</w:t>
            </w:r>
          </w:p>
        </w:tc>
        <w:tc>
          <w:tcPr>
            <w:tcW w:w="1350" w:type="dxa"/>
          </w:tcPr>
          <w:p w:rsidR="008C087D" w:rsidRPr="004C3695" w:rsidRDefault="008C087D" w:rsidP="0029056B">
            <w:r w:rsidRPr="004C3695">
              <w:t>LIBRARIAN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584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2540" w:type="dxa"/>
          </w:tcPr>
          <w:p w:rsidR="008C087D" w:rsidRPr="004C3695" w:rsidRDefault="008C087D" w:rsidP="0029056B"/>
        </w:tc>
        <w:tc>
          <w:tcPr>
            <w:tcW w:w="1016" w:type="dxa"/>
          </w:tcPr>
          <w:p w:rsidR="008C087D" w:rsidRPr="004C3695" w:rsidRDefault="008C087D" w:rsidP="0029056B"/>
        </w:tc>
        <w:tc>
          <w:tcPr>
            <w:tcW w:w="720" w:type="dxa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rPr>
          <w:szCs w:val="22"/>
        </w:rPr>
      </w:pPr>
    </w:p>
    <w:p w:rsidR="008C087D" w:rsidRPr="004C3695" w:rsidRDefault="008C087D" w:rsidP="008C087D">
      <w:pPr>
        <w:rPr>
          <w:b/>
          <w:bCs/>
          <w:szCs w:val="22"/>
        </w:rPr>
      </w:pPr>
      <w:r w:rsidRPr="004C3695">
        <w:rPr>
          <w:b/>
          <w:bCs/>
          <w:szCs w:val="22"/>
        </w:rPr>
        <w:t>23. SCHOOL BEAUTIFICATION</w:t>
      </w:r>
    </w:p>
    <w:tbl>
      <w:tblPr>
        <w:tblW w:w="0" w:type="auto"/>
        <w:tblLook w:val="04A0"/>
      </w:tblPr>
      <w:tblGrid>
        <w:gridCol w:w="536"/>
        <w:gridCol w:w="2318"/>
        <w:gridCol w:w="1324"/>
        <w:gridCol w:w="9"/>
        <w:gridCol w:w="689"/>
        <w:gridCol w:w="10"/>
        <w:gridCol w:w="643"/>
        <w:gridCol w:w="15"/>
        <w:gridCol w:w="2312"/>
        <w:gridCol w:w="18"/>
        <w:gridCol w:w="962"/>
        <w:gridCol w:w="740"/>
      </w:tblGrid>
      <w:tr w:rsidR="008C087D" w:rsidRPr="004C3695" w:rsidTr="0029056B">
        <w:tc>
          <w:tcPr>
            <w:tcW w:w="4876" w:type="dxa"/>
            <w:gridSpan w:val="5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 xml:space="preserve">                                   SECONDARY</w:t>
            </w:r>
          </w:p>
        </w:tc>
        <w:tc>
          <w:tcPr>
            <w:tcW w:w="4700" w:type="dxa"/>
            <w:gridSpan w:val="7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PRIMARY</w:t>
            </w:r>
          </w:p>
        </w:tc>
      </w:tr>
      <w:tr w:rsidR="008C087D" w:rsidRPr="004C3695" w:rsidTr="0029056B">
        <w:tc>
          <w:tcPr>
            <w:tcW w:w="536" w:type="dxa"/>
          </w:tcPr>
          <w:p w:rsidR="008C087D" w:rsidRPr="004C3695" w:rsidRDefault="008C087D" w:rsidP="0029056B">
            <w:r w:rsidRPr="004C3695">
              <w:t>SL</w:t>
            </w:r>
          </w:p>
        </w:tc>
        <w:tc>
          <w:tcPr>
            <w:tcW w:w="2318" w:type="dxa"/>
          </w:tcPr>
          <w:p w:rsidR="008C087D" w:rsidRPr="004C3695" w:rsidRDefault="008C087D" w:rsidP="0029056B">
            <w:r w:rsidRPr="004C3695">
              <w:t>NAME</w:t>
            </w:r>
          </w:p>
        </w:tc>
        <w:tc>
          <w:tcPr>
            <w:tcW w:w="1324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DESIGN.</w:t>
            </w:r>
          </w:p>
        </w:tc>
        <w:tc>
          <w:tcPr>
            <w:tcW w:w="698" w:type="dxa"/>
            <w:gridSpan w:val="2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  <w:tc>
          <w:tcPr>
            <w:tcW w:w="668" w:type="dxa"/>
            <w:gridSpan w:val="3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2312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980" w:type="dxa"/>
            <w:gridSpan w:val="2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DESIGN</w:t>
            </w:r>
          </w:p>
        </w:tc>
        <w:tc>
          <w:tcPr>
            <w:tcW w:w="740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</w:tr>
      <w:tr w:rsidR="008C087D" w:rsidRPr="004C3695" w:rsidTr="0029056B">
        <w:tc>
          <w:tcPr>
            <w:tcW w:w="536" w:type="dxa"/>
          </w:tcPr>
          <w:p w:rsidR="008C087D" w:rsidRPr="004C3695" w:rsidRDefault="008C087D" w:rsidP="0029056B">
            <w:r w:rsidRPr="004C3695">
              <w:lastRenderedPageBreak/>
              <w:t>1</w:t>
            </w:r>
          </w:p>
        </w:tc>
        <w:tc>
          <w:tcPr>
            <w:tcW w:w="2318" w:type="dxa"/>
          </w:tcPr>
          <w:p w:rsidR="008C087D" w:rsidRPr="004C3695" w:rsidRDefault="008C087D" w:rsidP="0029056B">
            <w:r w:rsidRPr="004C3695">
              <w:t>MR G K SINGH  I/C</w:t>
            </w:r>
          </w:p>
        </w:tc>
        <w:tc>
          <w:tcPr>
            <w:tcW w:w="1324" w:type="dxa"/>
          </w:tcPr>
          <w:p w:rsidR="008C087D" w:rsidRPr="004C3695" w:rsidRDefault="008C087D" w:rsidP="0029056B">
            <w:r w:rsidRPr="004C3695">
              <w:t>PGT BIO</w:t>
            </w:r>
          </w:p>
        </w:tc>
        <w:tc>
          <w:tcPr>
            <w:tcW w:w="698" w:type="dxa"/>
            <w:gridSpan w:val="2"/>
          </w:tcPr>
          <w:p w:rsidR="008C087D" w:rsidRPr="004C3695" w:rsidRDefault="008C087D" w:rsidP="0029056B"/>
        </w:tc>
        <w:tc>
          <w:tcPr>
            <w:tcW w:w="668" w:type="dxa"/>
            <w:gridSpan w:val="3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2312" w:type="dxa"/>
          </w:tcPr>
          <w:p w:rsidR="008C087D" w:rsidRPr="004C3695" w:rsidRDefault="008C087D" w:rsidP="0029056B">
            <w:r w:rsidRPr="004C3695">
              <w:t>MS AMITA YADAV  I/C</w:t>
            </w:r>
          </w:p>
        </w:tc>
        <w:tc>
          <w:tcPr>
            <w:tcW w:w="980" w:type="dxa"/>
            <w:gridSpan w:val="2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740" w:type="dxa"/>
          </w:tcPr>
          <w:p w:rsidR="008C087D" w:rsidRPr="004C3695" w:rsidRDefault="008C087D" w:rsidP="0029056B"/>
        </w:tc>
      </w:tr>
      <w:tr w:rsidR="008C087D" w:rsidRPr="004C3695" w:rsidTr="0029056B">
        <w:tblPrEx>
          <w:tblLook w:val="0000"/>
        </w:tblPrEx>
        <w:trPr>
          <w:trHeight w:val="345"/>
        </w:trPr>
        <w:tc>
          <w:tcPr>
            <w:tcW w:w="536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2318" w:type="dxa"/>
            <w:tcBorders>
              <w:bottom w:val="single" w:sz="4" w:space="0" w:color="auto"/>
            </w:tcBorders>
          </w:tcPr>
          <w:p w:rsidR="008C087D" w:rsidRPr="004C3695" w:rsidRDefault="008C087D" w:rsidP="0029056B">
            <w:pPr>
              <w:ind w:left="108"/>
            </w:pPr>
            <w:r w:rsidRPr="004C3695">
              <w:t>MRS JYOTI PRASAD</w:t>
            </w:r>
          </w:p>
        </w:tc>
        <w:tc>
          <w:tcPr>
            <w:tcW w:w="1333" w:type="dxa"/>
            <w:gridSpan w:val="2"/>
            <w:tcBorders>
              <w:bottom w:val="single" w:sz="4" w:space="0" w:color="auto"/>
            </w:tcBorders>
          </w:tcPr>
          <w:p w:rsidR="008C087D" w:rsidRPr="004C3695" w:rsidRDefault="008C087D" w:rsidP="0029056B">
            <w:pPr>
              <w:ind w:left="108"/>
            </w:pPr>
            <w:r w:rsidRPr="004C3695">
              <w:t>TGT DRAW.</w:t>
            </w:r>
          </w:p>
        </w:tc>
        <w:tc>
          <w:tcPr>
            <w:tcW w:w="689" w:type="dxa"/>
          </w:tcPr>
          <w:p w:rsidR="008C087D" w:rsidRPr="004C3695" w:rsidRDefault="008C087D" w:rsidP="0029056B">
            <w:pPr>
              <w:ind w:left="108"/>
            </w:pPr>
          </w:p>
        </w:tc>
        <w:tc>
          <w:tcPr>
            <w:tcW w:w="653" w:type="dxa"/>
            <w:gridSpan w:val="2"/>
          </w:tcPr>
          <w:p w:rsidR="008C087D" w:rsidRPr="004C3695" w:rsidRDefault="008C087D" w:rsidP="0029056B">
            <w:pPr>
              <w:ind w:left="108"/>
            </w:pPr>
            <w:r w:rsidRPr="004C3695">
              <w:t>2</w:t>
            </w:r>
          </w:p>
        </w:tc>
        <w:tc>
          <w:tcPr>
            <w:tcW w:w="2327" w:type="dxa"/>
            <w:gridSpan w:val="2"/>
          </w:tcPr>
          <w:p w:rsidR="008C087D" w:rsidRPr="004C3695" w:rsidRDefault="008C087D" w:rsidP="0029056B">
            <w:pPr>
              <w:ind w:left="108"/>
            </w:pPr>
            <w:r w:rsidRPr="004C3695">
              <w:t>MRS RINA KUMARI</w:t>
            </w:r>
          </w:p>
        </w:tc>
        <w:tc>
          <w:tcPr>
            <w:tcW w:w="980" w:type="dxa"/>
            <w:gridSpan w:val="2"/>
          </w:tcPr>
          <w:p w:rsidR="008C087D" w:rsidRPr="004C3695" w:rsidRDefault="008C087D" w:rsidP="0029056B">
            <w:pPr>
              <w:ind w:left="108"/>
            </w:pPr>
            <w:r w:rsidRPr="004C3695">
              <w:t>PRT</w:t>
            </w:r>
          </w:p>
        </w:tc>
        <w:tc>
          <w:tcPr>
            <w:tcW w:w="740" w:type="dxa"/>
          </w:tcPr>
          <w:p w:rsidR="008C087D" w:rsidRPr="004C3695" w:rsidRDefault="008C087D" w:rsidP="0029056B">
            <w:pPr>
              <w:ind w:left="108"/>
            </w:pPr>
          </w:p>
        </w:tc>
      </w:tr>
      <w:tr w:rsidR="008C087D" w:rsidRPr="004C3695" w:rsidTr="0029056B">
        <w:tblPrEx>
          <w:tblLook w:val="0000"/>
        </w:tblPrEx>
        <w:trPr>
          <w:trHeight w:val="210"/>
        </w:trPr>
        <w:tc>
          <w:tcPr>
            <w:tcW w:w="536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2318" w:type="dxa"/>
          </w:tcPr>
          <w:p w:rsidR="008C087D" w:rsidRPr="004C3695" w:rsidRDefault="008C087D" w:rsidP="0029056B">
            <w:r w:rsidRPr="004C3695">
              <w:t>MR SANJAY SUMAN</w:t>
            </w:r>
          </w:p>
        </w:tc>
        <w:tc>
          <w:tcPr>
            <w:tcW w:w="1324" w:type="dxa"/>
          </w:tcPr>
          <w:p w:rsidR="008C087D" w:rsidRPr="004C3695" w:rsidRDefault="008C087D" w:rsidP="0029056B">
            <w:r w:rsidRPr="004C3695">
              <w:t>TGT SC</w:t>
            </w:r>
          </w:p>
        </w:tc>
        <w:tc>
          <w:tcPr>
            <w:tcW w:w="708" w:type="dxa"/>
            <w:gridSpan w:val="3"/>
          </w:tcPr>
          <w:p w:rsidR="008C087D" w:rsidRPr="004C3695" w:rsidRDefault="008C087D" w:rsidP="0029056B"/>
        </w:tc>
        <w:tc>
          <w:tcPr>
            <w:tcW w:w="658" w:type="dxa"/>
            <w:gridSpan w:val="2"/>
          </w:tcPr>
          <w:p w:rsidR="008C087D" w:rsidRPr="004C3695" w:rsidRDefault="008C087D" w:rsidP="0029056B"/>
        </w:tc>
        <w:tc>
          <w:tcPr>
            <w:tcW w:w="2330" w:type="dxa"/>
            <w:gridSpan w:val="2"/>
          </w:tcPr>
          <w:p w:rsidR="008C087D" w:rsidRPr="004C3695" w:rsidRDefault="008C087D" w:rsidP="0029056B"/>
        </w:tc>
        <w:tc>
          <w:tcPr>
            <w:tcW w:w="962" w:type="dxa"/>
          </w:tcPr>
          <w:p w:rsidR="008C087D" w:rsidRPr="004C3695" w:rsidRDefault="008C087D" w:rsidP="0029056B"/>
        </w:tc>
        <w:tc>
          <w:tcPr>
            <w:tcW w:w="740" w:type="dxa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ind w:left="2160" w:firstLine="720"/>
        <w:rPr>
          <w:szCs w:val="22"/>
        </w:rPr>
      </w:pPr>
    </w:p>
    <w:p w:rsidR="008C087D" w:rsidRPr="004C3695" w:rsidRDefault="008C087D" w:rsidP="008C087D">
      <w:pPr>
        <w:rPr>
          <w:b/>
          <w:bCs/>
          <w:szCs w:val="22"/>
        </w:rPr>
      </w:pPr>
      <w:r w:rsidRPr="004C3695">
        <w:rPr>
          <w:b/>
          <w:bCs/>
          <w:szCs w:val="22"/>
        </w:rPr>
        <w:t>24. SCOUTS&amp; GUIDES COMMITTEE</w:t>
      </w:r>
    </w:p>
    <w:tbl>
      <w:tblPr>
        <w:tblW w:w="9648" w:type="dxa"/>
        <w:tblLayout w:type="fixed"/>
        <w:tblLook w:val="04A0"/>
      </w:tblPr>
      <w:tblGrid>
        <w:gridCol w:w="535"/>
        <w:gridCol w:w="2183"/>
        <w:gridCol w:w="1440"/>
        <w:gridCol w:w="720"/>
        <w:gridCol w:w="540"/>
        <w:gridCol w:w="2610"/>
        <w:gridCol w:w="884"/>
        <w:gridCol w:w="736"/>
      </w:tblGrid>
      <w:tr w:rsidR="008C087D" w:rsidRPr="004C3695" w:rsidTr="0029056B">
        <w:tc>
          <w:tcPr>
            <w:tcW w:w="4878" w:type="dxa"/>
            <w:gridSpan w:val="4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 xml:space="preserve">                              SECONDARY</w:t>
            </w:r>
          </w:p>
        </w:tc>
        <w:tc>
          <w:tcPr>
            <w:tcW w:w="4770" w:type="dxa"/>
            <w:gridSpan w:val="4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 xml:space="preserve">                              PRIMARY</w:t>
            </w:r>
          </w:p>
        </w:tc>
      </w:tr>
      <w:tr w:rsidR="008C087D" w:rsidRPr="004C3695" w:rsidTr="0029056B">
        <w:tc>
          <w:tcPr>
            <w:tcW w:w="535" w:type="dxa"/>
          </w:tcPr>
          <w:p w:rsidR="008C087D" w:rsidRPr="004C3695" w:rsidRDefault="008C087D" w:rsidP="0029056B">
            <w:r w:rsidRPr="004C3695">
              <w:t>SL</w:t>
            </w:r>
          </w:p>
        </w:tc>
        <w:tc>
          <w:tcPr>
            <w:tcW w:w="2183" w:type="dxa"/>
          </w:tcPr>
          <w:p w:rsidR="008C087D" w:rsidRPr="004C3695" w:rsidRDefault="008C087D" w:rsidP="0029056B">
            <w:r w:rsidRPr="004C3695">
              <w:t>NAME</w:t>
            </w:r>
          </w:p>
        </w:tc>
        <w:tc>
          <w:tcPr>
            <w:tcW w:w="1440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DESIGN</w:t>
            </w:r>
          </w:p>
        </w:tc>
        <w:tc>
          <w:tcPr>
            <w:tcW w:w="720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  <w:tc>
          <w:tcPr>
            <w:tcW w:w="540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2610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884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DESIG.</w:t>
            </w:r>
          </w:p>
        </w:tc>
        <w:tc>
          <w:tcPr>
            <w:tcW w:w="736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</w:tr>
      <w:tr w:rsidR="008C087D" w:rsidRPr="004C3695" w:rsidTr="0029056B">
        <w:trPr>
          <w:trHeight w:val="413"/>
        </w:trPr>
        <w:tc>
          <w:tcPr>
            <w:tcW w:w="535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2183" w:type="dxa"/>
          </w:tcPr>
          <w:p w:rsidR="008C087D" w:rsidRPr="004C3695" w:rsidRDefault="008C087D" w:rsidP="0029056B">
            <w:r w:rsidRPr="004C3695">
              <w:t>MR B.DAS I/C SCOUTS</w:t>
            </w:r>
          </w:p>
        </w:tc>
        <w:tc>
          <w:tcPr>
            <w:tcW w:w="1440" w:type="dxa"/>
          </w:tcPr>
          <w:p w:rsidR="008C087D" w:rsidRPr="004C3695" w:rsidRDefault="008C087D" w:rsidP="0029056B">
            <w:r w:rsidRPr="004C3695">
              <w:t>TGT SST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540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2610" w:type="dxa"/>
          </w:tcPr>
          <w:p w:rsidR="008C087D" w:rsidRPr="004C3695" w:rsidRDefault="008C087D" w:rsidP="0029056B">
            <w:r w:rsidRPr="004C3695">
              <w:t>MR U K SAH I/C CUBS</w:t>
            </w:r>
          </w:p>
        </w:tc>
        <w:tc>
          <w:tcPr>
            <w:tcW w:w="884" w:type="dxa"/>
          </w:tcPr>
          <w:p w:rsidR="008C087D" w:rsidRPr="004C3695" w:rsidRDefault="008C087D" w:rsidP="0029056B"/>
        </w:tc>
        <w:tc>
          <w:tcPr>
            <w:tcW w:w="736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35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2183" w:type="dxa"/>
          </w:tcPr>
          <w:p w:rsidR="008C087D" w:rsidRPr="004C3695" w:rsidRDefault="008C087D" w:rsidP="0029056B">
            <w:r w:rsidRPr="004C3695">
              <w:t xml:space="preserve">MR R </w:t>
            </w:r>
            <w:proofErr w:type="spellStart"/>
            <w:r w:rsidRPr="004C3695">
              <w:t>R</w:t>
            </w:r>
            <w:proofErr w:type="spellEnd"/>
            <w:r w:rsidRPr="004C3695">
              <w:t xml:space="preserve"> PRASAD</w:t>
            </w:r>
          </w:p>
        </w:tc>
        <w:tc>
          <w:tcPr>
            <w:tcW w:w="1440" w:type="dxa"/>
          </w:tcPr>
          <w:p w:rsidR="008C087D" w:rsidRPr="004C3695" w:rsidRDefault="008C087D" w:rsidP="0029056B">
            <w:r w:rsidRPr="004C3695">
              <w:t>TGT ENGLISH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540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2610" w:type="dxa"/>
          </w:tcPr>
          <w:p w:rsidR="008C087D" w:rsidRPr="004C3695" w:rsidRDefault="008C087D" w:rsidP="0029056B">
            <w:r w:rsidRPr="004C3695">
              <w:t>MS KAMINI JHA  I/C BULBUL</w:t>
            </w:r>
          </w:p>
        </w:tc>
        <w:tc>
          <w:tcPr>
            <w:tcW w:w="884" w:type="dxa"/>
          </w:tcPr>
          <w:p w:rsidR="008C087D" w:rsidRPr="004C3695" w:rsidRDefault="008C087D" w:rsidP="0029056B"/>
        </w:tc>
        <w:tc>
          <w:tcPr>
            <w:tcW w:w="736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35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2183" w:type="dxa"/>
          </w:tcPr>
          <w:p w:rsidR="008C087D" w:rsidRPr="004C3695" w:rsidRDefault="008C087D" w:rsidP="0029056B">
            <w:r w:rsidRPr="004C3695">
              <w:t>MR A. K. SINGH</w:t>
            </w:r>
          </w:p>
        </w:tc>
        <w:tc>
          <w:tcPr>
            <w:tcW w:w="1440" w:type="dxa"/>
          </w:tcPr>
          <w:p w:rsidR="008C087D" w:rsidRPr="004C3695" w:rsidRDefault="008C087D" w:rsidP="0029056B">
            <w:r w:rsidRPr="004C3695">
              <w:t>TGT HINDI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540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2610" w:type="dxa"/>
          </w:tcPr>
          <w:p w:rsidR="008C087D" w:rsidRPr="004C3695" w:rsidRDefault="008C087D" w:rsidP="0029056B">
            <w:r w:rsidRPr="004C3695">
              <w:t>MRS RINA KUMARI</w:t>
            </w:r>
          </w:p>
        </w:tc>
        <w:tc>
          <w:tcPr>
            <w:tcW w:w="884" w:type="dxa"/>
          </w:tcPr>
          <w:p w:rsidR="008C087D" w:rsidRPr="004C3695" w:rsidRDefault="008C087D" w:rsidP="0029056B"/>
        </w:tc>
        <w:tc>
          <w:tcPr>
            <w:tcW w:w="736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35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2183" w:type="dxa"/>
          </w:tcPr>
          <w:p w:rsidR="008C087D" w:rsidRPr="004C3695" w:rsidRDefault="008C087D" w:rsidP="0029056B">
            <w:r w:rsidRPr="004C3695">
              <w:t>MR SUKESH KR</w:t>
            </w:r>
          </w:p>
        </w:tc>
        <w:tc>
          <w:tcPr>
            <w:tcW w:w="1440" w:type="dxa"/>
          </w:tcPr>
          <w:p w:rsidR="008C087D" w:rsidRPr="004C3695" w:rsidRDefault="008C087D" w:rsidP="0029056B">
            <w:r w:rsidRPr="004C3695">
              <w:t>TGT SST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540" w:type="dxa"/>
          </w:tcPr>
          <w:p w:rsidR="008C087D" w:rsidRPr="004C3695" w:rsidRDefault="008C087D" w:rsidP="0029056B"/>
        </w:tc>
        <w:tc>
          <w:tcPr>
            <w:tcW w:w="2610" w:type="dxa"/>
          </w:tcPr>
          <w:p w:rsidR="008C087D" w:rsidRPr="004C3695" w:rsidRDefault="008C087D" w:rsidP="0029056B"/>
        </w:tc>
        <w:tc>
          <w:tcPr>
            <w:tcW w:w="884" w:type="dxa"/>
          </w:tcPr>
          <w:p w:rsidR="008C087D" w:rsidRPr="004C3695" w:rsidRDefault="008C087D" w:rsidP="0029056B"/>
        </w:tc>
        <w:tc>
          <w:tcPr>
            <w:tcW w:w="736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35" w:type="dxa"/>
          </w:tcPr>
          <w:p w:rsidR="008C087D" w:rsidRPr="004C3695" w:rsidRDefault="008C087D" w:rsidP="0029056B">
            <w:r w:rsidRPr="004C3695">
              <w:t>5</w:t>
            </w:r>
          </w:p>
        </w:tc>
        <w:tc>
          <w:tcPr>
            <w:tcW w:w="2183" w:type="dxa"/>
          </w:tcPr>
          <w:p w:rsidR="008C087D" w:rsidRPr="004C3695" w:rsidRDefault="008C087D" w:rsidP="0029056B">
            <w:r w:rsidRPr="004C3695">
              <w:t>MRS JYOTI PRASAD I/C GUIDES</w:t>
            </w:r>
          </w:p>
        </w:tc>
        <w:tc>
          <w:tcPr>
            <w:tcW w:w="1440" w:type="dxa"/>
          </w:tcPr>
          <w:p w:rsidR="008C087D" w:rsidRPr="004C3695" w:rsidRDefault="008C087D" w:rsidP="0029056B">
            <w:r w:rsidRPr="004C3695">
              <w:t>TGT DRAW.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540" w:type="dxa"/>
          </w:tcPr>
          <w:p w:rsidR="008C087D" w:rsidRPr="004C3695" w:rsidRDefault="008C087D" w:rsidP="0029056B"/>
        </w:tc>
        <w:tc>
          <w:tcPr>
            <w:tcW w:w="2610" w:type="dxa"/>
          </w:tcPr>
          <w:p w:rsidR="008C087D" w:rsidRPr="004C3695" w:rsidRDefault="008C087D" w:rsidP="0029056B"/>
        </w:tc>
        <w:tc>
          <w:tcPr>
            <w:tcW w:w="884" w:type="dxa"/>
          </w:tcPr>
          <w:p w:rsidR="008C087D" w:rsidRPr="004C3695" w:rsidRDefault="008C087D" w:rsidP="0029056B"/>
        </w:tc>
        <w:tc>
          <w:tcPr>
            <w:tcW w:w="736" w:type="dxa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rPr>
          <w:szCs w:val="22"/>
        </w:rPr>
      </w:pPr>
    </w:p>
    <w:p w:rsidR="008C087D" w:rsidRPr="004C3695" w:rsidRDefault="008C087D" w:rsidP="008C087D">
      <w:pPr>
        <w:rPr>
          <w:b/>
          <w:bCs/>
          <w:szCs w:val="22"/>
        </w:rPr>
      </w:pPr>
      <w:r w:rsidRPr="004C3695">
        <w:rPr>
          <w:b/>
          <w:bCs/>
          <w:szCs w:val="22"/>
        </w:rPr>
        <w:t>25. RAJBHASHA COMMITTEE</w:t>
      </w:r>
    </w:p>
    <w:tbl>
      <w:tblPr>
        <w:tblW w:w="0" w:type="auto"/>
        <w:tblLook w:val="04A0"/>
      </w:tblPr>
      <w:tblGrid>
        <w:gridCol w:w="451"/>
        <w:gridCol w:w="2087"/>
        <w:gridCol w:w="1227"/>
        <w:gridCol w:w="664"/>
        <w:gridCol w:w="497"/>
        <w:gridCol w:w="2347"/>
        <w:gridCol w:w="824"/>
        <w:gridCol w:w="664"/>
      </w:tblGrid>
      <w:tr w:rsidR="008C087D" w:rsidRPr="004C3695" w:rsidTr="0029056B">
        <w:trPr>
          <w:trHeight w:val="395"/>
        </w:trPr>
        <w:tc>
          <w:tcPr>
            <w:tcW w:w="451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2087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ECONDARY</w:t>
            </w:r>
          </w:p>
        </w:tc>
        <w:tc>
          <w:tcPr>
            <w:tcW w:w="1227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.</w:t>
            </w:r>
          </w:p>
        </w:tc>
        <w:tc>
          <w:tcPr>
            <w:tcW w:w="66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  <w:tc>
          <w:tcPr>
            <w:tcW w:w="497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2347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PRIMARY</w:t>
            </w:r>
          </w:p>
        </w:tc>
        <w:tc>
          <w:tcPr>
            <w:tcW w:w="82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.</w:t>
            </w:r>
          </w:p>
        </w:tc>
        <w:tc>
          <w:tcPr>
            <w:tcW w:w="66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</w:tr>
      <w:tr w:rsidR="008C087D" w:rsidRPr="004C3695" w:rsidTr="0029056B">
        <w:tc>
          <w:tcPr>
            <w:tcW w:w="451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2087" w:type="dxa"/>
          </w:tcPr>
          <w:p w:rsidR="008C087D" w:rsidRPr="004C3695" w:rsidRDefault="008C087D" w:rsidP="0029056B">
            <w:r w:rsidRPr="004C3695">
              <w:t>DR S K SHUKLA I/C</w:t>
            </w:r>
          </w:p>
        </w:tc>
        <w:tc>
          <w:tcPr>
            <w:tcW w:w="1227" w:type="dxa"/>
          </w:tcPr>
          <w:p w:rsidR="008C087D" w:rsidRPr="004C3695" w:rsidRDefault="008C087D" w:rsidP="0029056B">
            <w:r w:rsidRPr="004C3695">
              <w:t>PGT HINDI</w:t>
            </w:r>
          </w:p>
        </w:tc>
        <w:tc>
          <w:tcPr>
            <w:tcW w:w="664" w:type="dxa"/>
          </w:tcPr>
          <w:p w:rsidR="008C087D" w:rsidRPr="004C3695" w:rsidRDefault="008C087D" w:rsidP="0029056B"/>
        </w:tc>
        <w:tc>
          <w:tcPr>
            <w:tcW w:w="497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2347" w:type="dxa"/>
          </w:tcPr>
          <w:p w:rsidR="008C087D" w:rsidRPr="004C3695" w:rsidRDefault="008C087D" w:rsidP="0029056B">
            <w:r w:rsidRPr="004C3695">
              <w:t>MR B K MANDAL</w:t>
            </w:r>
          </w:p>
        </w:tc>
        <w:tc>
          <w:tcPr>
            <w:tcW w:w="824" w:type="dxa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66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451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2087" w:type="dxa"/>
          </w:tcPr>
          <w:p w:rsidR="008C087D" w:rsidRPr="004C3695" w:rsidRDefault="008C087D" w:rsidP="0029056B">
            <w:r w:rsidRPr="004C3695">
              <w:t>MR A K SINGH</w:t>
            </w:r>
          </w:p>
        </w:tc>
        <w:tc>
          <w:tcPr>
            <w:tcW w:w="1227" w:type="dxa"/>
          </w:tcPr>
          <w:p w:rsidR="008C087D" w:rsidRPr="004C3695" w:rsidRDefault="008C087D" w:rsidP="0029056B">
            <w:r w:rsidRPr="004C3695">
              <w:t>TGT HINDI</w:t>
            </w:r>
          </w:p>
        </w:tc>
        <w:tc>
          <w:tcPr>
            <w:tcW w:w="664" w:type="dxa"/>
          </w:tcPr>
          <w:p w:rsidR="008C087D" w:rsidRPr="004C3695" w:rsidRDefault="008C087D" w:rsidP="0029056B"/>
        </w:tc>
        <w:tc>
          <w:tcPr>
            <w:tcW w:w="497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2347" w:type="dxa"/>
          </w:tcPr>
          <w:p w:rsidR="008C087D" w:rsidRPr="004C3695" w:rsidRDefault="008C087D" w:rsidP="0029056B">
            <w:r w:rsidRPr="004C3695">
              <w:t>MRS BINA KUMARI</w:t>
            </w:r>
          </w:p>
        </w:tc>
        <w:tc>
          <w:tcPr>
            <w:tcW w:w="824" w:type="dxa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664" w:type="dxa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rPr>
          <w:szCs w:val="22"/>
        </w:rPr>
      </w:pPr>
    </w:p>
    <w:p w:rsidR="008C087D" w:rsidRPr="004C3695" w:rsidRDefault="008C087D" w:rsidP="008C087D">
      <w:pPr>
        <w:rPr>
          <w:b/>
          <w:bCs/>
          <w:szCs w:val="22"/>
        </w:rPr>
      </w:pPr>
      <w:r w:rsidRPr="004C3695">
        <w:rPr>
          <w:b/>
          <w:bCs/>
          <w:szCs w:val="22"/>
        </w:rPr>
        <w:t>26. LIBRARY COMMITTEE</w:t>
      </w:r>
    </w:p>
    <w:tbl>
      <w:tblPr>
        <w:tblW w:w="0" w:type="auto"/>
        <w:tblLook w:val="04A0"/>
      </w:tblPr>
      <w:tblGrid>
        <w:gridCol w:w="468"/>
        <w:gridCol w:w="4320"/>
        <w:gridCol w:w="2394"/>
        <w:gridCol w:w="2394"/>
      </w:tblGrid>
      <w:tr w:rsidR="008C087D" w:rsidRPr="004C3695" w:rsidTr="0029056B">
        <w:trPr>
          <w:trHeight w:val="368"/>
        </w:trPr>
        <w:tc>
          <w:tcPr>
            <w:tcW w:w="468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432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239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.</w:t>
            </w:r>
          </w:p>
        </w:tc>
        <w:tc>
          <w:tcPr>
            <w:tcW w:w="239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</w:tr>
      <w:tr w:rsidR="008C087D" w:rsidRPr="004C3695" w:rsidTr="0029056B">
        <w:tc>
          <w:tcPr>
            <w:tcW w:w="468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4320" w:type="dxa"/>
          </w:tcPr>
          <w:p w:rsidR="008C087D" w:rsidRPr="004C3695" w:rsidRDefault="008C087D" w:rsidP="0029056B">
            <w:r w:rsidRPr="004C3695">
              <w:t>MR SHASHI PRAKASH      I/C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LIBRARIAN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468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4320" w:type="dxa"/>
          </w:tcPr>
          <w:p w:rsidR="008C087D" w:rsidRPr="004C3695" w:rsidRDefault="008C087D" w:rsidP="0029056B">
            <w:r w:rsidRPr="004C3695">
              <w:t>CONVENERS OF ALL SUBJECTS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468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4320" w:type="dxa"/>
          </w:tcPr>
          <w:p w:rsidR="008C087D" w:rsidRPr="004C3695" w:rsidRDefault="008C087D" w:rsidP="0029056B">
            <w:r w:rsidRPr="004C3695">
              <w:t>MR B K MANDAL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468" w:type="dxa"/>
          </w:tcPr>
          <w:p w:rsidR="008C087D" w:rsidRPr="004C3695" w:rsidRDefault="008C087D" w:rsidP="0029056B">
            <w:r w:rsidRPr="004C3695">
              <w:lastRenderedPageBreak/>
              <w:t>4</w:t>
            </w:r>
          </w:p>
        </w:tc>
        <w:tc>
          <w:tcPr>
            <w:tcW w:w="4320" w:type="dxa"/>
          </w:tcPr>
          <w:p w:rsidR="008C087D" w:rsidRPr="004C3695" w:rsidRDefault="008C087D" w:rsidP="0029056B">
            <w:r w:rsidRPr="004C3695">
              <w:t>HEAD BOY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468" w:type="dxa"/>
          </w:tcPr>
          <w:p w:rsidR="008C087D" w:rsidRPr="004C3695" w:rsidRDefault="008C087D" w:rsidP="0029056B">
            <w:r w:rsidRPr="004C3695">
              <w:t>5</w:t>
            </w:r>
          </w:p>
        </w:tc>
        <w:tc>
          <w:tcPr>
            <w:tcW w:w="4320" w:type="dxa"/>
          </w:tcPr>
          <w:p w:rsidR="008C087D" w:rsidRPr="004C3695" w:rsidRDefault="008C087D" w:rsidP="0029056B">
            <w:r w:rsidRPr="004C3695">
              <w:t>HEAD GIRL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  <w:tc>
          <w:tcPr>
            <w:tcW w:w="2394" w:type="dxa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ind w:left="2880" w:firstLine="720"/>
        <w:rPr>
          <w:szCs w:val="22"/>
        </w:rPr>
      </w:pPr>
    </w:p>
    <w:p w:rsidR="008C087D" w:rsidRPr="004C3695" w:rsidRDefault="008C087D" w:rsidP="008C087D">
      <w:pPr>
        <w:jc w:val="both"/>
        <w:rPr>
          <w:b/>
          <w:bCs/>
          <w:szCs w:val="22"/>
        </w:rPr>
      </w:pPr>
      <w:r w:rsidRPr="004C3695">
        <w:rPr>
          <w:b/>
          <w:bCs/>
          <w:szCs w:val="22"/>
        </w:rPr>
        <w:t>27. MEDICAL CHECKUP AND FIRST AID COMMITTEE</w:t>
      </w:r>
    </w:p>
    <w:tbl>
      <w:tblPr>
        <w:tblW w:w="0" w:type="auto"/>
        <w:tblLook w:val="04A0"/>
      </w:tblPr>
      <w:tblGrid>
        <w:gridCol w:w="468"/>
        <w:gridCol w:w="4320"/>
        <w:gridCol w:w="2394"/>
        <w:gridCol w:w="2394"/>
      </w:tblGrid>
      <w:tr w:rsidR="008C087D" w:rsidRPr="004C3695" w:rsidTr="0029056B">
        <w:trPr>
          <w:trHeight w:val="422"/>
        </w:trPr>
        <w:tc>
          <w:tcPr>
            <w:tcW w:w="468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432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239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.</w:t>
            </w:r>
          </w:p>
        </w:tc>
        <w:tc>
          <w:tcPr>
            <w:tcW w:w="239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</w:tr>
      <w:tr w:rsidR="008C087D" w:rsidRPr="004C3695" w:rsidTr="0029056B">
        <w:tc>
          <w:tcPr>
            <w:tcW w:w="468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4320" w:type="dxa"/>
          </w:tcPr>
          <w:p w:rsidR="008C087D" w:rsidRPr="004C3695" w:rsidRDefault="008C087D" w:rsidP="0029056B">
            <w:r w:rsidRPr="004C3695">
              <w:t>MR G K SINGH    I/C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468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4320" w:type="dxa"/>
          </w:tcPr>
          <w:p w:rsidR="008C087D" w:rsidRPr="004C3695" w:rsidRDefault="008C087D" w:rsidP="0029056B">
            <w:r w:rsidRPr="004C3695">
              <w:t>MRS KANCHAN SHARMA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468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4320" w:type="dxa"/>
          </w:tcPr>
          <w:p w:rsidR="008C087D" w:rsidRPr="004C3695" w:rsidRDefault="008C087D" w:rsidP="0029056B">
            <w:r w:rsidRPr="004C3695">
              <w:t>DOCTOR AND NURSE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468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4320" w:type="dxa"/>
          </w:tcPr>
          <w:p w:rsidR="008C087D" w:rsidRPr="004C3695" w:rsidRDefault="008C087D" w:rsidP="0029056B">
            <w:r w:rsidRPr="004C3695">
              <w:t xml:space="preserve"> ALL CLASS TEACHERS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  <w:tc>
          <w:tcPr>
            <w:tcW w:w="2394" w:type="dxa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rPr>
          <w:szCs w:val="22"/>
        </w:rPr>
      </w:pPr>
    </w:p>
    <w:p w:rsidR="008C087D" w:rsidRPr="004C3695" w:rsidRDefault="008C087D" w:rsidP="008C087D">
      <w:pPr>
        <w:rPr>
          <w:szCs w:val="22"/>
        </w:rPr>
      </w:pPr>
    </w:p>
    <w:p w:rsidR="008C087D" w:rsidRPr="004C3695" w:rsidRDefault="008C087D" w:rsidP="008C087D">
      <w:pPr>
        <w:rPr>
          <w:b/>
          <w:bCs/>
          <w:szCs w:val="22"/>
        </w:rPr>
      </w:pPr>
      <w:r w:rsidRPr="004C3695">
        <w:rPr>
          <w:b/>
          <w:bCs/>
          <w:szCs w:val="22"/>
        </w:rPr>
        <w:t>28. WEBSITE COMMITTEE</w:t>
      </w:r>
    </w:p>
    <w:tbl>
      <w:tblPr>
        <w:tblW w:w="0" w:type="auto"/>
        <w:tblLook w:val="04A0"/>
      </w:tblPr>
      <w:tblGrid>
        <w:gridCol w:w="918"/>
        <w:gridCol w:w="3330"/>
        <w:gridCol w:w="2934"/>
        <w:gridCol w:w="2394"/>
      </w:tblGrid>
      <w:tr w:rsidR="008C087D" w:rsidRPr="004C3695" w:rsidTr="0029056B">
        <w:trPr>
          <w:trHeight w:val="395"/>
        </w:trPr>
        <w:tc>
          <w:tcPr>
            <w:tcW w:w="918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333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293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.</w:t>
            </w:r>
          </w:p>
        </w:tc>
        <w:tc>
          <w:tcPr>
            <w:tcW w:w="239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</w:tr>
      <w:tr w:rsidR="008C087D" w:rsidRPr="004C3695" w:rsidTr="0029056B">
        <w:tc>
          <w:tcPr>
            <w:tcW w:w="918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3330" w:type="dxa"/>
          </w:tcPr>
          <w:p w:rsidR="008C087D" w:rsidRPr="004C3695" w:rsidRDefault="008C087D" w:rsidP="0029056B">
            <w:r w:rsidRPr="004C3695">
              <w:t>MR MANIK KUMAR    I/C</w:t>
            </w:r>
          </w:p>
        </w:tc>
        <w:tc>
          <w:tcPr>
            <w:tcW w:w="2934" w:type="dxa"/>
          </w:tcPr>
          <w:p w:rsidR="008C087D" w:rsidRPr="004C3695" w:rsidRDefault="008C087D" w:rsidP="0029056B">
            <w:r w:rsidRPr="004C3695">
              <w:t>PGT CS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918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3330" w:type="dxa"/>
          </w:tcPr>
          <w:p w:rsidR="008C087D" w:rsidRPr="004C3695" w:rsidRDefault="008C087D" w:rsidP="0029056B"/>
        </w:tc>
        <w:tc>
          <w:tcPr>
            <w:tcW w:w="2934" w:type="dxa"/>
          </w:tcPr>
          <w:p w:rsidR="008C087D" w:rsidRPr="004C3695" w:rsidRDefault="008C087D" w:rsidP="0029056B">
            <w:r w:rsidRPr="004C3695">
              <w:t>COMPUTER INSTRUCTOR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918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3330" w:type="dxa"/>
          </w:tcPr>
          <w:p w:rsidR="008C087D" w:rsidRPr="004C3695" w:rsidRDefault="008C087D" w:rsidP="0029056B"/>
        </w:tc>
        <w:tc>
          <w:tcPr>
            <w:tcW w:w="2934" w:type="dxa"/>
          </w:tcPr>
          <w:p w:rsidR="008C087D" w:rsidRPr="004C3695" w:rsidRDefault="008C087D" w:rsidP="0029056B">
            <w:r w:rsidRPr="004C3695">
              <w:t>COMPUTER INSTRUCTOR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ind w:left="1440" w:firstLine="720"/>
        <w:rPr>
          <w:szCs w:val="22"/>
        </w:rPr>
      </w:pPr>
    </w:p>
    <w:p w:rsidR="008C087D" w:rsidRPr="004C3695" w:rsidRDefault="008C087D" w:rsidP="008C087D">
      <w:pPr>
        <w:rPr>
          <w:b/>
          <w:bCs/>
          <w:szCs w:val="22"/>
        </w:rPr>
      </w:pPr>
      <w:r w:rsidRPr="004C3695">
        <w:rPr>
          <w:b/>
          <w:bCs/>
          <w:szCs w:val="22"/>
        </w:rPr>
        <w:t>29. INTERNAL COMPLAINTS COMMITTEE</w:t>
      </w:r>
    </w:p>
    <w:tbl>
      <w:tblPr>
        <w:tblW w:w="0" w:type="auto"/>
        <w:tblLook w:val="04A0"/>
      </w:tblPr>
      <w:tblGrid>
        <w:gridCol w:w="918"/>
        <w:gridCol w:w="3870"/>
        <w:gridCol w:w="2394"/>
        <w:gridCol w:w="2394"/>
      </w:tblGrid>
      <w:tr w:rsidR="008C087D" w:rsidRPr="004C3695" w:rsidTr="0029056B">
        <w:trPr>
          <w:trHeight w:val="422"/>
        </w:trPr>
        <w:tc>
          <w:tcPr>
            <w:tcW w:w="918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387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239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IG.</w:t>
            </w:r>
          </w:p>
        </w:tc>
        <w:tc>
          <w:tcPr>
            <w:tcW w:w="239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</w:tr>
      <w:tr w:rsidR="008C087D" w:rsidRPr="004C3695" w:rsidTr="0029056B">
        <w:tc>
          <w:tcPr>
            <w:tcW w:w="918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3870" w:type="dxa"/>
          </w:tcPr>
          <w:p w:rsidR="008C087D" w:rsidRPr="004C3695" w:rsidRDefault="008C087D" w:rsidP="0029056B">
            <w:r w:rsidRPr="004C3695">
              <w:t>MRS P. P DHAL       I/C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PGT ECO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918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3870" w:type="dxa"/>
          </w:tcPr>
          <w:p w:rsidR="008C087D" w:rsidRPr="004C3695" w:rsidRDefault="008C087D" w:rsidP="0029056B">
            <w:r w:rsidRPr="004C3695">
              <w:t>MR GANESH SINGH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TGT P&amp;H E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918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3870" w:type="dxa"/>
          </w:tcPr>
          <w:p w:rsidR="008C087D" w:rsidRPr="004C3695" w:rsidRDefault="008C087D" w:rsidP="0029056B">
            <w:r w:rsidRPr="004C3695">
              <w:t>MR B K MANDAL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918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3870" w:type="dxa"/>
          </w:tcPr>
          <w:p w:rsidR="008C087D" w:rsidRPr="004C3695" w:rsidRDefault="008C087D" w:rsidP="0029056B">
            <w:r w:rsidRPr="004C3695">
              <w:t>MRS BINA KUMARI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ind w:left="2160" w:firstLine="720"/>
        <w:rPr>
          <w:szCs w:val="22"/>
        </w:rPr>
      </w:pPr>
    </w:p>
    <w:p w:rsidR="008C087D" w:rsidRPr="004C3695" w:rsidRDefault="008C087D" w:rsidP="008C087D">
      <w:pPr>
        <w:rPr>
          <w:b/>
          <w:bCs/>
          <w:szCs w:val="22"/>
        </w:rPr>
      </w:pPr>
      <w:r w:rsidRPr="004C3695">
        <w:rPr>
          <w:b/>
          <w:bCs/>
          <w:szCs w:val="22"/>
        </w:rPr>
        <w:t>30. TEACHING AID AND EQUIP COMMITTEE</w:t>
      </w:r>
    </w:p>
    <w:tbl>
      <w:tblPr>
        <w:tblW w:w="0" w:type="auto"/>
        <w:tblLook w:val="04A0"/>
      </w:tblPr>
      <w:tblGrid>
        <w:gridCol w:w="1098"/>
        <w:gridCol w:w="3690"/>
        <w:gridCol w:w="2394"/>
        <w:gridCol w:w="2394"/>
      </w:tblGrid>
      <w:tr w:rsidR="008C087D" w:rsidRPr="004C3695" w:rsidTr="0029056B">
        <w:trPr>
          <w:trHeight w:val="530"/>
        </w:trPr>
        <w:tc>
          <w:tcPr>
            <w:tcW w:w="1098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lastRenderedPageBreak/>
              <w:t>SL NO</w:t>
            </w:r>
          </w:p>
        </w:tc>
        <w:tc>
          <w:tcPr>
            <w:tcW w:w="369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239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IG.</w:t>
            </w:r>
          </w:p>
        </w:tc>
        <w:tc>
          <w:tcPr>
            <w:tcW w:w="239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</w:tr>
      <w:tr w:rsidR="008C087D" w:rsidRPr="004C3695" w:rsidTr="0029056B">
        <w:tc>
          <w:tcPr>
            <w:tcW w:w="1098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3690" w:type="dxa"/>
          </w:tcPr>
          <w:p w:rsidR="008C087D" w:rsidRPr="004C3695" w:rsidRDefault="008C087D" w:rsidP="0029056B">
            <w:r w:rsidRPr="004C3695">
              <w:t>MRS SWETA GOEL   I/C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PGT COMM.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98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3690" w:type="dxa"/>
          </w:tcPr>
          <w:p w:rsidR="008C087D" w:rsidRPr="004C3695" w:rsidRDefault="008C087D" w:rsidP="0029056B">
            <w:r w:rsidRPr="004C3695">
              <w:t>MRS MADHUCHANDA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TGT HINDI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98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3690" w:type="dxa"/>
          </w:tcPr>
          <w:p w:rsidR="008C087D" w:rsidRPr="004C3695" w:rsidRDefault="008C087D" w:rsidP="0029056B">
            <w:r w:rsidRPr="004C3695">
              <w:t>MR SANJAY SUMAN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TGT SC.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98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3690" w:type="dxa"/>
          </w:tcPr>
          <w:p w:rsidR="008C087D" w:rsidRPr="004C3695" w:rsidRDefault="008C087D" w:rsidP="0029056B">
            <w:r w:rsidRPr="004C3695">
              <w:t>MR B.DAS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TGT SST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98" w:type="dxa"/>
          </w:tcPr>
          <w:p w:rsidR="008C087D" w:rsidRPr="004C3695" w:rsidRDefault="008C087D" w:rsidP="0029056B">
            <w:r w:rsidRPr="004C3695">
              <w:t>5</w:t>
            </w:r>
          </w:p>
        </w:tc>
        <w:tc>
          <w:tcPr>
            <w:tcW w:w="3690" w:type="dxa"/>
          </w:tcPr>
          <w:p w:rsidR="008C087D" w:rsidRPr="004C3695" w:rsidRDefault="008C087D" w:rsidP="0029056B">
            <w:r w:rsidRPr="004C3695">
              <w:t xml:space="preserve">MR R </w:t>
            </w:r>
            <w:proofErr w:type="spellStart"/>
            <w:r w:rsidRPr="004C3695">
              <w:t>R</w:t>
            </w:r>
            <w:proofErr w:type="spellEnd"/>
            <w:r w:rsidRPr="004C3695">
              <w:t xml:space="preserve"> PRASAD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TGT ENGLISH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98" w:type="dxa"/>
          </w:tcPr>
          <w:p w:rsidR="008C087D" w:rsidRPr="004C3695" w:rsidRDefault="008C087D" w:rsidP="0029056B">
            <w:r w:rsidRPr="004C3695">
              <w:t>6</w:t>
            </w:r>
          </w:p>
        </w:tc>
        <w:tc>
          <w:tcPr>
            <w:tcW w:w="3690" w:type="dxa"/>
          </w:tcPr>
          <w:p w:rsidR="008C087D" w:rsidRPr="004C3695" w:rsidRDefault="008C087D" w:rsidP="0029056B">
            <w:r w:rsidRPr="004C3695">
              <w:t>MR SANJAY KUMAR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TGT MATHS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98" w:type="dxa"/>
          </w:tcPr>
          <w:p w:rsidR="008C087D" w:rsidRPr="004C3695" w:rsidRDefault="008C087D" w:rsidP="0029056B">
            <w:r w:rsidRPr="004C3695">
              <w:t>7</w:t>
            </w:r>
          </w:p>
        </w:tc>
        <w:tc>
          <w:tcPr>
            <w:tcW w:w="3690" w:type="dxa"/>
          </w:tcPr>
          <w:p w:rsidR="008C087D" w:rsidRPr="004C3695" w:rsidRDefault="008C087D" w:rsidP="0029056B"/>
        </w:tc>
        <w:tc>
          <w:tcPr>
            <w:tcW w:w="2394" w:type="dxa"/>
          </w:tcPr>
          <w:p w:rsidR="008C087D" w:rsidRPr="004C3695" w:rsidRDefault="008C087D" w:rsidP="0029056B">
            <w:r w:rsidRPr="004C3695">
              <w:t>TGT SANSKRIT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ind w:left="2880"/>
        <w:rPr>
          <w:szCs w:val="22"/>
        </w:rPr>
      </w:pPr>
    </w:p>
    <w:p w:rsidR="008C087D" w:rsidRPr="004C3695" w:rsidRDefault="008C087D" w:rsidP="008C087D">
      <w:pPr>
        <w:rPr>
          <w:b/>
          <w:bCs/>
          <w:szCs w:val="22"/>
        </w:rPr>
      </w:pPr>
      <w:r w:rsidRPr="004C3695">
        <w:rPr>
          <w:b/>
          <w:bCs/>
          <w:szCs w:val="22"/>
        </w:rPr>
        <w:t>31. CORPORAL PUNISHMENT MONITORING COMMITTEE</w:t>
      </w:r>
    </w:p>
    <w:tbl>
      <w:tblPr>
        <w:tblW w:w="0" w:type="auto"/>
        <w:tblLook w:val="04A0"/>
      </w:tblPr>
      <w:tblGrid>
        <w:gridCol w:w="555"/>
        <w:gridCol w:w="2343"/>
        <w:gridCol w:w="1378"/>
        <w:gridCol w:w="538"/>
        <w:gridCol w:w="449"/>
        <w:gridCol w:w="2951"/>
        <w:gridCol w:w="717"/>
        <w:gridCol w:w="645"/>
      </w:tblGrid>
      <w:tr w:rsidR="008C087D" w:rsidRPr="004C3695" w:rsidTr="0029056B">
        <w:trPr>
          <w:trHeight w:val="350"/>
        </w:trPr>
        <w:tc>
          <w:tcPr>
            <w:tcW w:w="4814" w:type="dxa"/>
            <w:gridSpan w:val="4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ECONDARY</w:t>
            </w:r>
          </w:p>
        </w:tc>
        <w:tc>
          <w:tcPr>
            <w:tcW w:w="4762" w:type="dxa"/>
            <w:gridSpan w:val="4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PRIMARY</w:t>
            </w:r>
          </w:p>
        </w:tc>
      </w:tr>
      <w:tr w:rsidR="008C087D" w:rsidRPr="004C3695" w:rsidTr="0029056B">
        <w:tc>
          <w:tcPr>
            <w:tcW w:w="555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2343" w:type="dxa"/>
          </w:tcPr>
          <w:p w:rsidR="008C087D" w:rsidRPr="004C3695" w:rsidRDefault="008C087D" w:rsidP="0029056B">
            <w:r w:rsidRPr="004C3695">
              <w:t>MR ALOK KUMAR I/C</w:t>
            </w:r>
          </w:p>
        </w:tc>
        <w:tc>
          <w:tcPr>
            <w:tcW w:w="1378" w:type="dxa"/>
          </w:tcPr>
          <w:p w:rsidR="008C087D" w:rsidRPr="004C3695" w:rsidRDefault="008C087D" w:rsidP="0029056B">
            <w:r w:rsidRPr="004C3695">
              <w:t>PGT PHY</w:t>
            </w:r>
          </w:p>
        </w:tc>
        <w:tc>
          <w:tcPr>
            <w:tcW w:w="538" w:type="dxa"/>
          </w:tcPr>
          <w:p w:rsidR="008C087D" w:rsidRPr="004C3695" w:rsidRDefault="008C087D" w:rsidP="0029056B"/>
        </w:tc>
        <w:tc>
          <w:tcPr>
            <w:tcW w:w="449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2951" w:type="dxa"/>
          </w:tcPr>
          <w:p w:rsidR="008C087D" w:rsidRPr="004C3695" w:rsidRDefault="008C087D" w:rsidP="0029056B">
            <w:r w:rsidRPr="004C3695">
              <w:t>MR B K MANDAL</w:t>
            </w:r>
          </w:p>
        </w:tc>
        <w:tc>
          <w:tcPr>
            <w:tcW w:w="717" w:type="dxa"/>
          </w:tcPr>
          <w:p w:rsidR="008C087D" w:rsidRPr="004C3695" w:rsidRDefault="008C087D" w:rsidP="0029056B"/>
        </w:tc>
        <w:tc>
          <w:tcPr>
            <w:tcW w:w="645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55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2343" w:type="dxa"/>
          </w:tcPr>
          <w:p w:rsidR="008C087D" w:rsidRPr="004C3695" w:rsidRDefault="008C087D" w:rsidP="0029056B">
            <w:r w:rsidRPr="004C3695">
              <w:t>MR A K TIWARY</w:t>
            </w:r>
          </w:p>
        </w:tc>
        <w:tc>
          <w:tcPr>
            <w:tcW w:w="1378" w:type="dxa"/>
          </w:tcPr>
          <w:p w:rsidR="008C087D" w:rsidRPr="004C3695" w:rsidRDefault="008C087D" w:rsidP="0029056B">
            <w:r w:rsidRPr="004C3695">
              <w:t>PGT CHEM.</w:t>
            </w:r>
          </w:p>
        </w:tc>
        <w:tc>
          <w:tcPr>
            <w:tcW w:w="538" w:type="dxa"/>
          </w:tcPr>
          <w:p w:rsidR="008C087D" w:rsidRPr="004C3695" w:rsidRDefault="008C087D" w:rsidP="0029056B"/>
        </w:tc>
        <w:tc>
          <w:tcPr>
            <w:tcW w:w="449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2951" w:type="dxa"/>
          </w:tcPr>
          <w:p w:rsidR="008C087D" w:rsidRPr="004C3695" w:rsidRDefault="008C087D" w:rsidP="0029056B">
            <w:r w:rsidRPr="004C3695">
              <w:t>MRS MANISHA GUPTA</w:t>
            </w:r>
          </w:p>
        </w:tc>
        <w:tc>
          <w:tcPr>
            <w:tcW w:w="717" w:type="dxa"/>
          </w:tcPr>
          <w:p w:rsidR="008C087D" w:rsidRPr="004C3695" w:rsidRDefault="008C087D" w:rsidP="0029056B"/>
        </w:tc>
        <w:tc>
          <w:tcPr>
            <w:tcW w:w="645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55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2343" w:type="dxa"/>
          </w:tcPr>
          <w:p w:rsidR="008C087D" w:rsidRPr="004C3695" w:rsidRDefault="008C087D" w:rsidP="0029056B">
            <w:r w:rsidRPr="004C3695">
              <w:t>MRS SWETA GOEL</w:t>
            </w:r>
          </w:p>
        </w:tc>
        <w:tc>
          <w:tcPr>
            <w:tcW w:w="1378" w:type="dxa"/>
          </w:tcPr>
          <w:p w:rsidR="008C087D" w:rsidRPr="004C3695" w:rsidRDefault="008C087D" w:rsidP="0029056B">
            <w:r w:rsidRPr="004C3695">
              <w:t>PGT COMM.</w:t>
            </w:r>
          </w:p>
        </w:tc>
        <w:tc>
          <w:tcPr>
            <w:tcW w:w="538" w:type="dxa"/>
          </w:tcPr>
          <w:p w:rsidR="008C087D" w:rsidRPr="004C3695" w:rsidRDefault="008C087D" w:rsidP="0029056B"/>
        </w:tc>
        <w:tc>
          <w:tcPr>
            <w:tcW w:w="449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2951" w:type="dxa"/>
          </w:tcPr>
          <w:p w:rsidR="008C087D" w:rsidRPr="004C3695" w:rsidRDefault="008C087D" w:rsidP="0029056B">
            <w:r w:rsidRPr="004C3695">
              <w:t xml:space="preserve">MR M K MILAN </w:t>
            </w:r>
          </w:p>
        </w:tc>
        <w:tc>
          <w:tcPr>
            <w:tcW w:w="717" w:type="dxa"/>
          </w:tcPr>
          <w:p w:rsidR="008C087D" w:rsidRPr="004C3695" w:rsidRDefault="008C087D" w:rsidP="0029056B"/>
        </w:tc>
        <w:tc>
          <w:tcPr>
            <w:tcW w:w="645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55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2343" w:type="dxa"/>
          </w:tcPr>
          <w:p w:rsidR="008C087D" w:rsidRPr="004C3695" w:rsidRDefault="008C087D" w:rsidP="0029056B">
            <w:r w:rsidRPr="004C3695">
              <w:t>MR GANESH SINGH</w:t>
            </w:r>
          </w:p>
        </w:tc>
        <w:tc>
          <w:tcPr>
            <w:tcW w:w="1378" w:type="dxa"/>
          </w:tcPr>
          <w:p w:rsidR="008C087D" w:rsidRPr="004C3695" w:rsidRDefault="008C087D" w:rsidP="0029056B">
            <w:r w:rsidRPr="004C3695">
              <w:t>TGT P&amp;H E</w:t>
            </w:r>
          </w:p>
        </w:tc>
        <w:tc>
          <w:tcPr>
            <w:tcW w:w="538" w:type="dxa"/>
          </w:tcPr>
          <w:p w:rsidR="008C087D" w:rsidRPr="004C3695" w:rsidRDefault="008C087D" w:rsidP="0029056B"/>
        </w:tc>
        <w:tc>
          <w:tcPr>
            <w:tcW w:w="449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2951" w:type="dxa"/>
          </w:tcPr>
          <w:p w:rsidR="008C087D" w:rsidRPr="004C3695" w:rsidRDefault="008C087D" w:rsidP="0029056B">
            <w:r w:rsidRPr="004C3695">
              <w:t>MRS ANJANI GUPTA</w:t>
            </w:r>
          </w:p>
        </w:tc>
        <w:tc>
          <w:tcPr>
            <w:tcW w:w="717" w:type="dxa"/>
          </w:tcPr>
          <w:p w:rsidR="008C087D" w:rsidRPr="004C3695" w:rsidRDefault="008C087D" w:rsidP="0029056B"/>
        </w:tc>
        <w:tc>
          <w:tcPr>
            <w:tcW w:w="645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55" w:type="dxa"/>
          </w:tcPr>
          <w:p w:rsidR="008C087D" w:rsidRPr="004C3695" w:rsidRDefault="008C087D" w:rsidP="0029056B">
            <w:r w:rsidRPr="004C3695">
              <w:t>5</w:t>
            </w:r>
          </w:p>
        </w:tc>
        <w:tc>
          <w:tcPr>
            <w:tcW w:w="2343" w:type="dxa"/>
          </w:tcPr>
          <w:p w:rsidR="008C087D" w:rsidRPr="004C3695" w:rsidRDefault="008C087D" w:rsidP="0029056B">
            <w:r w:rsidRPr="004C3695">
              <w:t>MR S K PANDEY</w:t>
            </w:r>
          </w:p>
        </w:tc>
        <w:tc>
          <w:tcPr>
            <w:tcW w:w="1378" w:type="dxa"/>
          </w:tcPr>
          <w:p w:rsidR="008C087D" w:rsidRPr="004C3695" w:rsidRDefault="008C087D" w:rsidP="0029056B">
            <w:r w:rsidRPr="004C3695">
              <w:t>TGT SST</w:t>
            </w:r>
          </w:p>
        </w:tc>
        <w:tc>
          <w:tcPr>
            <w:tcW w:w="538" w:type="dxa"/>
          </w:tcPr>
          <w:p w:rsidR="008C087D" w:rsidRPr="004C3695" w:rsidRDefault="008C087D" w:rsidP="0029056B"/>
        </w:tc>
        <w:tc>
          <w:tcPr>
            <w:tcW w:w="449" w:type="dxa"/>
          </w:tcPr>
          <w:p w:rsidR="008C087D" w:rsidRPr="004C3695" w:rsidRDefault="008C087D" w:rsidP="0029056B"/>
        </w:tc>
        <w:tc>
          <w:tcPr>
            <w:tcW w:w="2951" w:type="dxa"/>
          </w:tcPr>
          <w:p w:rsidR="008C087D" w:rsidRPr="004C3695" w:rsidRDefault="008C087D" w:rsidP="0029056B"/>
        </w:tc>
        <w:tc>
          <w:tcPr>
            <w:tcW w:w="717" w:type="dxa"/>
          </w:tcPr>
          <w:p w:rsidR="008C087D" w:rsidRPr="004C3695" w:rsidRDefault="008C087D" w:rsidP="0029056B"/>
        </w:tc>
        <w:tc>
          <w:tcPr>
            <w:tcW w:w="645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55" w:type="dxa"/>
          </w:tcPr>
          <w:p w:rsidR="008C087D" w:rsidRPr="004C3695" w:rsidRDefault="008C087D" w:rsidP="0029056B">
            <w:r w:rsidRPr="004C3695">
              <w:t>6</w:t>
            </w:r>
          </w:p>
        </w:tc>
        <w:tc>
          <w:tcPr>
            <w:tcW w:w="2343" w:type="dxa"/>
          </w:tcPr>
          <w:p w:rsidR="008C087D" w:rsidRPr="004C3695" w:rsidRDefault="008C087D" w:rsidP="0029056B">
            <w:r w:rsidRPr="004C3695">
              <w:t>MR B P YADAV</w:t>
            </w:r>
          </w:p>
        </w:tc>
        <w:tc>
          <w:tcPr>
            <w:tcW w:w="1378" w:type="dxa"/>
          </w:tcPr>
          <w:p w:rsidR="008C087D" w:rsidRPr="004C3695" w:rsidRDefault="008C087D" w:rsidP="0029056B">
            <w:r w:rsidRPr="004C3695">
              <w:t>TGT MATHS</w:t>
            </w:r>
          </w:p>
        </w:tc>
        <w:tc>
          <w:tcPr>
            <w:tcW w:w="538" w:type="dxa"/>
          </w:tcPr>
          <w:p w:rsidR="008C087D" w:rsidRPr="004C3695" w:rsidRDefault="008C087D" w:rsidP="0029056B"/>
        </w:tc>
        <w:tc>
          <w:tcPr>
            <w:tcW w:w="449" w:type="dxa"/>
          </w:tcPr>
          <w:p w:rsidR="008C087D" w:rsidRPr="004C3695" w:rsidRDefault="008C087D" w:rsidP="0029056B"/>
        </w:tc>
        <w:tc>
          <w:tcPr>
            <w:tcW w:w="2951" w:type="dxa"/>
          </w:tcPr>
          <w:p w:rsidR="008C087D" w:rsidRPr="004C3695" w:rsidRDefault="008C087D" w:rsidP="0029056B"/>
        </w:tc>
        <w:tc>
          <w:tcPr>
            <w:tcW w:w="717" w:type="dxa"/>
          </w:tcPr>
          <w:p w:rsidR="008C087D" w:rsidRPr="004C3695" w:rsidRDefault="008C087D" w:rsidP="0029056B"/>
        </w:tc>
        <w:tc>
          <w:tcPr>
            <w:tcW w:w="645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55" w:type="dxa"/>
          </w:tcPr>
          <w:p w:rsidR="008C087D" w:rsidRPr="004C3695" w:rsidRDefault="008C087D" w:rsidP="0029056B">
            <w:r w:rsidRPr="004C3695">
              <w:t>7</w:t>
            </w:r>
          </w:p>
        </w:tc>
        <w:tc>
          <w:tcPr>
            <w:tcW w:w="2343" w:type="dxa"/>
          </w:tcPr>
          <w:p w:rsidR="008C087D" w:rsidRPr="004C3695" w:rsidRDefault="008C087D" w:rsidP="0029056B">
            <w:r w:rsidRPr="004C3695">
              <w:t>MRS JYOTI PRASAD</w:t>
            </w:r>
          </w:p>
        </w:tc>
        <w:tc>
          <w:tcPr>
            <w:tcW w:w="1378" w:type="dxa"/>
          </w:tcPr>
          <w:p w:rsidR="008C087D" w:rsidRPr="004C3695" w:rsidRDefault="008C087D" w:rsidP="0029056B">
            <w:r w:rsidRPr="004C3695">
              <w:t>TGT DRAW.</w:t>
            </w:r>
          </w:p>
        </w:tc>
        <w:tc>
          <w:tcPr>
            <w:tcW w:w="538" w:type="dxa"/>
          </w:tcPr>
          <w:p w:rsidR="008C087D" w:rsidRPr="004C3695" w:rsidRDefault="008C087D" w:rsidP="0029056B"/>
        </w:tc>
        <w:tc>
          <w:tcPr>
            <w:tcW w:w="449" w:type="dxa"/>
          </w:tcPr>
          <w:p w:rsidR="008C087D" w:rsidRPr="004C3695" w:rsidRDefault="008C087D" w:rsidP="0029056B"/>
        </w:tc>
        <w:tc>
          <w:tcPr>
            <w:tcW w:w="2951" w:type="dxa"/>
          </w:tcPr>
          <w:p w:rsidR="008C087D" w:rsidRPr="004C3695" w:rsidRDefault="008C087D" w:rsidP="0029056B"/>
        </w:tc>
        <w:tc>
          <w:tcPr>
            <w:tcW w:w="717" w:type="dxa"/>
          </w:tcPr>
          <w:p w:rsidR="008C087D" w:rsidRPr="004C3695" w:rsidRDefault="008C087D" w:rsidP="0029056B"/>
        </w:tc>
        <w:tc>
          <w:tcPr>
            <w:tcW w:w="645" w:type="dxa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rPr>
          <w:szCs w:val="22"/>
        </w:rPr>
      </w:pPr>
    </w:p>
    <w:p w:rsidR="008C087D" w:rsidRPr="004C3695" w:rsidRDefault="008C087D" w:rsidP="008C087D">
      <w:pPr>
        <w:rPr>
          <w:b/>
          <w:bCs/>
          <w:szCs w:val="22"/>
        </w:rPr>
      </w:pPr>
      <w:r w:rsidRPr="004C3695">
        <w:rPr>
          <w:b/>
          <w:bCs/>
          <w:szCs w:val="22"/>
        </w:rPr>
        <w:t>32. DISASTER MANAGEMENT AND FIRE SAFETY COMMITTEE</w:t>
      </w:r>
    </w:p>
    <w:tbl>
      <w:tblPr>
        <w:tblW w:w="0" w:type="auto"/>
        <w:tblLook w:val="04A0"/>
      </w:tblPr>
      <w:tblGrid>
        <w:gridCol w:w="1188"/>
        <w:gridCol w:w="3600"/>
        <w:gridCol w:w="2394"/>
        <w:gridCol w:w="6"/>
        <w:gridCol w:w="2388"/>
      </w:tblGrid>
      <w:tr w:rsidR="008C087D" w:rsidRPr="004C3695" w:rsidTr="0029056B">
        <w:trPr>
          <w:trHeight w:val="440"/>
        </w:trPr>
        <w:tc>
          <w:tcPr>
            <w:tcW w:w="1188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 NO</w:t>
            </w:r>
          </w:p>
        </w:tc>
        <w:tc>
          <w:tcPr>
            <w:tcW w:w="360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239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.</w:t>
            </w:r>
          </w:p>
        </w:tc>
        <w:tc>
          <w:tcPr>
            <w:tcW w:w="2394" w:type="dxa"/>
            <w:gridSpan w:val="2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</w:tr>
      <w:tr w:rsidR="008C087D" w:rsidRPr="004C3695" w:rsidTr="0029056B">
        <w:tc>
          <w:tcPr>
            <w:tcW w:w="1188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3600" w:type="dxa"/>
          </w:tcPr>
          <w:p w:rsidR="008C087D" w:rsidRPr="004C3695" w:rsidRDefault="008C087D" w:rsidP="0029056B">
            <w:r w:rsidRPr="004C3695">
              <w:t>MR M P MANU   I/C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PGT CHEM.</w:t>
            </w:r>
          </w:p>
        </w:tc>
        <w:tc>
          <w:tcPr>
            <w:tcW w:w="2394" w:type="dxa"/>
            <w:gridSpan w:val="2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188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3600" w:type="dxa"/>
          </w:tcPr>
          <w:p w:rsidR="008C087D" w:rsidRPr="004C3695" w:rsidRDefault="008C087D" w:rsidP="0029056B">
            <w:r w:rsidRPr="004C3695">
              <w:t>MR SANJAY SUMAN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TGT SC</w:t>
            </w:r>
          </w:p>
        </w:tc>
        <w:tc>
          <w:tcPr>
            <w:tcW w:w="2394" w:type="dxa"/>
            <w:gridSpan w:val="2"/>
          </w:tcPr>
          <w:p w:rsidR="008C087D" w:rsidRPr="004C3695" w:rsidRDefault="008C087D" w:rsidP="0029056B"/>
        </w:tc>
      </w:tr>
      <w:tr w:rsidR="008C087D" w:rsidRPr="004C3695" w:rsidTr="0029056B">
        <w:trPr>
          <w:trHeight w:val="255"/>
        </w:trPr>
        <w:tc>
          <w:tcPr>
            <w:tcW w:w="1188" w:type="dxa"/>
            <w:tcBorders>
              <w:top w:val="nil"/>
              <w:bottom w:val="single" w:sz="4" w:space="0" w:color="auto"/>
            </w:tcBorders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3600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:rsidR="008C087D" w:rsidRPr="004C3695" w:rsidRDefault="008C087D" w:rsidP="0029056B">
            <w:r w:rsidRPr="004C3695">
              <w:t>MR BHEEM SINGH</w:t>
            </w:r>
          </w:p>
        </w:tc>
        <w:tc>
          <w:tcPr>
            <w:tcW w:w="2400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8C087D" w:rsidRPr="004C3695" w:rsidRDefault="008C087D" w:rsidP="0029056B">
            <w:r w:rsidRPr="004C3695">
              <w:t>TGT WE</w:t>
            </w:r>
          </w:p>
        </w:tc>
        <w:tc>
          <w:tcPr>
            <w:tcW w:w="2388" w:type="dxa"/>
            <w:tcBorders>
              <w:left w:val="single" w:sz="4" w:space="0" w:color="auto"/>
            </w:tcBorders>
            <w:shd w:val="clear" w:color="auto" w:fill="auto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rPr>
          <w:szCs w:val="22"/>
        </w:rPr>
      </w:pPr>
    </w:p>
    <w:p w:rsidR="008C087D" w:rsidRPr="004C3695" w:rsidRDefault="008C087D" w:rsidP="008C087D">
      <w:pPr>
        <w:rPr>
          <w:b/>
          <w:bCs/>
          <w:szCs w:val="22"/>
        </w:rPr>
      </w:pPr>
      <w:r w:rsidRPr="004C3695">
        <w:rPr>
          <w:b/>
          <w:bCs/>
          <w:szCs w:val="22"/>
        </w:rPr>
        <w:lastRenderedPageBreak/>
        <w:t>33. MAINTENANCE AND REPAIR COMMITTEE - ELECTRICAL</w:t>
      </w:r>
    </w:p>
    <w:tbl>
      <w:tblPr>
        <w:tblW w:w="0" w:type="auto"/>
        <w:tblLook w:val="04A0"/>
      </w:tblPr>
      <w:tblGrid>
        <w:gridCol w:w="1098"/>
        <w:gridCol w:w="3690"/>
        <w:gridCol w:w="2394"/>
        <w:gridCol w:w="2394"/>
      </w:tblGrid>
      <w:tr w:rsidR="008C087D" w:rsidRPr="004C3695" w:rsidTr="0029056B">
        <w:tc>
          <w:tcPr>
            <w:tcW w:w="1098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369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239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.</w:t>
            </w:r>
          </w:p>
        </w:tc>
        <w:tc>
          <w:tcPr>
            <w:tcW w:w="239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</w:tr>
      <w:tr w:rsidR="008C087D" w:rsidRPr="004C3695" w:rsidTr="0029056B">
        <w:tc>
          <w:tcPr>
            <w:tcW w:w="1098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3690" w:type="dxa"/>
          </w:tcPr>
          <w:p w:rsidR="008C087D" w:rsidRPr="004C3695" w:rsidRDefault="008C087D" w:rsidP="0029056B">
            <w:r w:rsidRPr="004C3695">
              <w:t>MR BHEEM SINGH   I/C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TGT WE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98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3690" w:type="dxa"/>
          </w:tcPr>
          <w:p w:rsidR="008C087D" w:rsidRPr="004C3695" w:rsidRDefault="008C087D" w:rsidP="0029056B">
            <w:r w:rsidRPr="004C3695">
              <w:t xml:space="preserve">MR M.P.MANU   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PGT CHEM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98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3690" w:type="dxa"/>
          </w:tcPr>
          <w:p w:rsidR="008C087D" w:rsidRPr="004C3695" w:rsidRDefault="008C087D" w:rsidP="0029056B">
            <w:r w:rsidRPr="004C3695">
              <w:t>MR B K MANDAL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rPr>
          <w:szCs w:val="22"/>
        </w:rPr>
      </w:pPr>
    </w:p>
    <w:p w:rsidR="008C087D" w:rsidRPr="004C3695" w:rsidRDefault="008C087D" w:rsidP="008C087D">
      <w:pPr>
        <w:rPr>
          <w:szCs w:val="22"/>
        </w:rPr>
      </w:pPr>
      <w:r w:rsidRPr="004C3695">
        <w:rPr>
          <w:szCs w:val="22"/>
        </w:rPr>
        <w:tab/>
      </w:r>
      <w:r w:rsidRPr="004C3695">
        <w:rPr>
          <w:szCs w:val="22"/>
        </w:rPr>
        <w:tab/>
      </w:r>
    </w:p>
    <w:p w:rsidR="008C087D" w:rsidRPr="004C3695" w:rsidRDefault="008C087D" w:rsidP="008C087D">
      <w:pPr>
        <w:rPr>
          <w:b/>
          <w:bCs/>
          <w:szCs w:val="22"/>
        </w:rPr>
      </w:pPr>
      <w:r w:rsidRPr="004C3695">
        <w:rPr>
          <w:b/>
          <w:bCs/>
          <w:szCs w:val="22"/>
        </w:rPr>
        <w:t xml:space="preserve">   34. MAINTENANCE AND REPAIR COMMITTEE - CIVIL</w:t>
      </w:r>
    </w:p>
    <w:tbl>
      <w:tblPr>
        <w:tblW w:w="0" w:type="auto"/>
        <w:tblLook w:val="04A0"/>
      </w:tblPr>
      <w:tblGrid>
        <w:gridCol w:w="1007"/>
        <w:gridCol w:w="3780"/>
        <w:gridCol w:w="2385"/>
        <w:gridCol w:w="8"/>
        <w:gridCol w:w="2396"/>
      </w:tblGrid>
      <w:tr w:rsidR="008C087D" w:rsidRPr="004C3695" w:rsidTr="0029056B">
        <w:tc>
          <w:tcPr>
            <w:tcW w:w="1007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378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2393" w:type="dxa"/>
            <w:gridSpan w:val="2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</w:t>
            </w:r>
          </w:p>
        </w:tc>
        <w:tc>
          <w:tcPr>
            <w:tcW w:w="2396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</w:tr>
      <w:tr w:rsidR="008C087D" w:rsidRPr="004C3695" w:rsidTr="0029056B">
        <w:tc>
          <w:tcPr>
            <w:tcW w:w="1007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3780" w:type="dxa"/>
          </w:tcPr>
          <w:p w:rsidR="008C087D" w:rsidRPr="004C3695" w:rsidRDefault="008C087D" w:rsidP="0029056B">
            <w:r w:rsidRPr="004C3695">
              <w:t>MR M.P.MANU   I/C</w:t>
            </w:r>
          </w:p>
        </w:tc>
        <w:tc>
          <w:tcPr>
            <w:tcW w:w="2393" w:type="dxa"/>
            <w:gridSpan w:val="2"/>
          </w:tcPr>
          <w:p w:rsidR="008C087D" w:rsidRPr="004C3695" w:rsidRDefault="008C087D" w:rsidP="0029056B">
            <w:r w:rsidRPr="004C3695">
              <w:t>PGT CHEM</w:t>
            </w:r>
          </w:p>
        </w:tc>
        <w:tc>
          <w:tcPr>
            <w:tcW w:w="2396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07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3780" w:type="dxa"/>
          </w:tcPr>
          <w:p w:rsidR="008C087D" w:rsidRPr="004C3695" w:rsidRDefault="008C087D" w:rsidP="0029056B">
            <w:r w:rsidRPr="004C3695">
              <w:t>MR BHEEM SINGH</w:t>
            </w:r>
          </w:p>
        </w:tc>
        <w:tc>
          <w:tcPr>
            <w:tcW w:w="2393" w:type="dxa"/>
            <w:gridSpan w:val="2"/>
          </w:tcPr>
          <w:p w:rsidR="008C087D" w:rsidRPr="004C3695" w:rsidRDefault="008C087D" w:rsidP="0029056B">
            <w:r w:rsidRPr="004C3695">
              <w:t>TGT WE</w:t>
            </w:r>
          </w:p>
        </w:tc>
        <w:tc>
          <w:tcPr>
            <w:tcW w:w="2396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07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3780" w:type="dxa"/>
          </w:tcPr>
          <w:p w:rsidR="008C087D" w:rsidRPr="004C3695" w:rsidRDefault="008C087D" w:rsidP="0029056B">
            <w:r w:rsidRPr="004C3695">
              <w:t>MR SUKESH KUMAR</w:t>
            </w:r>
          </w:p>
        </w:tc>
        <w:tc>
          <w:tcPr>
            <w:tcW w:w="2393" w:type="dxa"/>
            <w:gridSpan w:val="2"/>
          </w:tcPr>
          <w:p w:rsidR="008C087D" w:rsidRPr="004C3695" w:rsidRDefault="008C087D" w:rsidP="0029056B">
            <w:r w:rsidRPr="004C3695">
              <w:t xml:space="preserve">TGT </w:t>
            </w:r>
            <w:proofErr w:type="spellStart"/>
            <w:r w:rsidRPr="004C3695">
              <w:t>SSt</w:t>
            </w:r>
            <w:proofErr w:type="spellEnd"/>
          </w:p>
        </w:tc>
        <w:tc>
          <w:tcPr>
            <w:tcW w:w="2396" w:type="dxa"/>
          </w:tcPr>
          <w:p w:rsidR="008C087D" w:rsidRPr="004C3695" w:rsidRDefault="008C087D" w:rsidP="0029056B"/>
        </w:tc>
      </w:tr>
      <w:tr w:rsidR="008C087D" w:rsidRPr="004C3695" w:rsidTr="0029056B">
        <w:tblPrEx>
          <w:tblLook w:val="0000"/>
        </w:tblPrEx>
        <w:trPr>
          <w:trHeight w:val="225"/>
        </w:trPr>
        <w:tc>
          <w:tcPr>
            <w:tcW w:w="1007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3780" w:type="dxa"/>
          </w:tcPr>
          <w:p w:rsidR="008C087D" w:rsidRPr="004C3695" w:rsidRDefault="008C087D" w:rsidP="0029056B">
            <w:r w:rsidRPr="004C3695">
              <w:t>MR B K MANDAL</w:t>
            </w:r>
          </w:p>
        </w:tc>
        <w:tc>
          <w:tcPr>
            <w:tcW w:w="2385" w:type="dxa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2404" w:type="dxa"/>
            <w:gridSpan w:val="2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rPr>
          <w:szCs w:val="22"/>
        </w:rPr>
      </w:pPr>
    </w:p>
    <w:p w:rsidR="008C087D" w:rsidRPr="004C3695" w:rsidRDefault="008C087D" w:rsidP="008C087D">
      <w:pPr>
        <w:rPr>
          <w:b/>
          <w:bCs/>
          <w:szCs w:val="22"/>
        </w:rPr>
      </w:pPr>
      <w:r w:rsidRPr="004C3695">
        <w:rPr>
          <w:b/>
          <w:bCs/>
          <w:szCs w:val="22"/>
        </w:rPr>
        <w:t>35. VIDYALAYA PURCHASE COMMITTEE, LPC AND MISC.</w:t>
      </w:r>
    </w:p>
    <w:tbl>
      <w:tblPr>
        <w:tblW w:w="0" w:type="auto"/>
        <w:tblLook w:val="04A0"/>
      </w:tblPr>
      <w:tblGrid>
        <w:gridCol w:w="1098"/>
        <w:gridCol w:w="3690"/>
        <w:gridCol w:w="2394"/>
        <w:gridCol w:w="2394"/>
      </w:tblGrid>
      <w:tr w:rsidR="008C087D" w:rsidRPr="004C3695" w:rsidTr="0029056B">
        <w:tc>
          <w:tcPr>
            <w:tcW w:w="1098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369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239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.</w:t>
            </w:r>
          </w:p>
        </w:tc>
        <w:tc>
          <w:tcPr>
            <w:tcW w:w="239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</w:tr>
      <w:tr w:rsidR="008C087D" w:rsidRPr="004C3695" w:rsidTr="0029056B">
        <w:tc>
          <w:tcPr>
            <w:tcW w:w="1098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3690" w:type="dxa"/>
          </w:tcPr>
          <w:p w:rsidR="008C087D" w:rsidRPr="004C3695" w:rsidRDefault="008C087D" w:rsidP="0029056B">
            <w:r w:rsidRPr="004C3695">
              <w:t>MR P K MAHTO    I/C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VICE-PRINCIPAL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98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3690" w:type="dxa"/>
          </w:tcPr>
          <w:p w:rsidR="008C087D" w:rsidRPr="004C3695" w:rsidRDefault="008C087D" w:rsidP="0029056B">
            <w:r w:rsidRPr="004C3695">
              <w:t>MR K A GEORGE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PGT ENGLISH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98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3690" w:type="dxa"/>
          </w:tcPr>
          <w:p w:rsidR="008C087D" w:rsidRPr="004C3695" w:rsidRDefault="008C087D" w:rsidP="0029056B">
            <w:r w:rsidRPr="004C3695">
              <w:t>MR RUPESH RAUSHAN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PGT PHY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98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3690" w:type="dxa"/>
          </w:tcPr>
          <w:p w:rsidR="008C087D" w:rsidRPr="004C3695" w:rsidRDefault="008C087D" w:rsidP="0029056B">
            <w:r w:rsidRPr="004C3695">
              <w:t>MR KAUSHAL KISHORE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TGT ENG.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98" w:type="dxa"/>
          </w:tcPr>
          <w:p w:rsidR="008C087D" w:rsidRPr="004C3695" w:rsidRDefault="008C087D" w:rsidP="0029056B">
            <w:r w:rsidRPr="004C3695">
              <w:t>5</w:t>
            </w:r>
          </w:p>
        </w:tc>
        <w:tc>
          <w:tcPr>
            <w:tcW w:w="3690" w:type="dxa"/>
          </w:tcPr>
          <w:p w:rsidR="008C087D" w:rsidRPr="004C3695" w:rsidRDefault="008C087D" w:rsidP="0029056B">
            <w:r w:rsidRPr="004C3695">
              <w:t>MR SHASHI PRAKASH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TGT LIB.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98" w:type="dxa"/>
          </w:tcPr>
          <w:p w:rsidR="008C087D" w:rsidRPr="004C3695" w:rsidRDefault="008C087D" w:rsidP="0029056B">
            <w:r w:rsidRPr="004C3695">
              <w:t>6</w:t>
            </w:r>
          </w:p>
        </w:tc>
        <w:tc>
          <w:tcPr>
            <w:tcW w:w="3690" w:type="dxa"/>
          </w:tcPr>
          <w:p w:rsidR="008C087D" w:rsidRPr="004C3695" w:rsidRDefault="008C087D" w:rsidP="0029056B">
            <w:r w:rsidRPr="004C3695">
              <w:t>MR B K MANDAL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rPr>
          <w:szCs w:val="22"/>
        </w:rPr>
      </w:pPr>
    </w:p>
    <w:p w:rsidR="008C087D" w:rsidRPr="004C3695" w:rsidRDefault="008C087D" w:rsidP="008C087D">
      <w:pPr>
        <w:rPr>
          <w:szCs w:val="22"/>
        </w:rPr>
      </w:pPr>
    </w:p>
    <w:p w:rsidR="008C087D" w:rsidRPr="004C3695" w:rsidRDefault="008C087D" w:rsidP="008C087D">
      <w:pPr>
        <w:rPr>
          <w:b/>
          <w:bCs/>
          <w:szCs w:val="22"/>
        </w:rPr>
      </w:pPr>
      <w:r w:rsidRPr="004C3695">
        <w:rPr>
          <w:b/>
          <w:bCs/>
          <w:szCs w:val="22"/>
        </w:rPr>
        <w:t>36. SUBJECT COMMITTEE</w:t>
      </w:r>
    </w:p>
    <w:tbl>
      <w:tblPr>
        <w:tblW w:w="0" w:type="auto"/>
        <w:tblLook w:val="04A0"/>
      </w:tblPr>
      <w:tblGrid>
        <w:gridCol w:w="522"/>
        <w:gridCol w:w="1926"/>
        <w:gridCol w:w="1435"/>
        <w:gridCol w:w="703"/>
        <w:gridCol w:w="8"/>
        <w:gridCol w:w="582"/>
        <w:gridCol w:w="1935"/>
        <w:gridCol w:w="1642"/>
        <w:gridCol w:w="823"/>
      </w:tblGrid>
      <w:tr w:rsidR="008C087D" w:rsidRPr="004C3695" w:rsidTr="0029056B">
        <w:tc>
          <w:tcPr>
            <w:tcW w:w="4594" w:type="dxa"/>
            <w:gridSpan w:val="5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lastRenderedPageBreak/>
              <w:t>SECONDARY(CONVENOR)</w:t>
            </w:r>
          </w:p>
        </w:tc>
        <w:tc>
          <w:tcPr>
            <w:tcW w:w="4982" w:type="dxa"/>
            <w:gridSpan w:val="4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PRIMARY</w:t>
            </w:r>
          </w:p>
        </w:tc>
      </w:tr>
      <w:tr w:rsidR="008C087D" w:rsidRPr="004C3695" w:rsidTr="0029056B">
        <w:tc>
          <w:tcPr>
            <w:tcW w:w="522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1926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1435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UBJECT</w:t>
            </w:r>
          </w:p>
        </w:tc>
        <w:tc>
          <w:tcPr>
            <w:tcW w:w="711" w:type="dxa"/>
            <w:gridSpan w:val="2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  <w:tc>
          <w:tcPr>
            <w:tcW w:w="582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1935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1642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UBJECT</w:t>
            </w:r>
          </w:p>
        </w:tc>
        <w:tc>
          <w:tcPr>
            <w:tcW w:w="823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</w:tr>
      <w:tr w:rsidR="008C087D" w:rsidRPr="004C3695" w:rsidTr="0029056B">
        <w:tc>
          <w:tcPr>
            <w:tcW w:w="522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1926" w:type="dxa"/>
          </w:tcPr>
          <w:p w:rsidR="008C087D" w:rsidRPr="004C3695" w:rsidRDefault="008C087D" w:rsidP="0029056B">
            <w:r w:rsidRPr="004C3695">
              <w:t>DR S K SHUKLA</w:t>
            </w:r>
          </w:p>
          <w:p w:rsidR="008C087D" w:rsidRPr="004C3695" w:rsidRDefault="008C087D" w:rsidP="0029056B"/>
        </w:tc>
        <w:tc>
          <w:tcPr>
            <w:tcW w:w="1435" w:type="dxa"/>
          </w:tcPr>
          <w:p w:rsidR="008C087D" w:rsidRPr="004C3695" w:rsidRDefault="008C087D" w:rsidP="0029056B">
            <w:r w:rsidRPr="004C3695">
              <w:t xml:space="preserve">HINDI &amp;SANSKRIT </w:t>
            </w:r>
          </w:p>
        </w:tc>
        <w:tc>
          <w:tcPr>
            <w:tcW w:w="711" w:type="dxa"/>
            <w:gridSpan w:val="2"/>
          </w:tcPr>
          <w:p w:rsidR="008C087D" w:rsidRPr="004C3695" w:rsidRDefault="008C087D" w:rsidP="0029056B"/>
        </w:tc>
        <w:tc>
          <w:tcPr>
            <w:tcW w:w="582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1935" w:type="dxa"/>
          </w:tcPr>
          <w:p w:rsidR="008C087D" w:rsidRPr="004C3695" w:rsidRDefault="008C087D" w:rsidP="0029056B">
            <w:r w:rsidRPr="004C3695">
              <w:t>MR B K MANDAL</w:t>
            </w:r>
          </w:p>
        </w:tc>
        <w:tc>
          <w:tcPr>
            <w:tcW w:w="1642" w:type="dxa"/>
          </w:tcPr>
          <w:p w:rsidR="008C087D" w:rsidRPr="004C3695" w:rsidRDefault="008C087D" w:rsidP="0029056B">
            <w:r w:rsidRPr="004C3695">
              <w:t>CONVENOR OF ALL SUBJECTS</w:t>
            </w:r>
          </w:p>
        </w:tc>
        <w:tc>
          <w:tcPr>
            <w:tcW w:w="823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22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1926" w:type="dxa"/>
          </w:tcPr>
          <w:p w:rsidR="008C087D" w:rsidRPr="004C3695" w:rsidRDefault="008C087D" w:rsidP="0029056B">
            <w:r w:rsidRPr="004C3695">
              <w:t>MR K A GEORGE</w:t>
            </w:r>
          </w:p>
        </w:tc>
        <w:tc>
          <w:tcPr>
            <w:tcW w:w="1435" w:type="dxa"/>
          </w:tcPr>
          <w:p w:rsidR="008C087D" w:rsidRPr="004C3695" w:rsidRDefault="008C087D" w:rsidP="0029056B">
            <w:r w:rsidRPr="004C3695">
              <w:t>ENGLISH &amp; GERMAN</w:t>
            </w:r>
          </w:p>
        </w:tc>
        <w:tc>
          <w:tcPr>
            <w:tcW w:w="711" w:type="dxa"/>
            <w:gridSpan w:val="2"/>
          </w:tcPr>
          <w:p w:rsidR="008C087D" w:rsidRPr="004C3695" w:rsidRDefault="008C087D" w:rsidP="0029056B"/>
        </w:tc>
        <w:tc>
          <w:tcPr>
            <w:tcW w:w="582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1935" w:type="dxa"/>
          </w:tcPr>
          <w:p w:rsidR="008C087D" w:rsidRPr="004C3695" w:rsidRDefault="008C087D" w:rsidP="0029056B">
            <w:r w:rsidRPr="004C3695">
              <w:t>MR M K MILAN</w:t>
            </w:r>
          </w:p>
        </w:tc>
        <w:tc>
          <w:tcPr>
            <w:tcW w:w="1642" w:type="dxa"/>
          </w:tcPr>
          <w:p w:rsidR="008C087D" w:rsidRPr="004C3695" w:rsidRDefault="008C087D" w:rsidP="0029056B">
            <w:r w:rsidRPr="004C3695">
              <w:t>ENGLISH</w:t>
            </w:r>
          </w:p>
          <w:p w:rsidR="008C087D" w:rsidRPr="004C3695" w:rsidRDefault="008C087D" w:rsidP="0029056B">
            <w:r w:rsidRPr="004C3695">
              <w:t>(CONVENOR)</w:t>
            </w:r>
          </w:p>
        </w:tc>
        <w:tc>
          <w:tcPr>
            <w:tcW w:w="823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22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1926" w:type="dxa"/>
          </w:tcPr>
          <w:p w:rsidR="008C087D" w:rsidRPr="004C3695" w:rsidRDefault="008C087D" w:rsidP="0029056B">
            <w:r w:rsidRPr="004C3695">
              <w:t>MR A K SHARMA</w:t>
            </w:r>
          </w:p>
        </w:tc>
        <w:tc>
          <w:tcPr>
            <w:tcW w:w="1435" w:type="dxa"/>
          </w:tcPr>
          <w:p w:rsidR="008C087D" w:rsidRPr="004C3695" w:rsidRDefault="008C087D" w:rsidP="0029056B">
            <w:r w:rsidRPr="004C3695">
              <w:t>MATHS</w:t>
            </w:r>
          </w:p>
        </w:tc>
        <w:tc>
          <w:tcPr>
            <w:tcW w:w="711" w:type="dxa"/>
            <w:gridSpan w:val="2"/>
          </w:tcPr>
          <w:p w:rsidR="008C087D" w:rsidRPr="004C3695" w:rsidRDefault="008C087D" w:rsidP="0029056B"/>
        </w:tc>
        <w:tc>
          <w:tcPr>
            <w:tcW w:w="582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1935" w:type="dxa"/>
          </w:tcPr>
          <w:p w:rsidR="008C087D" w:rsidRPr="004C3695" w:rsidRDefault="008C087D" w:rsidP="0029056B">
            <w:r w:rsidRPr="004C3695">
              <w:t>MRS BINA KUMARI</w:t>
            </w:r>
          </w:p>
        </w:tc>
        <w:tc>
          <w:tcPr>
            <w:tcW w:w="1642" w:type="dxa"/>
          </w:tcPr>
          <w:p w:rsidR="008C087D" w:rsidRPr="004C3695" w:rsidRDefault="008C087D" w:rsidP="0029056B">
            <w:r w:rsidRPr="004C3695">
              <w:t>HINDI(CONV.)</w:t>
            </w:r>
          </w:p>
        </w:tc>
        <w:tc>
          <w:tcPr>
            <w:tcW w:w="823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22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1926" w:type="dxa"/>
          </w:tcPr>
          <w:p w:rsidR="008C087D" w:rsidRPr="004C3695" w:rsidRDefault="008C087D" w:rsidP="0029056B">
            <w:r w:rsidRPr="004C3695">
              <w:t>MR PRAMOD KUMAR</w:t>
            </w:r>
          </w:p>
        </w:tc>
        <w:tc>
          <w:tcPr>
            <w:tcW w:w="1435" w:type="dxa"/>
          </w:tcPr>
          <w:p w:rsidR="008C087D" w:rsidRPr="004C3695" w:rsidRDefault="008C087D" w:rsidP="0029056B">
            <w:r w:rsidRPr="004C3695">
              <w:t>SCIENCE</w:t>
            </w:r>
          </w:p>
        </w:tc>
        <w:tc>
          <w:tcPr>
            <w:tcW w:w="711" w:type="dxa"/>
            <w:gridSpan w:val="2"/>
          </w:tcPr>
          <w:p w:rsidR="008C087D" w:rsidRPr="004C3695" w:rsidRDefault="008C087D" w:rsidP="0029056B"/>
        </w:tc>
        <w:tc>
          <w:tcPr>
            <w:tcW w:w="582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1935" w:type="dxa"/>
          </w:tcPr>
          <w:p w:rsidR="008C087D" w:rsidRPr="004C3695" w:rsidRDefault="008C087D" w:rsidP="0029056B">
            <w:r w:rsidRPr="004C3695">
              <w:t>MRS MANISHA GUPTA</w:t>
            </w:r>
          </w:p>
        </w:tc>
        <w:tc>
          <w:tcPr>
            <w:tcW w:w="1642" w:type="dxa"/>
          </w:tcPr>
          <w:p w:rsidR="008C087D" w:rsidRPr="004C3695" w:rsidRDefault="008C087D" w:rsidP="0029056B">
            <w:r w:rsidRPr="004C3695">
              <w:t>EVS(CONV.)</w:t>
            </w:r>
          </w:p>
        </w:tc>
        <w:tc>
          <w:tcPr>
            <w:tcW w:w="823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22" w:type="dxa"/>
            <w:tcBorders>
              <w:bottom w:val="single" w:sz="4" w:space="0" w:color="auto"/>
            </w:tcBorders>
          </w:tcPr>
          <w:p w:rsidR="008C087D" w:rsidRPr="004C3695" w:rsidRDefault="008C087D" w:rsidP="0029056B">
            <w:r w:rsidRPr="004C3695">
              <w:t>5</w:t>
            </w:r>
          </w:p>
        </w:tc>
        <w:tc>
          <w:tcPr>
            <w:tcW w:w="1926" w:type="dxa"/>
          </w:tcPr>
          <w:p w:rsidR="008C087D" w:rsidRPr="004C3695" w:rsidRDefault="008C087D" w:rsidP="0029056B">
            <w:r w:rsidRPr="004C3695">
              <w:t xml:space="preserve">MRS P </w:t>
            </w:r>
            <w:proofErr w:type="spellStart"/>
            <w:r w:rsidRPr="004C3695">
              <w:t>P</w:t>
            </w:r>
            <w:proofErr w:type="spellEnd"/>
            <w:r w:rsidRPr="004C3695">
              <w:t xml:space="preserve"> DHAL</w:t>
            </w:r>
          </w:p>
        </w:tc>
        <w:tc>
          <w:tcPr>
            <w:tcW w:w="1435" w:type="dxa"/>
          </w:tcPr>
          <w:p w:rsidR="008C087D" w:rsidRPr="004C3695" w:rsidRDefault="008C087D" w:rsidP="0029056B">
            <w:r w:rsidRPr="004C3695">
              <w:t>SOCIAL SCIENCE &amp; COMM.</w:t>
            </w:r>
          </w:p>
        </w:tc>
        <w:tc>
          <w:tcPr>
            <w:tcW w:w="711" w:type="dxa"/>
            <w:gridSpan w:val="2"/>
          </w:tcPr>
          <w:p w:rsidR="008C087D" w:rsidRPr="004C3695" w:rsidRDefault="008C087D" w:rsidP="0029056B"/>
        </w:tc>
        <w:tc>
          <w:tcPr>
            <w:tcW w:w="582" w:type="dxa"/>
          </w:tcPr>
          <w:p w:rsidR="008C087D" w:rsidRPr="004C3695" w:rsidRDefault="008C087D" w:rsidP="0029056B">
            <w:r w:rsidRPr="004C3695">
              <w:t>5</w:t>
            </w:r>
          </w:p>
        </w:tc>
        <w:tc>
          <w:tcPr>
            <w:tcW w:w="1935" w:type="dxa"/>
          </w:tcPr>
          <w:p w:rsidR="008C087D" w:rsidRPr="004C3695" w:rsidRDefault="008C087D" w:rsidP="0029056B">
            <w:r w:rsidRPr="004C3695">
              <w:t>MR U K SAH</w:t>
            </w:r>
          </w:p>
        </w:tc>
        <w:tc>
          <w:tcPr>
            <w:tcW w:w="1642" w:type="dxa"/>
          </w:tcPr>
          <w:p w:rsidR="008C087D" w:rsidRPr="004C3695" w:rsidRDefault="008C087D" w:rsidP="0029056B">
            <w:r w:rsidRPr="004C3695">
              <w:t>MATHS(CONV)</w:t>
            </w:r>
          </w:p>
        </w:tc>
        <w:tc>
          <w:tcPr>
            <w:tcW w:w="823" w:type="dxa"/>
          </w:tcPr>
          <w:p w:rsidR="008C087D" w:rsidRPr="004C3695" w:rsidRDefault="008C087D" w:rsidP="0029056B"/>
        </w:tc>
      </w:tr>
      <w:tr w:rsidR="008C087D" w:rsidRPr="004C3695" w:rsidTr="0029056B">
        <w:tblPrEx>
          <w:tblLook w:val="0000"/>
        </w:tblPrEx>
        <w:trPr>
          <w:trHeight w:val="435"/>
        </w:trPr>
        <w:tc>
          <w:tcPr>
            <w:tcW w:w="522" w:type="dxa"/>
          </w:tcPr>
          <w:p w:rsidR="008C087D" w:rsidRPr="004C3695" w:rsidRDefault="008C087D" w:rsidP="0029056B">
            <w:r w:rsidRPr="004C3695">
              <w:t>6</w:t>
            </w:r>
          </w:p>
        </w:tc>
        <w:tc>
          <w:tcPr>
            <w:tcW w:w="1926" w:type="dxa"/>
          </w:tcPr>
          <w:p w:rsidR="008C087D" w:rsidRPr="004C3695" w:rsidRDefault="008C087D" w:rsidP="0029056B">
            <w:pPr>
              <w:ind w:left="108"/>
            </w:pPr>
            <w:r w:rsidRPr="004C3695">
              <w:t>MR MANIK KUMAR</w:t>
            </w:r>
          </w:p>
        </w:tc>
        <w:tc>
          <w:tcPr>
            <w:tcW w:w="1435" w:type="dxa"/>
          </w:tcPr>
          <w:p w:rsidR="008C087D" w:rsidRPr="004C3695" w:rsidRDefault="008C087D" w:rsidP="0029056B">
            <w:pPr>
              <w:ind w:left="108"/>
            </w:pPr>
            <w:r w:rsidRPr="004C3695">
              <w:t>COMP.SC.</w:t>
            </w:r>
          </w:p>
        </w:tc>
        <w:tc>
          <w:tcPr>
            <w:tcW w:w="703" w:type="dxa"/>
          </w:tcPr>
          <w:p w:rsidR="008C087D" w:rsidRPr="004C3695" w:rsidRDefault="008C087D" w:rsidP="0029056B">
            <w:pPr>
              <w:ind w:left="108"/>
            </w:pPr>
          </w:p>
        </w:tc>
        <w:tc>
          <w:tcPr>
            <w:tcW w:w="590" w:type="dxa"/>
            <w:gridSpan w:val="2"/>
          </w:tcPr>
          <w:p w:rsidR="008C087D" w:rsidRPr="004C3695" w:rsidRDefault="008C087D" w:rsidP="0029056B">
            <w:pPr>
              <w:ind w:left="108"/>
            </w:pPr>
          </w:p>
        </w:tc>
        <w:tc>
          <w:tcPr>
            <w:tcW w:w="1935" w:type="dxa"/>
          </w:tcPr>
          <w:p w:rsidR="008C087D" w:rsidRPr="004C3695" w:rsidRDefault="008C087D" w:rsidP="0029056B">
            <w:pPr>
              <w:ind w:left="108"/>
            </w:pPr>
          </w:p>
        </w:tc>
        <w:tc>
          <w:tcPr>
            <w:tcW w:w="1642" w:type="dxa"/>
          </w:tcPr>
          <w:p w:rsidR="008C087D" w:rsidRPr="004C3695" w:rsidRDefault="008C087D" w:rsidP="0029056B">
            <w:pPr>
              <w:ind w:left="108"/>
            </w:pPr>
          </w:p>
        </w:tc>
        <w:tc>
          <w:tcPr>
            <w:tcW w:w="823" w:type="dxa"/>
          </w:tcPr>
          <w:p w:rsidR="008C087D" w:rsidRPr="004C3695" w:rsidRDefault="008C087D" w:rsidP="0029056B">
            <w:pPr>
              <w:ind w:left="108"/>
            </w:pPr>
          </w:p>
        </w:tc>
      </w:tr>
    </w:tbl>
    <w:p w:rsidR="008C087D" w:rsidRPr="004C3695" w:rsidRDefault="008C087D" w:rsidP="008C087D">
      <w:pPr>
        <w:rPr>
          <w:szCs w:val="22"/>
        </w:rPr>
      </w:pPr>
    </w:p>
    <w:p w:rsidR="008C087D" w:rsidRPr="004C3695" w:rsidRDefault="008C087D" w:rsidP="008C087D">
      <w:pPr>
        <w:rPr>
          <w:b/>
          <w:bCs/>
          <w:szCs w:val="22"/>
        </w:rPr>
      </w:pPr>
      <w:r w:rsidRPr="004C3695">
        <w:rPr>
          <w:b/>
          <w:bCs/>
          <w:szCs w:val="22"/>
        </w:rPr>
        <w:t>37. ATAL TINKERING LAB</w:t>
      </w:r>
    </w:p>
    <w:tbl>
      <w:tblPr>
        <w:tblW w:w="0" w:type="auto"/>
        <w:tblLayout w:type="fixed"/>
        <w:tblLook w:val="04A0"/>
      </w:tblPr>
      <w:tblGrid>
        <w:gridCol w:w="464"/>
        <w:gridCol w:w="2704"/>
        <w:gridCol w:w="1080"/>
        <w:gridCol w:w="720"/>
        <w:gridCol w:w="540"/>
        <w:gridCol w:w="2070"/>
        <w:gridCol w:w="1260"/>
        <w:gridCol w:w="738"/>
      </w:tblGrid>
      <w:tr w:rsidR="008C087D" w:rsidRPr="004C3695" w:rsidTr="0029056B">
        <w:trPr>
          <w:trHeight w:val="440"/>
        </w:trPr>
        <w:tc>
          <w:tcPr>
            <w:tcW w:w="46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270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108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.</w:t>
            </w:r>
          </w:p>
        </w:tc>
        <w:tc>
          <w:tcPr>
            <w:tcW w:w="72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  <w:tc>
          <w:tcPr>
            <w:tcW w:w="54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207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126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.</w:t>
            </w:r>
          </w:p>
        </w:tc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.</w:t>
            </w:r>
          </w:p>
        </w:tc>
      </w:tr>
      <w:tr w:rsidR="008C087D" w:rsidRPr="004C3695" w:rsidTr="0029056B">
        <w:tc>
          <w:tcPr>
            <w:tcW w:w="464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2704" w:type="dxa"/>
          </w:tcPr>
          <w:p w:rsidR="008C087D" w:rsidRPr="004C3695" w:rsidRDefault="008C087D" w:rsidP="0029056B">
            <w:r w:rsidRPr="004C3695">
              <w:t>MR RUPESH RAUSHAN I/C</w:t>
            </w:r>
          </w:p>
        </w:tc>
        <w:tc>
          <w:tcPr>
            <w:tcW w:w="1080" w:type="dxa"/>
          </w:tcPr>
          <w:p w:rsidR="008C087D" w:rsidRPr="004C3695" w:rsidRDefault="008C087D" w:rsidP="0029056B">
            <w:r w:rsidRPr="004C3695">
              <w:t>PGT PHY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540" w:type="dxa"/>
          </w:tcPr>
          <w:p w:rsidR="008C087D" w:rsidRPr="004C3695" w:rsidRDefault="008C087D" w:rsidP="0029056B">
            <w:r w:rsidRPr="004C3695">
              <w:t>5</w:t>
            </w:r>
          </w:p>
        </w:tc>
        <w:tc>
          <w:tcPr>
            <w:tcW w:w="2070" w:type="dxa"/>
          </w:tcPr>
          <w:p w:rsidR="008C087D" w:rsidRPr="004C3695" w:rsidRDefault="008C087D" w:rsidP="0029056B">
            <w:r w:rsidRPr="004C3695">
              <w:t>MR P K MISHRA</w:t>
            </w:r>
          </w:p>
        </w:tc>
        <w:tc>
          <w:tcPr>
            <w:tcW w:w="1260" w:type="dxa"/>
          </w:tcPr>
          <w:p w:rsidR="008C087D" w:rsidRPr="004C3695" w:rsidRDefault="008C087D" w:rsidP="0029056B">
            <w:r w:rsidRPr="004C3695">
              <w:t>PGT MATHS</w:t>
            </w:r>
          </w:p>
        </w:tc>
        <w:tc>
          <w:tcPr>
            <w:tcW w:w="738" w:type="dxa"/>
          </w:tcPr>
          <w:p w:rsidR="008C087D" w:rsidRPr="004C3695" w:rsidRDefault="008C087D" w:rsidP="0029056B"/>
        </w:tc>
      </w:tr>
      <w:tr w:rsidR="008C087D" w:rsidRPr="004C3695" w:rsidTr="0029056B">
        <w:trPr>
          <w:trHeight w:val="377"/>
        </w:trPr>
        <w:tc>
          <w:tcPr>
            <w:tcW w:w="464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2704" w:type="dxa"/>
          </w:tcPr>
          <w:p w:rsidR="008C087D" w:rsidRPr="004C3695" w:rsidRDefault="008C087D" w:rsidP="0029056B">
            <w:r w:rsidRPr="004C3695">
              <w:t>MR MANIK KUMAR</w:t>
            </w:r>
          </w:p>
        </w:tc>
        <w:tc>
          <w:tcPr>
            <w:tcW w:w="1080" w:type="dxa"/>
          </w:tcPr>
          <w:p w:rsidR="008C087D" w:rsidRPr="004C3695" w:rsidRDefault="008C087D" w:rsidP="0029056B">
            <w:r w:rsidRPr="004C3695">
              <w:t>PGT CS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540" w:type="dxa"/>
          </w:tcPr>
          <w:p w:rsidR="008C087D" w:rsidRPr="004C3695" w:rsidRDefault="008C087D" w:rsidP="0029056B">
            <w:r w:rsidRPr="004C3695">
              <w:t>6</w:t>
            </w:r>
          </w:p>
        </w:tc>
        <w:tc>
          <w:tcPr>
            <w:tcW w:w="2070" w:type="dxa"/>
          </w:tcPr>
          <w:p w:rsidR="008C087D" w:rsidRPr="004C3695" w:rsidRDefault="008C087D" w:rsidP="0029056B">
            <w:r w:rsidRPr="004C3695">
              <w:t>MR BHEEM SINGH</w:t>
            </w:r>
          </w:p>
        </w:tc>
        <w:tc>
          <w:tcPr>
            <w:tcW w:w="1260" w:type="dxa"/>
          </w:tcPr>
          <w:p w:rsidR="008C087D" w:rsidRPr="004C3695" w:rsidRDefault="008C087D" w:rsidP="0029056B">
            <w:r w:rsidRPr="004C3695">
              <w:t>TGT WE</w:t>
            </w:r>
          </w:p>
        </w:tc>
        <w:tc>
          <w:tcPr>
            <w:tcW w:w="73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464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2704" w:type="dxa"/>
          </w:tcPr>
          <w:p w:rsidR="008C087D" w:rsidRPr="004C3695" w:rsidRDefault="008C087D" w:rsidP="0029056B">
            <w:r w:rsidRPr="004C3695">
              <w:t>MR M P MANU</w:t>
            </w:r>
          </w:p>
        </w:tc>
        <w:tc>
          <w:tcPr>
            <w:tcW w:w="1080" w:type="dxa"/>
          </w:tcPr>
          <w:p w:rsidR="008C087D" w:rsidRPr="004C3695" w:rsidRDefault="008C087D" w:rsidP="0029056B">
            <w:r w:rsidRPr="004C3695">
              <w:t>PGT CHEM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540" w:type="dxa"/>
          </w:tcPr>
          <w:p w:rsidR="008C087D" w:rsidRPr="004C3695" w:rsidRDefault="008C087D" w:rsidP="0029056B"/>
        </w:tc>
        <w:tc>
          <w:tcPr>
            <w:tcW w:w="2070" w:type="dxa"/>
          </w:tcPr>
          <w:p w:rsidR="008C087D" w:rsidRPr="004C3695" w:rsidRDefault="008C087D" w:rsidP="0029056B"/>
        </w:tc>
        <w:tc>
          <w:tcPr>
            <w:tcW w:w="1260" w:type="dxa"/>
          </w:tcPr>
          <w:p w:rsidR="008C087D" w:rsidRPr="004C3695" w:rsidRDefault="008C087D" w:rsidP="0029056B"/>
        </w:tc>
        <w:tc>
          <w:tcPr>
            <w:tcW w:w="738" w:type="dxa"/>
          </w:tcPr>
          <w:p w:rsidR="008C087D" w:rsidRPr="004C3695" w:rsidRDefault="008C087D" w:rsidP="0029056B"/>
        </w:tc>
      </w:tr>
      <w:tr w:rsidR="008C087D" w:rsidRPr="004C3695" w:rsidTr="0029056B">
        <w:trPr>
          <w:trHeight w:val="368"/>
        </w:trPr>
        <w:tc>
          <w:tcPr>
            <w:tcW w:w="464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2704" w:type="dxa"/>
          </w:tcPr>
          <w:p w:rsidR="008C087D" w:rsidRPr="004C3695" w:rsidRDefault="008C087D" w:rsidP="0029056B">
            <w:r w:rsidRPr="004C3695">
              <w:t>MR B C SINGH</w:t>
            </w:r>
          </w:p>
        </w:tc>
        <w:tc>
          <w:tcPr>
            <w:tcW w:w="1080" w:type="dxa"/>
          </w:tcPr>
          <w:p w:rsidR="008C087D" w:rsidRPr="004C3695" w:rsidRDefault="008C087D" w:rsidP="0029056B">
            <w:r w:rsidRPr="004C3695">
              <w:t>PGT ENG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540" w:type="dxa"/>
          </w:tcPr>
          <w:p w:rsidR="008C087D" w:rsidRPr="004C3695" w:rsidRDefault="008C087D" w:rsidP="0029056B"/>
        </w:tc>
        <w:tc>
          <w:tcPr>
            <w:tcW w:w="2070" w:type="dxa"/>
          </w:tcPr>
          <w:p w:rsidR="008C087D" w:rsidRPr="004C3695" w:rsidRDefault="008C087D" w:rsidP="0029056B"/>
        </w:tc>
        <w:tc>
          <w:tcPr>
            <w:tcW w:w="1260" w:type="dxa"/>
          </w:tcPr>
          <w:p w:rsidR="008C087D" w:rsidRPr="004C3695" w:rsidRDefault="008C087D" w:rsidP="0029056B"/>
        </w:tc>
        <w:tc>
          <w:tcPr>
            <w:tcW w:w="738" w:type="dxa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rPr>
          <w:szCs w:val="22"/>
        </w:rPr>
      </w:pPr>
    </w:p>
    <w:p w:rsidR="008C087D" w:rsidRPr="004C3695" w:rsidRDefault="008C087D" w:rsidP="008C087D">
      <w:pPr>
        <w:rPr>
          <w:b/>
          <w:bCs/>
          <w:szCs w:val="22"/>
        </w:rPr>
      </w:pPr>
      <w:r w:rsidRPr="004C3695">
        <w:rPr>
          <w:b/>
          <w:bCs/>
          <w:szCs w:val="22"/>
        </w:rPr>
        <w:t>38. QUARTERS MAINTENANCE COMMITTEE</w:t>
      </w:r>
    </w:p>
    <w:tbl>
      <w:tblPr>
        <w:tblW w:w="0" w:type="auto"/>
        <w:tblLook w:val="04A0"/>
      </w:tblPr>
      <w:tblGrid>
        <w:gridCol w:w="738"/>
        <w:gridCol w:w="4050"/>
        <w:gridCol w:w="2394"/>
        <w:gridCol w:w="2394"/>
      </w:tblGrid>
      <w:tr w:rsidR="008C087D" w:rsidRPr="004C3695" w:rsidTr="0029056B">
        <w:tc>
          <w:tcPr>
            <w:tcW w:w="738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405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239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.</w:t>
            </w:r>
          </w:p>
        </w:tc>
        <w:tc>
          <w:tcPr>
            <w:tcW w:w="2394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</w:tr>
      <w:tr w:rsidR="008C087D" w:rsidRPr="004C3695" w:rsidTr="0029056B">
        <w:tc>
          <w:tcPr>
            <w:tcW w:w="738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4050" w:type="dxa"/>
          </w:tcPr>
          <w:p w:rsidR="008C087D" w:rsidRPr="004C3695" w:rsidRDefault="008C087D" w:rsidP="0029056B">
            <w:r w:rsidRPr="004C3695">
              <w:t>MR P K MAHTO    I/C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VICE PRINCIPAL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738" w:type="dxa"/>
          </w:tcPr>
          <w:p w:rsidR="008C087D" w:rsidRPr="004C3695" w:rsidRDefault="008C087D" w:rsidP="0029056B">
            <w:r w:rsidRPr="004C3695">
              <w:lastRenderedPageBreak/>
              <w:t>2</w:t>
            </w:r>
          </w:p>
        </w:tc>
        <w:tc>
          <w:tcPr>
            <w:tcW w:w="4050" w:type="dxa"/>
          </w:tcPr>
          <w:p w:rsidR="008C087D" w:rsidRPr="004C3695" w:rsidRDefault="008C087D" w:rsidP="0029056B">
            <w:r w:rsidRPr="004C3695">
              <w:t>MR SK SHUKLA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PGT HINDI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738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4050" w:type="dxa"/>
          </w:tcPr>
          <w:p w:rsidR="008C087D" w:rsidRPr="004C3695" w:rsidRDefault="008C087D" w:rsidP="0029056B">
            <w:r w:rsidRPr="004C3695">
              <w:t>MR M P MANU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PGT CHEM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738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4050" w:type="dxa"/>
          </w:tcPr>
          <w:p w:rsidR="008C087D" w:rsidRPr="004C3695" w:rsidRDefault="008C087D" w:rsidP="0029056B">
            <w:r w:rsidRPr="004C3695">
              <w:t>MR BHEEM SINGH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TGT WE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738" w:type="dxa"/>
          </w:tcPr>
          <w:p w:rsidR="008C087D" w:rsidRPr="004C3695" w:rsidRDefault="008C087D" w:rsidP="0029056B">
            <w:r w:rsidRPr="004C3695">
              <w:t>5</w:t>
            </w:r>
          </w:p>
        </w:tc>
        <w:tc>
          <w:tcPr>
            <w:tcW w:w="4050" w:type="dxa"/>
          </w:tcPr>
          <w:p w:rsidR="008C087D" w:rsidRPr="004C3695" w:rsidRDefault="008C087D" w:rsidP="0029056B">
            <w:r w:rsidRPr="004C3695">
              <w:t>MR PRABHAT SINGH</w:t>
            </w:r>
          </w:p>
        </w:tc>
        <w:tc>
          <w:tcPr>
            <w:tcW w:w="2394" w:type="dxa"/>
          </w:tcPr>
          <w:p w:rsidR="008C087D" w:rsidRPr="004C3695" w:rsidRDefault="008C087D" w:rsidP="0029056B">
            <w:proofErr w:type="spellStart"/>
            <w:r w:rsidRPr="004C3695">
              <w:t>Sr</w:t>
            </w:r>
            <w:proofErr w:type="spellEnd"/>
            <w:r w:rsidRPr="004C3695">
              <w:t xml:space="preserve"> SA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rPr>
          <w:szCs w:val="22"/>
        </w:rPr>
      </w:pPr>
    </w:p>
    <w:p w:rsidR="008C087D" w:rsidRPr="004C3695" w:rsidRDefault="008C087D" w:rsidP="008C087D">
      <w:pPr>
        <w:rPr>
          <w:b/>
          <w:bCs/>
          <w:szCs w:val="22"/>
        </w:rPr>
      </w:pPr>
      <w:r w:rsidRPr="004C3695">
        <w:rPr>
          <w:b/>
          <w:bCs/>
          <w:szCs w:val="22"/>
        </w:rPr>
        <w:t>39. RECORD OF STAFF MEETING</w:t>
      </w:r>
    </w:p>
    <w:tbl>
      <w:tblPr>
        <w:tblW w:w="0" w:type="auto"/>
        <w:tblLook w:val="04A0"/>
      </w:tblPr>
      <w:tblGrid>
        <w:gridCol w:w="828"/>
        <w:gridCol w:w="3960"/>
        <w:gridCol w:w="2394"/>
        <w:gridCol w:w="2394"/>
      </w:tblGrid>
      <w:tr w:rsidR="008C087D" w:rsidRPr="004C3695" w:rsidTr="0029056B">
        <w:tc>
          <w:tcPr>
            <w:tcW w:w="828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3960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2394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DESIG.</w:t>
            </w:r>
          </w:p>
        </w:tc>
        <w:tc>
          <w:tcPr>
            <w:tcW w:w="2394" w:type="dxa"/>
          </w:tcPr>
          <w:p w:rsidR="008C087D" w:rsidRPr="004C3695" w:rsidRDefault="008C087D" w:rsidP="0029056B">
            <w:pPr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</w:tr>
      <w:tr w:rsidR="008C087D" w:rsidRPr="004C3695" w:rsidTr="0029056B">
        <w:tc>
          <w:tcPr>
            <w:tcW w:w="828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3960" w:type="dxa"/>
          </w:tcPr>
          <w:p w:rsidR="008C087D" w:rsidRPr="004C3695" w:rsidRDefault="008C087D" w:rsidP="0029056B">
            <w:r w:rsidRPr="004C3695">
              <w:t>DR S K SHUKLA   I/C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PGT HINDI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828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3960" w:type="dxa"/>
          </w:tcPr>
          <w:p w:rsidR="008C087D" w:rsidRPr="004C3695" w:rsidRDefault="008C087D" w:rsidP="0029056B">
            <w:r w:rsidRPr="004C3695">
              <w:t xml:space="preserve">MR R </w:t>
            </w:r>
            <w:proofErr w:type="spellStart"/>
            <w:r w:rsidRPr="004C3695">
              <w:t>R</w:t>
            </w:r>
            <w:proofErr w:type="spellEnd"/>
            <w:r w:rsidRPr="004C3695">
              <w:t xml:space="preserve"> PRASAD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TGT ENGLISH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ind w:left="2880" w:firstLine="720"/>
        <w:rPr>
          <w:szCs w:val="22"/>
        </w:rPr>
      </w:pPr>
    </w:p>
    <w:p w:rsidR="008C087D" w:rsidRPr="004C3695" w:rsidRDefault="008C087D" w:rsidP="008C087D">
      <w:pPr>
        <w:rPr>
          <w:b/>
          <w:bCs/>
          <w:szCs w:val="22"/>
        </w:rPr>
      </w:pPr>
      <w:r w:rsidRPr="004C3695">
        <w:rPr>
          <w:b/>
          <w:bCs/>
          <w:szCs w:val="22"/>
        </w:rPr>
        <w:t>40. VMC ORGANISING COMMITTEE</w:t>
      </w:r>
    </w:p>
    <w:tbl>
      <w:tblPr>
        <w:tblW w:w="0" w:type="auto"/>
        <w:tblLook w:val="04A0"/>
      </w:tblPr>
      <w:tblGrid>
        <w:gridCol w:w="1097"/>
        <w:gridCol w:w="3690"/>
        <w:gridCol w:w="2385"/>
        <w:gridCol w:w="8"/>
        <w:gridCol w:w="2396"/>
      </w:tblGrid>
      <w:tr w:rsidR="008C087D" w:rsidRPr="004C3695" w:rsidTr="0029056B">
        <w:tc>
          <w:tcPr>
            <w:tcW w:w="1097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369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2393" w:type="dxa"/>
            <w:gridSpan w:val="2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.</w:t>
            </w:r>
          </w:p>
        </w:tc>
        <w:tc>
          <w:tcPr>
            <w:tcW w:w="2396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</w:tr>
      <w:tr w:rsidR="008C087D" w:rsidRPr="004C3695" w:rsidTr="0029056B">
        <w:tc>
          <w:tcPr>
            <w:tcW w:w="1097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3690" w:type="dxa"/>
          </w:tcPr>
          <w:p w:rsidR="008C087D" w:rsidRPr="004C3695" w:rsidRDefault="008C087D" w:rsidP="0029056B">
            <w:r w:rsidRPr="004C3695">
              <w:t>MR P K MAHTO   I/C</w:t>
            </w:r>
          </w:p>
        </w:tc>
        <w:tc>
          <w:tcPr>
            <w:tcW w:w="2393" w:type="dxa"/>
            <w:gridSpan w:val="2"/>
          </w:tcPr>
          <w:p w:rsidR="008C087D" w:rsidRPr="004C3695" w:rsidRDefault="008C087D" w:rsidP="0029056B">
            <w:r w:rsidRPr="004C3695">
              <w:t>VICE PRINCIPAL</w:t>
            </w:r>
          </w:p>
        </w:tc>
        <w:tc>
          <w:tcPr>
            <w:tcW w:w="2396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97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3690" w:type="dxa"/>
          </w:tcPr>
          <w:p w:rsidR="008C087D" w:rsidRPr="004C3695" w:rsidRDefault="008C087D" w:rsidP="0029056B">
            <w:r w:rsidRPr="004C3695">
              <w:t>MR K A GEORGE</w:t>
            </w:r>
          </w:p>
        </w:tc>
        <w:tc>
          <w:tcPr>
            <w:tcW w:w="2393" w:type="dxa"/>
            <w:gridSpan w:val="2"/>
          </w:tcPr>
          <w:p w:rsidR="008C087D" w:rsidRPr="004C3695" w:rsidRDefault="008C087D" w:rsidP="0029056B">
            <w:r w:rsidRPr="004C3695">
              <w:t>PGT ENGLISH</w:t>
            </w:r>
          </w:p>
        </w:tc>
        <w:tc>
          <w:tcPr>
            <w:tcW w:w="2396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97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3690" w:type="dxa"/>
          </w:tcPr>
          <w:p w:rsidR="008C087D" w:rsidRPr="004C3695" w:rsidRDefault="008C087D" w:rsidP="0029056B">
            <w:r w:rsidRPr="004C3695">
              <w:t>MR B. C. SINGH</w:t>
            </w:r>
          </w:p>
        </w:tc>
        <w:tc>
          <w:tcPr>
            <w:tcW w:w="2393" w:type="dxa"/>
            <w:gridSpan w:val="2"/>
          </w:tcPr>
          <w:p w:rsidR="008C087D" w:rsidRPr="004C3695" w:rsidRDefault="008C087D" w:rsidP="0029056B">
            <w:r w:rsidRPr="004C3695">
              <w:t>PGT ENG.</w:t>
            </w:r>
          </w:p>
        </w:tc>
        <w:tc>
          <w:tcPr>
            <w:tcW w:w="2396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97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3690" w:type="dxa"/>
          </w:tcPr>
          <w:p w:rsidR="008C087D" w:rsidRPr="004C3695" w:rsidRDefault="008C087D" w:rsidP="0029056B">
            <w:r w:rsidRPr="004C3695">
              <w:t>MRS ANJANI GUPTA</w:t>
            </w:r>
          </w:p>
        </w:tc>
        <w:tc>
          <w:tcPr>
            <w:tcW w:w="2393" w:type="dxa"/>
            <w:gridSpan w:val="2"/>
          </w:tcPr>
          <w:p w:rsidR="008C087D" w:rsidRPr="004C3695" w:rsidRDefault="008C087D" w:rsidP="0029056B">
            <w:r w:rsidRPr="004C3695">
              <w:t>PRT MUSIC</w:t>
            </w:r>
          </w:p>
        </w:tc>
        <w:tc>
          <w:tcPr>
            <w:tcW w:w="2396" w:type="dxa"/>
          </w:tcPr>
          <w:p w:rsidR="008C087D" w:rsidRPr="004C3695" w:rsidRDefault="008C087D" w:rsidP="0029056B"/>
        </w:tc>
      </w:tr>
      <w:tr w:rsidR="008C087D" w:rsidRPr="004C3695" w:rsidTr="0029056B">
        <w:tblPrEx>
          <w:tblLook w:val="0000"/>
        </w:tblPrEx>
        <w:trPr>
          <w:trHeight w:val="345"/>
        </w:trPr>
        <w:tc>
          <w:tcPr>
            <w:tcW w:w="1097" w:type="dxa"/>
            <w:tcBorders>
              <w:bottom w:val="single" w:sz="4" w:space="0" w:color="auto"/>
            </w:tcBorders>
          </w:tcPr>
          <w:p w:rsidR="008C087D" w:rsidRPr="004C3695" w:rsidRDefault="008C087D" w:rsidP="0029056B">
            <w:r w:rsidRPr="004C3695">
              <w:t>5</w:t>
            </w:r>
          </w:p>
        </w:tc>
        <w:tc>
          <w:tcPr>
            <w:tcW w:w="3690" w:type="dxa"/>
          </w:tcPr>
          <w:p w:rsidR="008C087D" w:rsidRPr="004C3695" w:rsidRDefault="008C087D" w:rsidP="0029056B">
            <w:r w:rsidRPr="004C3695">
              <w:t>MR SHASHI PRAKASH</w:t>
            </w:r>
          </w:p>
        </w:tc>
        <w:tc>
          <w:tcPr>
            <w:tcW w:w="2385" w:type="dxa"/>
          </w:tcPr>
          <w:p w:rsidR="008C087D" w:rsidRPr="004C3695" w:rsidRDefault="008C087D" w:rsidP="0029056B">
            <w:r w:rsidRPr="004C3695">
              <w:t>LIBRARIAN</w:t>
            </w:r>
          </w:p>
        </w:tc>
        <w:tc>
          <w:tcPr>
            <w:tcW w:w="2404" w:type="dxa"/>
            <w:gridSpan w:val="2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rPr>
          <w:szCs w:val="22"/>
        </w:rPr>
      </w:pPr>
    </w:p>
    <w:p w:rsidR="008C087D" w:rsidRPr="004C3695" w:rsidRDefault="008C087D" w:rsidP="008C087D">
      <w:pPr>
        <w:rPr>
          <w:b/>
          <w:bCs/>
          <w:szCs w:val="22"/>
        </w:rPr>
      </w:pPr>
      <w:r w:rsidRPr="004C3695">
        <w:rPr>
          <w:b/>
          <w:bCs/>
          <w:szCs w:val="22"/>
        </w:rPr>
        <w:t>41. VIDYALAYA PLAN/ ASSESSMENT TOOL</w:t>
      </w:r>
    </w:p>
    <w:tbl>
      <w:tblPr>
        <w:tblW w:w="0" w:type="auto"/>
        <w:tblLook w:val="04A0"/>
      </w:tblPr>
      <w:tblGrid>
        <w:gridCol w:w="918"/>
        <w:gridCol w:w="3870"/>
        <w:gridCol w:w="2394"/>
        <w:gridCol w:w="2394"/>
      </w:tblGrid>
      <w:tr w:rsidR="008C087D" w:rsidRPr="004C3695" w:rsidTr="0029056B">
        <w:tc>
          <w:tcPr>
            <w:tcW w:w="918" w:type="dxa"/>
          </w:tcPr>
          <w:p w:rsidR="008C087D" w:rsidRPr="004C3695" w:rsidRDefault="008C087D" w:rsidP="0029056B">
            <w:r w:rsidRPr="004C3695">
              <w:t>SL</w:t>
            </w:r>
          </w:p>
        </w:tc>
        <w:tc>
          <w:tcPr>
            <w:tcW w:w="3870" w:type="dxa"/>
          </w:tcPr>
          <w:p w:rsidR="008C087D" w:rsidRPr="004C3695" w:rsidRDefault="008C087D" w:rsidP="0029056B">
            <w:r w:rsidRPr="004C3695">
              <w:t>NAME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DESIG.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SIGN</w:t>
            </w:r>
          </w:p>
        </w:tc>
      </w:tr>
      <w:tr w:rsidR="008C087D" w:rsidRPr="004C3695" w:rsidTr="0029056B">
        <w:tc>
          <w:tcPr>
            <w:tcW w:w="918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3870" w:type="dxa"/>
          </w:tcPr>
          <w:p w:rsidR="008C087D" w:rsidRPr="004C3695" w:rsidRDefault="008C087D" w:rsidP="0029056B">
            <w:r w:rsidRPr="004C3695">
              <w:t>MR B C SINGH   I/C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PGT ENGLISH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918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3870" w:type="dxa"/>
          </w:tcPr>
          <w:p w:rsidR="008C087D" w:rsidRPr="004C3695" w:rsidRDefault="008C087D" w:rsidP="0029056B">
            <w:r w:rsidRPr="004C3695">
              <w:t>DR S K SHUKLA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PGT HINDI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918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3870" w:type="dxa"/>
          </w:tcPr>
          <w:p w:rsidR="008C087D" w:rsidRPr="004C3695" w:rsidRDefault="008C087D" w:rsidP="0029056B">
            <w:r w:rsidRPr="004C3695">
              <w:t>MR MANIK KUMAR</w:t>
            </w:r>
          </w:p>
        </w:tc>
        <w:tc>
          <w:tcPr>
            <w:tcW w:w="2394" w:type="dxa"/>
          </w:tcPr>
          <w:p w:rsidR="008C087D" w:rsidRPr="004C3695" w:rsidRDefault="008C087D" w:rsidP="0029056B">
            <w:r w:rsidRPr="004C3695">
              <w:t>PGT CS</w:t>
            </w:r>
          </w:p>
        </w:tc>
        <w:tc>
          <w:tcPr>
            <w:tcW w:w="2394" w:type="dxa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rPr>
          <w:szCs w:val="22"/>
        </w:rPr>
      </w:pPr>
    </w:p>
    <w:p w:rsidR="008C087D" w:rsidRPr="004C3695" w:rsidRDefault="008C087D" w:rsidP="008C087D">
      <w:pPr>
        <w:rPr>
          <w:b/>
          <w:bCs/>
          <w:szCs w:val="22"/>
        </w:rPr>
      </w:pPr>
      <w:r w:rsidRPr="004C3695">
        <w:rPr>
          <w:b/>
          <w:bCs/>
          <w:szCs w:val="22"/>
        </w:rPr>
        <w:t>42. VIDYALAYA PATRIKA/DIARY</w:t>
      </w:r>
    </w:p>
    <w:tbl>
      <w:tblPr>
        <w:tblW w:w="0" w:type="auto"/>
        <w:tblLook w:val="04A0"/>
      </w:tblPr>
      <w:tblGrid>
        <w:gridCol w:w="1097"/>
        <w:gridCol w:w="3690"/>
        <w:gridCol w:w="2393"/>
        <w:gridCol w:w="7"/>
        <w:gridCol w:w="2389"/>
      </w:tblGrid>
      <w:tr w:rsidR="008C087D" w:rsidRPr="004C3695" w:rsidTr="0029056B">
        <w:trPr>
          <w:trHeight w:val="332"/>
        </w:trPr>
        <w:tc>
          <w:tcPr>
            <w:tcW w:w="1097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lastRenderedPageBreak/>
              <w:t>SL.</w:t>
            </w:r>
          </w:p>
        </w:tc>
        <w:tc>
          <w:tcPr>
            <w:tcW w:w="369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NAME</w:t>
            </w:r>
          </w:p>
        </w:tc>
        <w:tc>
          <w:tcPr>
            <w:tcW w:w="2393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DESIG</w:t>
            </w:r>
          </w:p>
        </w:tc>
        <w:tc>
          <w:tcPr>
            <w:tcW w:w="2396" w:type="dxa"/>
            <w:gridSpan w:val="2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IGN</w:t>
            </w:r>
          </w:p>
        </w:tc>
      </w:tr>
      <w:tr w:rsidR="008C087D" w:rsidRPr="004C3695" w:rsidTr="0029056B">
        <w:tc>
          <w:tcPr>
            <w:tcW w:w="1097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3690" w:type="dxa"/>
          </w:tcPr>
          <w:p w:rsidR="008C087D" w:rsidRPr="004C3695" w:rsidRDefault="008C087D" w:rsidP="0029056B">
            <w:r w:rsidRPr="004C3695">
              <w:t>MR B C SINGH   I/C</w:t>
            </w:r>
          </w:p>
        </w:tc>
        <w:tc>
          <w:tcPr>
            <w:tcW w:w="2393" w:type="dxa"/>
          </w:tcPr>
          <w:p w:rsidR="008C087D" w:rsidRPr="004C3695" w:rsidRDefault="008C087D" w:rsidP="0029056B">
            <w:r w:rsidRPr="004C3695">
              <w:t>PGT ENGLISH</w:t>
            </w:r>
          </w:p>
        </w:tc>
        <w:tc>
          <w:tcPr>
            <w:tcW w:w="2396" w:type="dxa"/>
            <w:gridSpan w:val="2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97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3690" w:type="dxa"/>
          </w:tcPr>
          <w:p w:rsidR="008C087D" w:rsidRPr="004C3695" w:rsidRDefault="008C087D" w:rsidP="0029056B">
            <w:r w:rsidRPr="004C3695">
              <w:t>MR S K SHUKLA</w:t>
            </w:r>
          </w:p>
        </w:tc>
        <w:tc>
          <w:tcPr>
            <w:tcW w:w="2393" w:type="dxa"/>
          </w:tcPr>
          <w:p w:rsidR="008C087D" w:rsidRPr="004C3695" w:rsidRDefault="008C087D" w:rsidP="0029056B">
            <w:r w:rsidRPr="004C3695">
              <w:t>PGT HINDI</w:t>
            </w:r>
          </w:p>
        </w:tc>
        <w:tc>
          <w:tcPr>
            <w:tcW w:w="2396" w:type="dxa"/>
            <w:gridSpan w:val="2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1097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3690" w:type="dxa"/>
          </w:tcPr>
          <w:p w:rsidR="008C087D" w:rsidRPr="004C3695" w:rsidRDefault="008C087D" w:rsidP="0029056B">
            <w:r w:rsidRPr="004C3695">
              <w:t>MR KAUSHAL KISHORE</w:t>
            </w:r>
          </w:p>
        </w:tc>
        <w:tc>
          <w:tcPr>
            <w:tcW w:w="2393" w:type="dxa"/>
          </w:tcPr>
          <w:p w:rsidR="008C087D" w:rsidRPr="004C3695" w:rsidRDefault="008C087D" w:rsidP="0029056B">
            <w:r w:rsidRPr="004C3695">
              <w:t>TGT ENGLISH</w:t>
            </w:r>
          </w:p>
        </w:tc>
        <w:tc>
          <w:tcPr>
            <w:tcW w:w="2396" w:type="dxa"/>
            <w:gridSpan w:val="2"/>
          </w:tcPr>
          <w:p w:rsidR="008C087D" w:rsidRPr="004C3695" w:rsidRDefault="008C087D" w:rsidP="0029056B"/>
        </w:tc>
      </w:tr>
      <w:tr w:rsidR="008C087D" w:rsidRPr="004C3695" w:rsidTr="0029056B">
        <w:tblPrEx>
          <w:tblLook w:val="0000"/>
        </w:tblPrEx>
        <w:trPr>
          <w:trHeight w:val="240"/>
        </w:trPr>
        <w:tc>
          <w:tcPr>
            <w:tcW w:w="1097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3690" w:type="dxa"/>
          </w:tcPr>
          <w:p w:rsidR="008C087D" w:rsidRPr="004C3695" w:rsidRDefault="008C087D" w:rsidP="0029056B"/>
        </w:tc>
        <w:tc>
          <w:tcPr>
            <w:tcW w:w="2400" w:type="dxa"/>
            <w:gridSpan w:val="2"/>
          </w:tcPr>
          <w:p w:rsidR="008C087D" w:rsidRPr="004C3695" w:rsidRDefault="008C087D" w:rsidP="0029056B">
            <w:r w:rsidRPr="004C3695">
              <w:t>TGT SANSKRIT</w:t>
            </w:r>
          </w:p>
        </w:tc>
        <w:tc>
          <w:tcPr>
            <w:tcW w:w="2389" w:type="dxa"/>
          </w:tcPr>
          <w:p w:rsidR="008C087D" w:rsidRPr="004C3695" w:rsidRDefault="008C087D" w:rsidP="0029056B"/>
        </w:tc>
      </w:tr>
      <w:tr w:rsidR="008C087D" w:rsidRPr="004C3695" w:rsidTr="0029056B">
        <w:tblPrEx>
          <w:tblLook w:val="0000"/>
        </w:tblPrEx>
        <w:trPr>
          <w:trHeight w:val="240"/>
        </w:trPr>
        <w:tc>
          <w:tcPr>
            <w:tcW w:w="1097" w:type="dxa"/>
          </w:tcPr>
          <w:p w:rsidR="008C087D" w:rsidRPr="004C3695" w:rsidRDefault="008C087D" w:rsidP="0029056B"/>
        </w:tc>
        <w:tc>
          <w:tcPr>
            <w:tcW w:w="3690" w:type="dxa"/>
          </w:tcPr>
          <w:p w:rsidR="008C087D" w:rsidRPr="004C3695" w:rsidRDefault="008C087D" w:rsidP="0029056B">
            <w:r w:rsidRPr="004C3695">
              <w:t>MR M K MILAN</w:t>
            </w:r>
          </w:p>
        </w:tc>
        <w:tc>
          <w:tcPr>
            <w:tcW w:w="2400" w:type="dxa"/>
            <w:gridSpan w:val="2"/>
          </w:tcPr>
          <w:p w:rsidR="008C087D" w:rsidRPr="004C3695" w:rsidRDefault="008C087D" w:rsidP="0029056B">
            <w:r w:rsidRPr="004C3695">
              <w:t>PRT</w:t>
            </w:r>
          </w:p>
        </w:tc>
        <w:tc>
          <w:tcPr>
            <w:tcW w:w="2389" w:type="dxa"/>
          </w:tcPr>
          <w:p w:rsidR="008C087D" w:rsidRPr="004C3695" w:rsidRDefault="008C087D" w:rsidP="0029056B"/>
        </w:tc>
      </w:tr>
    </w:tbl>
    <w:p w:rsidR="008C087D" w:rsidRPr="004C3695" w:rsidRDefault="008C087D" w:rsidP="008C087D">
      <w:pPr>
        <w:ind w:left="2880" w:firstLine="720"/>
        <w:rPr>
          <w:szCs w:val="22"/>
        </w:rPr>
      </w:pPr>
    </w:p>
    <w:p w:rsidR="008C087D" w:rsidRPr="004C3695" w:rsidRDefault="008C087D" w:rsidP="008C087D">
      <w:pPr>
        <w:rPr>
          <w:b/>
          <w:bCs/>
          <w:szCs w:val="22"/>
        </w:rPr>
      </w:pPr>
      <w:r w:rsidRPr="004C3695">
        <w:rPr>
          <w:b/>
          <w:bCs/>
          <w:szCs w:val="22"/>
        </w:rPr>
        <w:t>43. CLUB COMMITTEE</w:t>
      </w:r>
    </w:p>
    <w:tbl>
      <w:tblPr>
        <w:tblW w:w="0" w:type="auto"/>
        <w:tblLook w:val="04A0"/>
      </w:tblPr>
      <w:tblGrid>
        <w:gridCol w:w="558"/>
        <w:gridCol w:w="4230"/>
        <w:gridCol w:w="720"/>
        <w:gridCol w:w="4068"/>
      </w:tblGrid>
      <w:tr w:rsidR="008C087D" w:rsidRPr="004C3695" w:rsidTr="0029056B">
        <w:trPr>
          <w:trHeight w:val="530"/>
        </w:trPr>
        <w:tc>
          <w:tcPr>
            <w:tcW w:w="558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423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ECONDARY</w:t>
            </w:r>
          </w:p>
        </w:tc>
        <w:tc>
          <w:tcPr>
            <w:tcW w:w="720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SL</w:t>
            </w:r>
          </w:p>
        </w:tc>
        <w:tc>
          <w:tcPr>
            <w:tcW w:w="4068" w:type="dxa"/>
            <w:vAlign w:val="center"/>
          </w:tcPr>
          <w:p w:rsidR="008C087D" w:rsidRPr="004C3695" w:rsidRDefault="008C087D" w:rsidP="0029056B">
            <w:pPr>
              <w:jc w:val="center"/>
              <w:rPr>
                <w:b/>
                <w:bCs/>
              </w:rPr>
            </w:pPr>
            <w:r w:rsidRPr="004C3695">
              <w:rPr>
                <w:b/>
                <w:bCs/>
              </w:rPr>
              <w:t>PRIMARY</w:t>
            </w:r>
          </w:p>
        </w:tc>
      </w:tr>
      <w:tr w:rsidR="008C087D" w:rsidRPr="004C3695" w:rsidTr="0029056B">
        <w:tc>
          <w:tcPr>
            <w:tcW w:w="558" w:type="dxa"/>
          </w:tcPr>
          <w:p w:rsidR="008C087D" w:rsidRPr="004C3695" w:rsidRDefault="008C087D" w:rsidP="0029056B">
            <w:r w:rsidRPr="004C3695">
              <w:t>1</w:t>
            </w:r>
          </w:p>
        </w:tc>
        <w:tc>
          <w:tcPr>
            <w:tcW w:w="4230" w:type="dxa"/>
          </w:tcPr>
          <w:p w:rsidR="008C087D" w:rsidRPr="004C3695" w:rsidRDefault="008C087D" w:rsidP="0029056B">
            <w:r w:rsidRPr="004C3695">
              <w:t>MR G K SINGH (I/C ECO CLUB)</w:t>
            </w:r>
          </w:p>
        </w:tc>
        <w:tc>
          <w:tcPr>
            <w:tcW w:w="720" w:type="dxa"/>
          </w:tcPr>
          <w:p w:rsidR="008C087D" w:rsidRPr="004C3695" w:rsidRDefault="008C087D" w:rsidP="0029056B">
            <w:r w:rsidRPr="004C3695">
              <w:t>8</w:t>
            </w:r>
          </w:p>
        </w:tc>
        <w:tc>
          <w:tcPr>
            <w:tcW w:w="4068" w:type="dxa"/>
          </w:tcPr>
          <w:p w:rsidR="008C087D" w:rsidRPr="004C3695" w:rsidRDefault="008C087D" w:rsidP="0029056B">
            <w:r w:rsidRPr="004C3695">
              <w:t>MS KAMINI JHA(I/C ECO CLUB)</w:t>
            </w:r>
          </w:p>
        </w:tc>
      </w:tr>
      <w:tr w:rsidR="008C087D" w:rsidRPr="004C3695" w:rsidTr="0029056B">
        <w:tc>
          <w:tcPr>
            <w:tcW w:w="558" w:type="dxa"/>
          </w:tcPr>
          <w:p w:rsidR="008C087D" w:rsidRPr="004C3695" w:rsidRDefault="008C087D" w:rsidP="0029056B">
            <w:r w:rsidRPr="004C3695">
              <w:t>2</w:t>
            </w:r>
          </w:p>
        </w:tc>
        <w:tc>
          <w:tcPr>
            <w:tcW w:w="4230" w:type="dxa"/>
          </w:tcPr>
          <w:p w:rsidR="008C087D" w:rsidRPr="004C3695" w:rsidRDefault="008C087D" w:rsidP="0029056B">
            <w:r w:rsidRPr="004C3695">
              <w:t>MR SANJAY SUMAN  ECO CLUB</w:t>
            </w:r>
          </w:p>
        </w:tc>
        <w:tc>
          <w:tcPr>
            <w:tcW w:w="720" w:type="dxa"/>
          </w:tcPr>
          <w:p w:rsidR="008C087D" w:rsidRPr="004C3695" w:rsidRDefault="008C087D" w:rsidP="0029056B">
            <w:r w:rsidRPr="004C3695">
              <w:t>9</w:t>
            </w:r>
          </w:p>
        </w:tc>
        <w:tc>
          <w:tcPr>
            <w:tcW w:w="4068" w:type="dxa"/>
          </w:tcPr>
          <w:p w:rsidR="008C087D" w:rsidRPr="004C3695" w:rsidRDefault="008C087D" w:rsidP="0029056B">
            <w:r w:rsidRPr="004C3695">
              <w:t>MS AMITA YADAV(I/C INTEGRITY CLUB)</w:t>
            </w:r>
          </w:p>
        </w:tc>
      </w:tr>
      <w:tr w:rsidR="008C087D" w:rsidRPr="004C3695" w:rsidTr="0029056B">
        <w:tc>
          <w:tcPr>
            <w:tcW w:w="558" w:type="dxa"/>
          </w:tcPr>
          <w:p w:rsidR="008C087D" w:rsidRPr="004C3695" w:rsidRDefault="008C087D" w:rsidP="0029056B">
            <w:r w:rsidRPr="004C3695">
              <w:t>3</w:t>
            </w:r>
          </w:p>
        </w:tc>
        <w:tc>
          <w:tcPr>
            <w:tcW w:w="4230" w:type="dxa"/>
          </w:tcPr>
          <w:p w:rsidR="008C087D" w:rsidRPr="004C3695" w:rsidRDefault="008C087D" w:rsidP="0029056B">
            <w:r w:rsidRPr="004C3695">
              <w:t>MR B DAS (I/C INTEGRITY CLUB)</w:t>
            </w:r>
          </w:p>
        </w:tc>
        <w:tc>
          <w:tcPr>
            <w:tcW w:w="720" w:type="dxa"/>
          </w:tcPr>
          <w:p w:rsidR="008C087D" w:rsidRPr="004C3695" w:rsidRDefault="008C087D" w:rsidP="0029056B">
            <w:r w:rsidRPr="004C3695">
              <w:t>10</w:t>
            </w:r>
          </w:p>
        </w:tc>
        <w:tc>
          <w:tcPr>
            <w:tcW w:w="4068" w:type="dxa"/>
          </w:tcPr>
          <w:p w:rsidR="008C087D" w:rsidRPr="004C3695" w:rsidRDefault="008C087D" w:rsidP="0029056B">
            <w:r w:rsidRPr="004C3695">
              <w:t>MR U K SAH(I/C PHOTOGRAPHY)</w:t>
            </w:r>
          </w:p>
        </w:tc>
      </w:tr>
      <w:tr w:rsidR="008C087D" w:rsidRPr="004C3695" w:rsidTr="0029056B">
        <w:tc>
          <w:tcPr>
            <w:tcW w:w="558" w:type="dxa"/>
          </w:tcPr>
          <w:p w:rsidR="008C087D" w:rsidRPr="004C3695" w:rsidRDefault="008C087D" w:rsidP="0029056B">
            <w:r w:rsidRPr="004C3695">
              <w:t>4</w:t>
            </w:r>
          </w:p>
        </w:tc>
        <w:tc>
          <w:tcPr>
            <w:tcW w:w="4230" w:type="dxa"/>
          </w:tcPr>
          <w:p w:rsidR="008C087D" w:rsidRPr="004C3695" w:rsidRDefault="008C087D" w:rsidP="0029056B">
            <w:r w:rsidRPr="004C3695">
              <w:t>MR SUKESH KUMAR INTEGRITY CLUB</w:t>
            </w:r>
          </w:p>
        </w:tc>
        <w:tc>
          <w:tcPr>
            <w:tcW w:w="720" w:type="dxa"/>
          </w:tcPr>
          <w:p w:rsidR="008C087D" w:rsidRPr="004C3695" w:rsidRDefault="008C087D" w:rsidP="0029056B">
            <w:r w:rsidRPr="004C3695">
              <w:t>11</w:t>
            </w:r>
          </w:p>
        </w:tc>
        <w:tc>
          <w:tcPr>
            <w:tcW w:w="4068" w:type="dxa"/>
          </w:tcPr>
          <w:p w:rsidR="008C087D" w:rsidRPr="004C3695" w:rsidRDefault="008C087D" w:rsidP="0029056B">
            <w:r w:rsidRPr="004C3695">
              <w:t>MRS BINA KUMARI(I/C LITERARY CLUB)</w:t>
            </w:r>
          </w:p>
        </w:tc>
      </w:tr>
      <w:tr w:rsidR="008C087D" w:rsidRPr="004C3695" w:rsidTr="0029056B">
        <w:tc>
          <w:tcPr>
            <w:tcW w:w="558" w:type="dxa"/>
          </w:tcPr>
          <w:p w:rsidR="008C087D" w:rsidRPr="004C3695" w:rsidRDefault="008C087D" w:rsidP="0029056B">
            <w:r w:rsidRPr="004C3695">
              <w:t>5</w:t>
            </w:r>
          </w:p>
        </w:tc>
        <w:tc>
          <w:tcPr>
            <w:tcW w:w="4230" w:type="dxa"/>
          </w:tcPr>
          <w:p w:rsidR="008C087D" w:rsidRPr="004C3695" w:rsidRDefault="008C087D" w:rsidP="0029056B">
            <w:r w:rsidRPr="004C3695">
              <w:t>MRS MADHUCHANDA (LITERARY CLUB)</w:t>
            </w:r>
          </w:p>
        </w:tc>
        <w:tc>
          <w:tcPr>
            <w:tcW w:w="720" w:type="dxa"/>
          </w:tcPr>
          <w:p w:rsidR="008C087D" w:rsidRPr="004C3695" w:rsidRDefault="008C087D" w:rsidP="0029056B">
            <w:r w:rsidRPr="004C3695">
              <w:t>12</w:t>
            </w:r>
          </w:p>
        </w:tc>
        <w:tc>
          <w:tcPr>
            <w:tcW w:w="4068" w:type="dxa"/>
          </w:tcPr>
          <w:p w:rsidR="008C087D" w:rsidRPr="004C3695" w:rsidRDefault="008C087D" w:rsidP="0029056B">
            <w:r w:rsidRPr="004C3695">
              <w:t>MRS KANCHAN SHARMA(I/C ADVENTURE CLUB)</w:t>
            </w:r>
          </w:p>
        </w:tc>
      </w:tr>
      <w:tr w:rsidR="008C087D" w:rsidRPr="004C3695" w:rsidTr="0029056B">
        <w:tc>
          <w:tcPr>
            <w:tcW w:w="558" w:type="dxa"/>
          </w:tcPr>
          <w:p w:rsidR="008C087D" w:rsidRPr="004C3695" w:rsidRDefault="008C087D" w:rsidP="0029056B">
            <w:r w:rsidRPr="004C3695">
              <w:t>6</w:t>
            </w:r>
          </w:p>
        </w:tc>
        <w:tc>
          <w:tcPr>
            <w:tcW w:w="4230" w:type="dxa"/>
          </w:tcPr>
          <w:p w:rsidR="008C087D" w:rsidRPr="004C3695" w:rsidRDefault="008C087D" w:rsidP="0029056B">
            <w:r w:rsidRPr="004C3695">
              <w:t>MR A K SINGH  -LITERARY CLUB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4068" w:type="dxa"/>
          </w:tcPr>
          <w:p w:rsidR="008C087D" w:rsidRPr="004C3695" w:rsidRDefault="008C087D" w:rsidP="0029056B"/>
        </w:tc>
      </w:tr>
      <w:tr w:rsidR="008C087D" w:rsidRPr="004C3695" w:rsidTr="0029056B">
        <w:tc>
          <w:tcPr>
            <w:tcW w:w="558" w:type="dxa"/>
          </w:tcPr>
          <w:p w:rsidR="008C087D" w:rsidRPr="004C3695" w:rsidRDefault="008C087D" w:rsidP="0029056B">
            <w:r w:rsidRPr="004C3695">
              <w:t>7</w:t>
            </w:r>
          </w:p>
        </w:tc>
        <w:tc>
          <w:tcPr>
            <w:tcW w:w="4230" w:type="dxa"/>
          </w:tcPr>
          <w:p w:rsidR="008C087D" w:rsidRPr="004C3695" w:rsidRDefault="008C087D" w:rsidP="0029056B">
            <w:r w:rsidRPr="004C3695">
              <w:t>MR SUKESH KUMAR (I/C PHOTOGRAPHY)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4068" w:type="dxa"/>
          </w:tcPr>
          <w:p w:rsidR="008C087D" w:rsidRPr="004C3695" w:rsidRDefault="008C087D" w:rsidP="0029056B"/>
        </w:tc>
      </w:tr>
      <w:tr w:rsidR="008C087D" w:rsidRPr="004C3695" w:rsidTr="0029056B">
        <w:tblPrEx>
          <w:tblLook w:val="0000"/>
        </w:tblPrEx>
        <w:trPr>
          <w:trHeight w:val="270"/>
        </w:trPr>
        <w:tc>
          <w:tcPr>
            <w:tcW w:w="558" w:type="dxa"/>
          </w:tcPr>
          <w:p w:rsidR="008C087D" w:rsidRPr="004C3695" w:rsidRDefault="008C087D" w:rsidP="0029056B">
            <w:r w:rsidRPr="004C3695">
              <w:t>8</w:t>
            </w:r>
          </w:p>
        </w:tc>
        <w:tc>
          <w:tcPr>
            <w:tcW w:w="4230" w:type="dxa"/>
          </w:tcPr>
          <w:p w:rsidR="008C087D" w:rsidRPr="004C3695" w:rsidRDefault="008C087D" w:rsidP="0029056B">
            <w:r w:rsidRPr="004C3695">
              <w:t>MR SANJAY SUMAN PHOTOGRAPHY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4068" w:type="dxa"/>
          </w:tcPr>
          <w:p w:rsidR="008C087D" w:rsidRPr="004C3695" w:rsidRDefault="008C087D" w:rsidP="0029056B"/>
        </w:tc>
      </w:tr>
      <w:tr w:rsidR="008C087D" w:rsidRPr="004C3695" w:rsidTr="0029056B">
        <w:tblPrEx>
          <w:tblLook w:val="0000"/>
        </w:tblPrEx>
        <w:trPr>
          <w:trHeight w:val="210"/>
        </w:trPr>
        <w:tc>
          <w:tcPr>
            <w:tcW w:w="558" w:type="dxa"/>
          </w:tcPr>
          <w:p w:rsidR="008C087D" w:rsidRPr="004C3695" w:rsidRDefault="008C087D" w:rsidP="0029056B">
            <w:r w:rsidRPr="004C3695">
              <w:t>9</w:t>
            </w:r>
          </w:p>
        </w:tc>
        <w:tc>
          <w:tcPr>
            <w:tcW w:w="4230" w:type="dxa"/>
          </w:tcPr>
          <w:p w:rsidR="008C087D" w:rsidRPr="004C3695" w:rsidRDefault="008C087D" w:rsidP="0029056B">
            <w:r w:rsidRPr="004C3695">
              <w:t>MR A K SINGH -ADVENTURE CLUB(I/C )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4068" w:type="dxa"/>
          </w:tcPr>
          <w:p w:rsidR="008C087D" w:rsidRPr="004C3695" w:rsidRDefault="008C087D" w:rsidP="0029056B"/>
        </w:tc>
      </w:tr>
      <w:tr w:rsidR="008C087D" w:rsidRPr="004C3695" w:rsidTr="0029056B">
        <w:tblPrEx>
          <w:tblLook w:val="0000"/>
        </w:tblPrEx>
        <w:trPr>
          <w:trHeight w:val="285"/>
        </w:trPr>
        <w:tc>
          <w:tcPr>
            <w:tcW w:w="558" w:type="dxa"/>
          </w:tcPr>
          <w:p w:rsidR="008C087D" w:rsidRPr="004C3695" w:rsidRDefault="008C087D" w:rsidP="0029056B">
            <w:r w:rsidRPr="004C3695">
              <w:t>10</w:t>
            </w:r>
          </w:p>
        </w:tc>
        <w:tc>
          <w:tcPr>
            <w:tcW w:w="4230" w:type="dxa"/>
          </w:tcPr>
          <w:p w:rsidR="008C087D" w:rsidRPr="004C3695" w:rsidRDefault="008C087D" w:rsidP="0029056B">
            <w:r w:rsidRPr="004C3695">
              <w:t xml:space="preserve">DR AK MISHRA,MR SANJAY KR,MR R K SINGH,MR R </w:t>
            </w:r>
            <w:proofErr w:type="spellStart"/>
            <w:r w:rsidRPr="004C3695">
              <w:t>R</w:t>
            </w:r>
            <w:proofErr w:type="spellEnd"/>
            <w:r w:rsidRPr="004C3695">
              <w:t xml:space="preserve"> PRASAD-AWAKNED CITIZEN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4068" w:type="dxa"/>
          </w:tcPr>
          <w:p w:rsidR="008C087D" w:rsidRPr="004C3695" w:rsidRDefault="008C087D" w:rsidP="0029056B"/>
        </w:tc>
      </w:tr>
      <w:tr w:rsidR="008C087D" w:rsidRPr="004C3695" w:rsidTr="0029056B">
        <w:tblPrEx>
          <w:tblLook w:val="0000"/>
        </w:tblPrEx>
        <w:trPr>
          <w:trHeight w:val="300"/>
        </w:trPr>
        <w:tc>
          <w:tcPr>
            <w:tcW w:w="558" w:type="dxa"/>
          </w:tcPr>
          <w:p w:rsidR="008C087D" w:rsidRPr="004C3695" w:rsidRDefault="008C087D" w:rsidP="0029056B">
            <w:r w:rsidRPr="004C3695">
              <w:t>11</w:t>
            </w:r>
          </w:p>
        </w:tc>
        <w:tc>
          <w:tcPr>
            <w:tcW w:w="4230" w:type="dxa"/>
          </w:tcPr>
          <w:p w:rsidR="008C087D" w:rsidRPr="004C3695" w:rsidRDefault="008C087D" w:rsidP="0029056B">
            <w:r w:rsidRPr="004C3695">
              <w:t>MR GANESH SINGH (SPORTS CLUB)</w:t>
            </w:r>
          </w:p>
        </w:tc>
        <w:tc>
          <w:tcPr>
            <w:tcW w:w="720" w:type="dxa"/>
          </w:tcPr>
          <w:p w:rsidR="008C087D" w:rsidRPr="004C3695" w:rsidRDefault="008C087D" w:rsidP="0029056B"/>
        </w:tc>
        <w:tc>
          <w:tcPr>
            <w:tcW w:w="4068" w:type="dxa"/>
          </w:tcPr>
          <w:p w:rsidR="008C087D" w:rsidRPr="004C3695" w:rsidRDefault="008C087D" w:rsidP="0029056B"/>
        </w:tc>
      </w:tr>
    </w:tbl>
    <w:p w:rsidR="0006064A" w:rsidRDefault="0006064A"/>
    <w:sectPr w:rsidR="000606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F30FBDC"/>
    <w:multiLevelType w:val="multilevel"/>
    <w:tmpl w:val="5756D998"/>
    <w:lvl w:ilvl="0">
      <w:start w:val="1"/>
      <w:numFmt w:val="lowerRoman"/>
      <w:lvlText w:val="(%1)"/>
      <w:lvlJc w:val="left"/>
      <w:pPr>
        <w:tabs>
          <w:tab w:val="num" w:pos="0"/>
        </w:tabs>
        <w:ind w:left="480" w:hanging="480"/>
      </w:pPr>
      <w:rPr>
        <w:b/>
        <w:bCs/>
      </w:rPr>
    </w:lvl>
    <w:lvl w:ilvl="1">
      <w:start w:val="1"/>
      <w:numFmt w:val="lowerRoman"/>
      <w:lvlText w:val="(%2)"/>
      <w:lvlJc w:val="left"/>
      <w:pPr>
        <w:tabs>
          <w:tab w:val="num" w:pos="630"/>
        </w:tabs>
        <w:ind w:left="1110" w:hanging="480"/>
      </w:p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10E8FA4"/>
    <w:multiLevelType w:val="multilevel"/>
    <w:tmpl w:val="460E169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B1D5D48"/>
    <w:multiLevelType w:val="multilevel"/>
    <w:tmpl w:val="53CAFC7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C6B2829"/>
    <w:multiLevelType w:val="multilevel"/>
    <w:tmpl w:val="533A6FC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8FF2BE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E08DFFE"/>
    <w:multiLevelType w:val="multilevel"/>
    <w:tmpl w:val="B30A1FFC"/>
    <w:lvl w:ilvl="0">
      <w:start w:val="3"/>
      <w:numFmt w:val="decimal"/>
      <w:lvlText w:val="%1."/>
      <w:lvlJc w:val="left"/>
      <w:pPr>
        <w:tabs>
          <w:tab w:val="num" w:pos="90"/>
        </w:tabs>
        <w:ind w:left="570" w:hanging="480"/>
      </w:pPr>
    </w:lvl>
    <w:lvl w:ilvl="1">
      <w:start w:val="3"/>
      <w:numFmt w:val="decimal"/>
      <w:lvlText w:val="%2."/>
      <w:lvlJc w:val="left"/>
      <w:pPr>
        <w:tabs>
          <w:tab w:val="num" w:pos="810"/>
        </w:tabs>
        <w:ind w:left="1290" w:hanging="480"/>
      </w:pPr>
    </w:lvl>
    <w:lvl w:ilvl="2">
      <w:start w:val="3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3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3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3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3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1C5A53ED"/>
    <w:multiLevelType w:val="multilevel"/>
    <w:tmpl w:val="63226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3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DA7D6F3"/>
    <w:multiLevelType w:val="multilevel"/>
    <w:tmpl w:val="3B16491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20C436CA"/>
    <w:multiLevelType w:val="multilevel"/>
    <w:tmpl w:val="FE72EE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lowerRoman"/>
      <w:lvlText w:val="(%2)"/>
      <w:lvlJc w:val="left"/>
      <w:pPr>
        <w:ind w:left="1080" w:hanging="72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7072877"/>
    <w:multiLevelType w:val="multilevel"/>
    <w:tmpl w:val="F6DE6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"/>
      <w:numFmt w:val="lowerRoman"/>
      <w:lvlText w:val="(%2)"/>
      <w:lvlJc w:val="left"/>
      <w:pPr>
        <w:ind w:left="810" w:hanging="72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573F6748"/>
    <w:multiLevelType w:val="multilevel"/>
    <w:tmpl w:val="1E96E7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78234D89"/>
    <w:multiLevelType w:val="multilevel"/>
    <w:tmpl w:val="9C00444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7F097C24"/>
    <w:multiLevelType w:val="multilevel"/>
    <w:tmpl w:val="DCBCD1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12"/>
  </w:num>
  <w:num w:numId="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0"/>
  </w:num>
  <w:num w:numId="13">
    <w:abstractNumId w:val="9"/>
  </w:num>
  <w:num w:numId="14">
    <w:abstractNumId w:val="6"/>
  </w:num>
  <w:num w:numId="15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rsids>
    <w:rsidRoot w:val="008C087D"/>
    <w:rsid w:val="0006064A"/>
    <w:rsid w:val="00337985"/>
    <w:rsid w:val="008C087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" w:qFormat="1"/>
    <w:lsdException w:name="caption" w:uiPriority="0" w:qFormat="1"/>
    <w:lsdException w:name="footnote reference" w:uiPriority="0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0" w:unhideWhenUsed="0" w:qFormat="1"/>
    <w:lsdException w:name="Date" w:uiPriority="0" w:qFormat="1"/>
    <w:lsdException w:name="Block Text" w:uiPriority="9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0" w:qFormat="1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8C087D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bidi="ar-SA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8C087D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bidi="ar-SA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C087D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bidi="ar-SA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8C087D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bidi="ar-SA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8C087D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  <w:lang w:bidi="ar-SA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C087D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087D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8C087D"/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8C087D"/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rsid w:val="008C087D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bidi="ar-SA"/>
    </w:rPr>
  </w:style>
  <w:style w:type="character" w:customStyle="1" w:styleId="Heading5Char">
    <w:name w:val="Heading 5 Char"/>
    <w:basedOn w:val="DefaultParagraphFont"/>
    <w:link w:val="Heading5"/>
    <w:uiPriority w:val="9"/>
    <w:rsid w:val="008C087D"/>
    <w:rPr>
      <w:rFonts w:asciiTheme="majorHAnsi" w:eastAsiaTheme="majorEastAsia" w:hAnsiTheme="majorHAnsi" w:cstheme="majorBidi"/>
      <w:i/>
      <w:iCs/>
      <w:color w:val="4F81BD" w:themeColor="accent1"/>
      <w:sz w:val="24"/>
      <w:szCs w:val="24"/>
      <w:lang w:bidi="ar-SA"/>
    </w:rPr>
  </w:style>
  <w:style w:type="character" w:customStyle="1" w:styleId="Heading6Char">
    <w:name w:val="Heading 6 Char"/>
    <w:basedOn w:val="DefaultParagraphFont"/>
    <w:link w:val="Heading6"/>
    <w:uiPriority w:val="9"/>
    <w:rsid w:val="008C087D"/>
    <w:rPr>
      <w:rFonts w:asciiTheme="majorHAnsi" w:eastAsiaTheme="majorEastAsia" w:hAnsiTheme="majorHAnsi" w:cstheme="majorBidi"/>
      <w:color w:val="4F81BD" w:themeColor="accent1"/>
      <w:sz w:val="24"/>
      <w:szCs w:val="24"/>
      <w:lang w:bidi="ar-SA"/>
    </w:rPr>
  </w:style>
  <w:style w:type="paragraph" w:styleId="BodyText">
    <w:name w:val="Body Text"/>
    <w:basedOn w:val="Normal"/>
    <w:link w:val="BodyTextChar"/>
    <w:qFormat/>
    <w:rsid w:val="008C087D"/>
    <w:pPr>
      <w:spacing w:before="180" w:after="180" w:line="240" w:lineRule="auto"/>
    </w:pPr>
    <w:rPr>
      <w:rFonts w:eastAsiaTheme="minorHAnsi"/>
      <w:sz w:val="24"/>
      <w:szCs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8C087D"/>
    <w:rPr>
      <w:rFonts w:eastAsiaTheme="minorHAnsi"/>
      <w:sz w:val="24"/>
      <w:szCs w:val="24"/>
      <w:lang w:bidi="ar-SA"/>
    </w:rPr>
  </w:style>
  <w:style w:type="paragraph" w:customStyle="1" w:styleId="FirstParagraph">
    <w:name w:val="First Paragraph"/>
    <w:basedOn w:val="BodyText"/>
    <w:next w:val="BodyText"/>
    <w:qFormat/>
    <w:rsid w:val="008C087D"/>
  </w:style>
  <w:style w:type="paragraph" w:customStyle="1" w:styleId="Compact">
    <w:name w:val="Compact"/>
    <w:basedOn w:val="BodyText"/>
    <w:qFormat/>
    <w:rsid w:val="008C087D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8C087D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bidi="ar-SA"/>
    </w:rPr>
  </w:style>
  <w:style w:type="character" w:customStyle="1" w:styleId="TitleChar">
    <w:name w:val="Title Char"/>
    <w:basedOn w:val="DefaultParagraphFont"/>
    <w:link w:val="Title"/>
    <w:rsid w:val="008C087D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bidi="ar-SA"/>
    </w:rPr>
  </w:style>
  <w:style w:type="paragraph" w:styleId="Subtitle">
    <w:name w:val="Subtitle"/>
    <w:basedOn w:val="Title"/>
    <w:next w:val="BodyText"/>
    <w:link w:val="SubtitleChar"/>
    <w:qFormat/>
    <w:rsid w:val="008C087D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8C087D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  <w:lang w:bidi="ar-SA"/>
    </w:rPr>
  </w:style>
  <w:style w:type="paragraph" w:customStyle="1" w:styleId="Author">
    <w:name w:val="Author"/>
    <w:next w:val="BodyText"/>
    <w:qFormat/>
    <w:rsid w:val="008C087D"/>
    <w:pPr>
      <w:keepNext/>
      <w:keepLines/>
      <w:spacing w:line="240" w:lineRule="auto"/>
      <w:jc w:val="center"/>
    </w:pPr>
    <w:rPr>
      <w:rFonts w:eastAsiaTheme="minorHAnsi"/>
      <w:sz w:val="24"/>
      <w:szCs w:val="24"/>
      <w:lang w:bidi="ar-SA"/>
    </w:rPr>
  </w:style>
  <w:style w:type="paragraph" w:styleId="Date">
    <w:name w:val="Date"/>
    <w:next w:val="BodyText"/>
    <w:link w:val="DateChar"/>
    <w:qFormat/>
    <w:rsid w:val="008C087D"/>
    <w:pPr>
      <w:keepNext/>
      <w:keepLines/>
      <w:spacing w:line="240" w:lineRule="auto"/>
      <w:jc w:val="center"/>
    </w:pPr>
    <w:rPr>
      <w:rFonts w:eastAsiaTheme="minorHAnsi"/>
      <w:sz w:val="24"/>
      <w:szCs w:val="24"/>
      <w:lang w:bidi="ar-SA"/>
    </w:rPr>
  </w:style>
  <w:style w:type="character" w:customStyle="1" w:styleId="DateChar">
    <w:name w:val="Date Char"/>
    <w:basedOn w:val="DefaultParagraphFont"/>
    <w:link w:val="Date"/>
    <w:rsid w:val="008C087D"/>
    <w:rPr>
      <w:rFonts w:eastAsiaTheme="minorHAnsi"/>
      <w:sz w:val="24"/>
      <w:szCs w:val="24"/>
      <w:lang w:bidi="ar-SA"/>
    </w:rPr>
  </w:style>
  <w:style w:type="paragraph" w:customStyle="1" w:styleId="Abstract">
    <w:name w:val="Abstract"/>
    <w:basedOn w:val="Normal"/>
    <w:next w:val="BodyText"/>
    <w:qFormat/>
    <w:rsid w:val="008C087D"/>
    <w:pPr>
      <w:keepNext/>
      <w:keepLines/>
      <w:spacing w:before="300" w:after="300" w:line="240" w:lineRule="auto"/>
    </w:pPr>
    <w:rPr>
      <w:rFonts w:eastAsiaTheme="minorHAnsi"/>
      <w:sz w:val="20"/>
      <w:lang w:bidi="ar-SA"/>
    </w:rPr>
  </w:style>
  <w:style w:type="paragraph" w:styleId="Bibliography">
    <w:name w:val="Bibliography"/>
    <w:basedOn w:val="Normal"/>
    <w:qFormat/>
    <w:rsid w:val="008C087D"/>
    <w:pPr>
      <w:spacing w:line="240" w:lineRule="auto"/>
    </w:pPr>
    <w:rPr>
      <w:rFonts w:eastAsiaTheme="minorHAnsi"/>
      <w:sz w:val="24"/>
      <w:szCs w:val="24"/>
      <w:lang w:bidi="ar-SA"/>
    </w:rPr>
  </w:style>
  <w:style w:type="paragraph" w:styleId="BlockText">
    <w:name w:val="Block Text"/>
    <w:basedOn w:val="BodyText"/>
    <w:next w:val="BodyText"/>
    <w:uiPriority w:val="9"/>
    <w:unhideWhenUsed/>
    <w:qFormat/>
    <w:rsid w:val="008C087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8C087D"/>
    <w:pPr>
      <w:spacing w:line="240" w:lineRule="auto"/>
    </w:pPr>
    <w:rPr>
      <w:rFonts w:eastAsiaTheme="minorHAnsi"/>
      <w:sz w:val="24"/>
      <w:szCs w:val="24"/>
      <w:lang w:bidi="ar-SA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8C087D"/>
    <w:rPr>
      <w:rFonts w:eastAsiaTheme="minorHAnsi"/>
      <w:sz w:val="24"/>
      <w:szCs w:val="24"/>
      <w:lang w:bidi="ar-SA"/>
    </w:rPr>
  </w:style>
  <w:style w:type="paragraph" w:customStyle="1" w:styleId="DefinitionTerm">
    <w:name w:val="Definition Term"/>
    <w:basedOn w:val="Normal"/>
    <w:next w:val="Definition"/>
    <w:rsid w:val="008C087D"/>
    <w:pPr>
      <w:keepNext/>
      <w:keepLines/>
      <w:spacing w:after="0" w:line="240" w:lineRule="auto"/>
    </w:pPr>
    <w:rPr>
      <w:rFonts w:eastAsiaTheme="minorHAnsi"/>
      <w:b/>
      <w:sz w:val="24"/>
      <w:szCs w:val="24"/>
      <w:lang w:bidi="ar-SA"/>
    </w:rPr>
  </w:style>
  <w:style w:type="paragraph" w:customStyle="1" w:styleId="Definition">
    <w:name w:val="Definition"/>
    <w:basedOn w:val="Normal"/>
    <w:rsid w:val="008C087D"/>
    <w:pPr>
      <w:spacing w:line="240" w:lineRule="auto"/>
    </w:pPr>
    <w:rPr>
      <w:rFonts w:eastAsiaTheme="minorHAnsi"/>
      <w:sz w:val="24"/>
      <w:szCs w:val="24"/>
      <w:lang w:bidi="ar-SA"/>
    </w:rPr>
  </w:style>
  <w:style w:type="paragraph" w:styleId="Caption">
    <w:name w:val="caption"/>
    <w:basedOn w:val="Normal"/>
    <w:link w:val="CaptionChar"/>
    <w:rsid w:val="008C087D"/>
    <w:pPr>
      <w:spacing w:after="120" w:line="240" w:lineRule="auto"/>
    </w:pPr>
    <w:rPr>
      <w:rFonts w:eastAsiaTheme="minorHAnsi"/>
      <w:i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rsid w:val="008C087D"/>
    <w:rPr>
      <w:rFonts w:eastAsiaTheme="minorHAnsi"/>
      <w:i/>
      <w:sz w:val="24"/>
      <w:szCs w:val="24"/>
      <w:lang w:bidi="ar-SA"/>
    </w:rPr>
  </w:style>
  <w:style w:type="paragraph" w:customStyle="1" w:styleId="TableCaption">
    <w:name w:val="Table Caption"/>
    <w:basedOn w:val="Caption"/>
    <w:rsid w:val="008C087D"/>
    <w:pPr>
      <w:keepNext/>
    </w:pPr>
  </w:style>
  <w:style w:type="paragraph" w:customStyle="1" w:styleId="ImageCaption">
    <w:name w:val="Image Caption"/>
    <w:basedOn w:val="Caption"/>
    <w:rsid w:val="008C087D"/>
  </w:style>
  <w:style w:type="paragraph" w:customStyle="1" w:styleId="Figure">
    <w:name w:val="Figure"/>
    <w:basedOn w:val="Normal"/>
    <w:rsid w:val="008C087D"/>
    <w:pPr>
      <w:spacing w:line="240" w:lineRule="auto"/>
    </w:pPr>
    <w:rPr>
      <w:rFonts w:eastAsiaTheme="minorHAnsi"/>
      <w:sz w:val="24"/>
      <w:szCs w:val="24"/>
      <w:lang w:bidi="ar-SA"/>
    </w:rPr>
  </w:style>
  <w:style w:type="paragraph" w:customStyle="1" w:styleId="FigurewithCaption">
    <w:name w:val="Figure with Caption"/>
    <w:basedOn w:val="Figure"/>
    <w:rsid w:val="008C087D"/>
    <w:pPr>
      <w:keepNext/>
    </w:pPr>
  </w:style>
  <w:style w:type="character" w:customStyle="1" w:styleId="VerbatimChar">
    <w:name w:val="Verbatim Char"/>
    <w:basedOn w:val="CaptionChar"/>
    <w:link w:val="SourceCode"/>
    <w:rsid w:val="008C087D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8C087D"/>
    <w:pPr>
      <w:wordWrap w:val="0"/>
      <w:spacing w:line="240" w:lineRule="auto"/>
    </w:pPr>
    <w:rPr>
      <w:rFonts w:ascii="Consolas" w:eastAsiaTheme="minorHAnsi" w:hAnsi="Consolas"/>
      <w:i/>
      <w:szCs w:val="24"/>
      <w:lang w:bidi="ar-SA"/>
    </w:rPr>
  </w:style>
  <w:style w:type="character" w:styleId="FootnoteReference">
    <w:name w:val="footnote reference"/>
    <w:basedOn w:val="CaptionChar"/>
    <w:rsid w:val="008C087D"/>
    <w:rPr>
      <w:vertAlign w:val="superscript"/>
    </w:rPr>
  </w:style>
  <w:style w:type="character" w:styleId="Hyperlink">
    <w:name w:val="Hyperlink"/>
    <w:basedOn w:val="CaptionChar"/>
    <w:uiPriority w:val="99"/>
    <w:rsid w:val="008C087D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8C087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sid w:val="008C087D"/>
    <w:rPr>
      <w:b/>
      <w:color w:val="007020"/>
    </w:rPr>
  </w:style>
  <w:style w:type="character" w:customStyle="1" w:styleId="DataTypeTok">
    <w:name w:val="DataTypeTok"/>
    <w:basedOn w:val="VerbatimChar"/>
    <w:rsid w:val="008C087D"/>
    <w:rPr>
      <w:color w:val="902000"/>
    </w:rPr>
  </w:style>
  <w:style w:type="character" w:customStyle="1" w:styleId="DecValTok">
    <w:name w:val="DecValTok"/>
    <w:basedOn w:val="VerbatimChar"/>
    <w:rsid w:val="008C087D"/>
    <w:rPr>
      <w:color w:val="40A070"/>
    </w:rPr>
  </w:style>
  <w:style w:type="character" w:customStyle="1" w:styleId="BaseNTok">
    <w:name w:val="BaseNTok"/>
    <w:basedOn w:val="VerbatimChar"/>
    <w:rsid w:val="008C087D"/>
    <w:rPr>
      <w:color w:val="40A070"/>
    </w:rPr>
  </w:style>
  <w:style w:type="character" w:customStyle="1" w:styleId="FloatTok">
    <w:name w:val="FloatTok"/>
    <w:basedOn w:val="VerbatimChar"/>
    <w:rsid w:val="008C087D"/>
    <w:rPr>
      <w:color w:val="40A070"/>
    </w:rPr>
  </w:style>
  <w:style w:type="character" w:customStyle="1" w:styleId="ConstantTok">
    <w:name w:val="ConstantTok"/>
    <w:basedOn w:val="VerbatimChar"/>
    <w:rsid w:val="008C087D"/>
    <w:rPr>
      <w:color w:val="880000"/>
    </w:rPr>
  </w:style>
  <w:style w:type="character" w:customStyle="1" w:styleId="CharTok">
    <w:name w:val="CharTok"/>
    <w:basedOn w:val="VerbatimChar"/>
    <w:rsid w:val="008C087D"/>
    <w:rPr>
      <w:color w:val="4070A0"/>
    </w:rPr>
  </w:style>
  <w:style w:type="character" w:customStyle="1" w:styleId="SpecialCharTok">
    <w:name w:val="SpecialCharTok"/>
    <w:basedOn w:val="VerbatimChar"/>
    <w:rsid w:val="008C087D"/>
    <w:rPr>
      <w:color w:val="4070A0"/>
    </w:rPr>
  </w:style>
  <w:style w:type="character" w:customStyle="1" w:styleId="StringTok">
    <w:name w:val="StringTok"/>
    <w:basedOn w:val="VerbatimChar"/>
    <w:rsid w:val="008C087D"/>
    <w:rPr>
      <w:color w:val="4070A0"/>
    </w:rPr>
  </w:style>
  <w:style w:type="character" w:customStyle="1" w:styleId="VerbatimStringTok">
    <w:name w:val="VerbatimStringTok"/>
    <w:basedOn w:val="VerbatimChar"/>
    <w:rsid w:val="008C087D"/>
    <w:rPr>
      <w:color w:val="4070A0"/>
    </w:rPr>
  </w:style>
  <w:style w:type="character" w:customStyle="1" w:styleId="SpecialStringTok">
    <w:name w:val="SpecialStringTok"/>
    <w:basedOn w:val="VerbatimChar"/>
    <w:rsid w:val="008C087D"/>
    <w:rPr>
      <w:color w:val="BB6688"/>
    </w:rPr>
  </w:style>
  <w:style w:type="character" w:customStyle="1" w:styleId="ImportTok">
    <w:name w:val="ImportTok"/>
    <w:basedOn w:val="VerbatimChar"/>
    <w:rsid w:val="008C087D"/>
  </w:style>
  <w:style w:type="character" w:customStyle="1" w:styleId="CommentTok">
    <w:name w:val="CommentTok"/>
    <w:basedOn w:val="VerbatimChar"/>
    <w:rsid w:val="008C087D"/>
    <w:rPr>
      <w:i/>
      <w:color w:val="60A0B0"/>
    </w:rPr>
  </w:style>
  <w:style w:type="character" w:customStyle="1" w:styleId="DocumentationTok">
    <w:name w:val="DocumentationTok"/>
    <w:basedOn w:val="VerbatimChar"/>
    <w:rsid w:val="008C087D"/>
    <w:rPr>
      <w:i/>
      <w:color w:val="BA2121"/>
    </w:rPr>
  </w:style>
  <w:style w:type="character" w:customStyle="1" w:styleId="AnnotationTok">
    <w:name w:val="AnnotationTok"/>
    <w:basedOn w:val="VerbatimChar"/>
    <w:rsid w:val="008C087D"/>
    <w:rPr>
      <w:b/>
      <w:i/>
      <w:color w:val="60A0B0"/>
    </w:rPr>
  </w:style>
  <w:style w:type="character" w:customStyle="1" w:styleId="CommentVarTok">
    <w:name w:val="CommentVarTok"/>
    <w:basedOn w:val="VerbatimChar"/>
    <w:rsid w:val="008C087D"/>
    <w:rPr>
      <w:b/>
      <w:i/>
      <w:color w:val="60A0B0"/>
    </w:rPr>
  </w:style>
  <w:style w:type="character" w:customStyle="1" w:styleId="OtherTok">
    <w:name w:val="OtherTok"/>
    <w:basedOn w:val="VerbatimChar"/>
    <w:rsid w:val="008C087D"/>
    <w:rPr>
      <w:color w:val="007020"/>
    </w:rPr>
  </w:style>
  <w:style w:type="character" w:customStyle="1" w:styleId="FunctionTok">
    <w:name w:val="FunctionTok"/>
    <w:basedOn w:val="VerbatimChar"/>
    <w:rsid w:val="008C087D"/>
    <w:rPr>
      <w:color w:val="06287E"/>
    </w:rPr>
  </w:style>
  <w:style w:type="character" w:customStyle="1" w:styleId="VariableTok">
    <w:name w:val="VariableTok"/>
    <w:basedOn w:val="VerbatimChar"/>
    <w:rsid w:val="008C087D"/>
    <w:rPr>
      <w:color w:val="19177C"/>
    </w:rPr>
  </w:style>
  <w:style w:type="character" w:customStyle="1" w:styleId="ControlFlowTok">
    <w:name w:val="ControlFlowTok"/>
    <w:basedOn w:val="VerbatimChar"/>
    <w:rsid w:val="008C087D"/>
    <w:rPr>
      <w:b/>
      <w:color w:val="007020"/>
    </w:rPr>
  </w:style>
  <w:style w:type="character" w:customStyle="1" w:styleId="OperatorTok">
    <w:name w:val="OperatorTok"/>
    <w:basedOn w:val="VerbatimChar"/>
    <w:rsid w:val="008C087D"/>
    <w:rPr>
      <w:color w:val="666666"/>
    </w:rPr>
  </w:style>
  <w:style w:type="character" w:customStyle="1" w:styleId="BuiltInTok">
    <w:name w:val="BuiltInTok"/>
    <w:basedOn w:val="VerbatimChar"/>
    <w:rsid w:val="008C087D"/>
  </w:style>
  <w:style w:type="character" w:customStyle="1" w:styleId="ExtensionTok">
    <w:name w:val="ExtensionTok"/>
    <w:basedOn w:val="VerbatimChar"/>
    <w:rsid w:val="008C087D"/>
  </w:style>
  <w:style w:type="character" w:customStyle="1" w:styleId="PreprocessorTok">
    <w:name w:val="PreprocessorTok"/>
    <w:basedOn w:val="VerbatimChar"/>
    <w:rsid w:val="008C087D"/>
    <w:rPr>
      <w:color w:val="BC7A00"/>
    </w:rPr>
  </w:style>
  <w:style w:type="character" w:customStyle="1" w:styleId="AttributeTok">
    <w:name w:val="AttributeTok"/>
    <w:basedOn w:val="VerbatimChar"/>
    <w:rsid w:val="008C087D"/>
    <w:rPr>
      <w:color w:val="7D9029"/>
    </w:rPr>
  </w:style>
  <w:style w:type="character" w:customStyle="1" w:styleId="RegionMarkerTok">
    <w:name w:val="RegionMarkerTok"/>
    <w:basedOn w:val="VerbatimChar"/>
    <w:rsid w:val="008C087D"/>
  </w:style>
  <w:style w:type="character" w:customStyle="1" w:styleId="InformationTok">
    <w:name w:val="InformationTok"/>
    <w:basedOn w:val="VerbatimChar"/>
    <w:rsid w:val="008C087D"/>
    <w:rPr>
      <w:b/>
      <w:i/>
      <w:color w:val="60A0B0"/>
    </w:rPr>
  </w:style>
  <w:style w:type="character" w:customStyle="1" w:styleId="WarningTok">
    <w:name w:val="WarningTok"/>
    <w:basedOn w:val="VerbatimChar"/>
    <w:rsid w:val="008C087D"/>
    <w:rPr>
      <w:b/>
      <w:i/>
      <w:color w:val="60A0B0"/>
    </w:rPr>
  </w:style>
  <w:style w:type="character" w:customStyle="1" w:styleId="AlertTok">
    <w:name w:val="AlertTok"/>
    <w:basedOn w:val="VerbatimChar"/>
    <w:rsid w:val="008C087D"/>
    <w:rPr>
      <w:b/>
      <w:color w:val="FF0000"/>
    </w:rPr>
  </w:style>
  <w:style w:type="character" w:customStyle="1" w:styleId="ErrorTok">
    <w:name w:val="ErrorTok"/>
    <w:basedOn w:val="VerbatimChar"/>
    <w:rsid w:val="008C087D"/>
    <w:rPr>
      <w:b/>
      <w:color w:val="FF0000"/>
    </w:rPr>
  </w:style>
  <w:style w:type="character" w:customStyle="1" w:styleId="NormalTok">
    <w:name w:val="NormalTok"/>
    <w:basedOn w:val="VerbatimChar"/>
    <w:rsid w:val="008C087D"/>
  </w:style>
  <w:style w:type="paragraph" w:styleId="ListParagraph">
    <w:name w:val="List Paragraph"/>
    <w:basedOn w:val="Normal"/>
    <w:rsid w:val="008C087D"/>
    <w:pPr>
      <w:spacing w:line="240" w:lineRule="auto"/>
      <w:ind w:left="720"/>
      <w:contextualSpacing/>
    </w:pPr>
    <w:rPr>
      <w:rFonts w:eastAsiaTheme="minorHAnsi"/>
      <w:sz w:val="24"/>
      <w:szCs w:val="24"/>
      <w:lang w:bidi="ar-SA"/>
    </w:rPr>
  </w:style>
  <w:style w:type="paragraph" w:styleId="BalloonText">
    <w:name w:val="Balloon Text"/>
    <w:basedOn w:val="Normal"/>
    <w:link w:val="BalloonTextChar"/>
    <w:rsid w:val="008C087D"/>
    <w:pPr>
      <w:spacing w:after="0" w:line="240" w:lineRule="auto"/>
    </w:pPr>
    <w:rPr>
      <w:rFonts w:ascii="Tahoma" w:eastAsiaTheme="minorHAnsi" w:hAnsi="Tahoma" w:cs="Tahoma"/>
      <w:sz w:val="16"/>
      <w:szCs w:val="16"/>
      <w:lang w:bidi="ar-SA"/>
    </w:rPr>
  </w:style>
  <w:style w:type="character" w:customStyle="1" w:styleId="BalloonTextChar">
    <w:name w:val="Balloon Text Char"/>
    <w:basedOn w:val="DefaultParagraphFont"/>
    <w:link w:val="BalloonText"/>
    <w:rsid w:val="008C087D"/>
    <w:rPr>
      <w:rFonts w:ascii="Tahoma" w:eastAsiaTheme="minorHAnsi" w:hAnsi="Tahoma" w:cs="Tahoma"/>
      <w:sz w:val="16"/>
      <w:szCs w:val="16"/>
      <w:lang w:bidi="ar-SA"/>
    </w:rPr>
  </w:style>
  <w:style w:type="character" w:styleId="Strong">
    <w:name w:val="Strong"/>
    <w:basedOn w:val="DefaultParagraphFont"/>
    <w:uiPriority w:val="22"/>
    <w:qFormat/>
    <w:rsid w:val="008C087D"/>
    <w:rPr>
      <w:b/>
      <w:bCs/>
    </w:rPr>
  </w:style>
  <w:style w:type="paragraph" w:styleId="NormalWeb">
    <w:name w:val="Normal (Web)"/>
    <w:basedOn w:val="Normal"/>
    <w:uiPriority w:val="99"/>
    <w:unhideWhenUsed/>
    <w:rsid w:val="008C08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rame">
    <w:name w:val="grame"/>
    <w:basedOn w:val="DefaultParagraphFont"/>
    <w:rsid w:val="008C087D"/>
  </w:style>
  <w:style w:type="character" w:customStyle="1" w:styleId="HeaderChar">
    <w:name w:val="Header Char"/>
    <w:basedOn w:val="DefaultParagraphFont"/>
    <w:link w:val="Header"/>
    <w:uiPriority w:val="99"/>
    <w:rsid w:val="008C087D"/>
    <w:rPr>
      <w:szCs w:val="22"/>
    </w:rPr>
  </w:style>
  <w:style w:type="paragraph" w:styleId="Header">
    <w:name w:val="header"/>
    <w:basedOn w:val="Normal"/>
    <w:link w:val="HeaderChar"/>
    <w:uiPriority w:val="99"/>
    <w:unhideWhenUsed/>
    <w:rsid w:val="008C087D"/>
    <w:pPr>
      <w:tabs>
        <w:tab w:val="center" w:pos="4680"/>
        <w:tab w:val="right" w:pos="9360"/>
      </w:tabs>
      <w:spacing w:after="0" w:line="240" w:lineRule="auto"/>
    </w:pPr>
    <w:rPr>
      <w:szCs w:val="22"/>
    </w:rPr>
  </w:style>
  <w:style w:type="character" w:customStyle="1" w:styleId="HeaderChar1">
    <w:name w:val="Header Char1"/>
    <w:basedOn w:val="DefaultParagraphFont"/>
    <w:link w:val="Header"/>
    <w:uiPriority w:val="99"/>
    <w:semiHidden/>
    <w:rsid w:val="008C087D"/>
  </w:style>
  <w:style w:type="character" w:customStyle="1" w:styleId="FooterChar">
    <w:name w:val="Footer Char"/>
    <w:basedOn w:val="DefaultParagraphFont"/>
    <w:link w:val="Footer"/>
    <w:uiPriority w:val="99"/>
    <w:rsid w:val="008C087D"/>
    <w:rPr>
      <w:szCs w:val="22"/>
    </w:rPr>
  </w:style>
  <w:style w:type="paragraph" w:styleId="Footer">
    <w:name w:val="footer"/>
    <w:basedOn w:val="Normal"/>
    <w:link w:val="FooterChar"/>
    <w:uiPriority w:val="99"/>
    <w:unhideWhenUsed/>
    <w:rsid w:val="008C087D"/>
    <w:pPr>
      <w:tabs>
        <w:tab w:val="center" w:pos="4680"/>
        <w:tab w:val="right" w:pos="9360"/>
      </w:tabs>
      <w:spacing w:after="0" w:line="240" w:lineRule="auto"/>
    </w:pPr>
    <w:rPr>
      <w:szCs w:val="22"/>
    </w:rPr>
  </w:style>
  <w:style w:type="character" w:customStyle="1" w:styleId="FooterChar1">
    <w:name w:val="Footer Char1"/>
    <w:basedOn w:val="DefaultParagraphFont"/>
    <w:link w:val="Footer"/>
    <w:uiPriority w:val="99"/>
    <w:semiHidden/>
    <w:rsid w:val="008C087D"/>
  </w:style>
  <w:style w:type="table" w:styleId="TableGrid">
    <w:name w:val="Table Grid"/>
    <w:basedOn w:val="TableNormal"/>
    <w:uiPriority w:val="59"/>
    <w:rsid w:val="008C087D"/>
    <w:pPr>
      <w:spacing w:after="0" w:line="240" w:lineRule="auto"/>
    </w:pPr>
    <w:rPr>
      <w:rFonts w:eastAsiaTheme="minorHAnsi"/>
      <w:szCs w:val="22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rsid w:val="008C087D"/>
    <w:pPr>
      <w:spacing w:after="0" w:line="240" w:lineRule="auto"/>
    </w:pPr>
    <w:rPr>
      <w:rFonts w:ascii="Consolas" w:eastAsiaTheme="minorHAnsi" w:hAnsi="Consolas" w:cs="Consolas"/>
      <w:sz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C087D"/>
    <w:rPr>
      <w:rFonts w:ascii="Consolas" w:eastAsiaTheme="minorHAnsi" w:hAnsi="Consolas" w:cs="Consolas"/>
      <w:sz w:val="20"/>
      <w:lang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1851</Words>
  <Characters>10557</Characters>
  <Application>Microsoft Office Word</Application>
  <DocSecurity>0</DocSecurity>
  <Lines>87</Lines>
  <Paragraphs>24</Paragraphs>
  <ScaleCrop>false</ScaleCrop>
  <Company>Microsoft Corporation</Company>
  <LinksUpToDate>false</LinksUpToDate>
  <CharactersWithSpaces>123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B-1-MAIN</dc:creator>
  <cp:keywords/>
  <dc:description/>
  <cp:lastModifiedBy>LAB-1-MAIN</cp:lastModifiedBy>
  <cp:revision>3</cp:revision>
  <dcterms:created xsi:type="dcterms:W3CDTF">2019-07-14T06:22:00Z</dcterms:created>
  <dcterms:modified xsi:type="dcterms:W3CDTF">2019-07-14T06:22:00Z</dcterms:modified>
</cp:coreProperties>
</file>